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D7F28" w14:textId="19EBF6E2" w:rsidR="00803C18" w:rsidRPr="000F3CDD" w:rsidRDefault="00803C18" w:rsidP="00803C18">
      <w:pPr>
        <w:pStyle w:val="Heading1"/>
        <w:jc w:val="center"/>
        <w:rPr>
          <w:rFonts w:ascii="Times New Roman" w:hAnsi="Times New Roman" w:cs="Times New Roman"/>
        </w:rPr>
      </w:pPr>
      <w:r w:rsidRPr="000F3CDD">
        <w:rPr>
          <w:rFonts w:ascii="Times New Roman" w:hAnsi="Times New Roman" w:cs="Times New Roman"/>
        </w:rPr>
        <w:t xml:space="preserve">Department of </w:t>
      </w:r>
      <w:r>
        <w:rPr>
          <w:rFonts w:ascii="Times New Roman" w:hAnsi="Times New Roman" w:cs="Times New Roman"/>
        </w:rPr>
        <w:t>Computer Science</w:t>
      </w:r>
      <w:r w:rsidRPr="000F3CDD">
        <w:rPr>
          <w:rFonts w:ascii="Times New Roman" w:hAnsi="Times New Roman" w:cs="Times New Roman"/>
        </w:rPr>
        <w:br/>
      </w:r>
    </w:p>
    <w:p w14:paraId="47E3FC0B" w14:textId="77777777" w:rsidR="00803C18" w:rsidRPr="000F3CDD" w:rsidRDefault="00803C18" w:rsidP="00803C18">
      <w:pPr>
        <w:rPr>
          <w:rFonts w:ascii="Times New Roman" w:hAnsi="Times New Roman"/>
          <w:sz w:val="32"/>
          <w:szCs w:val="32"/>
        </w:rPr>
      </w:pPr>
    </w:p>
    <w:p w14:paraId="10491C06" w14:textId="77777777" w:rsidR="00803C18" w:rsidRPr="000F3CDD" w:rsidRDefault="00803C18" w:rsidP="00803C18">
      <w:pPr>
        <w:jc w:val="center"/>
        <w:rPr>
          <w:rFonts w:ascii="Times New Roman" w:hAnsi="Times New Roman"/>
          <w:b/>
          <w:sz w:val="32"/>
          <w:szCs w:val="32"/>
          <w:u w:val="single"/>
        </w:rPr>
      </w:pPr>
    </w:p>
    <w:p w14:paraId="5FC4C67A" w14:textId="54D96066" w:rsidR="00803C18" w:rsidRPr="00324A9C" w:rsidRDefault="00803C18" w:rsidP="00803C18">
      <w:pPr>
        <w:spacing w:before="240" w:after="240"/>
        <w:jc w:val="center"/>
        <w:rPr>
          <w:rFonts w:asciiTheme="majorBidi" w:hAnsiTheme="majorBidi" w:cstheme="majorBidi"/>
          <w:b/>
          <w:sz w:val="32"/>
          <w:szCs w:val="32"/>
        </w:rPr>
      </w:pPr>
      <w:r w:rsidRPr="00552666">
        <w:rPr>
          <w:rFonts w:asciiTheme="majorBidi" w:hAnsiTheme="majorBidi" w:cstheme="majorBidi"/>
          <w:b/>
          <w:sz w:val="32"/>
          <w:szCs w:val="36"/>
        </w:rPr>
        <w:t>CS</w:t>
      </w:r>
      <w:r w:rsidR="00463E1E">
        <w:rPr>
          <w:rFonts w:asciiTheme="majorBidi" w:hAnsiTheme="majorBidi" w:cstheme="majorBidi"/>
          <w:b/>
          <w:sz w:val="32"/>
          <w:szCs w:val="36"/>
        </w:rPr>
        <w:t>302</w:t>
      </w:r>
      <w:r w:rsidRPr="00324A9C">
        <w:rPr>
          <w:rFonts w:asciiTheme="majorBidi" w:hAnsiTheme="majorBidi" w:cstheme="majorBidi"/>
          <w:b/>
          <w:sz w:val="32"/>
          <w:szCs w:val="36"/>
        </w:rPr>
        <w:t xml:space="preserve">: </w:t>
      </w:r>
      <w:r w:rsidRPr="00552666">
        <w:rPr>
          <w:rFonts w:asciiTheme="majorBidi" w:hAnsiTheme="majorBidi" w:cstheme="majorBidi"/>
          <w:b/>
          <w:sz w:val="32"/>
          <w:szCs w:val="36"/>
        </w:rPr>
        <w:t>Database Systems</w:t>
      </w:r>
    </w:p>
    <w:p w14:paraId="1AFF2E48" w14:textId="2E30A1DD" w:rsidR="00803C18" w:rsidRPr="00324A9C" w:rsidRDefault="00803C18" w:rsidP="00803C18">
      <w:pPr>
        <w:spacing w:before="240" w:after="240"/>
        <w:jc w:val="center"/>
        <w:rPr>
          <w:rFonts w:asciiTheme="majorBidi" w:hAnsiTheme="majorBidi" w:cstheme="majorBidi"/>
          <w:b/>
          <w:sz w:val="32"/>
          <w:szCs w:val="36"/>
        </w:rPr>
      </w:pPr>
      <w:bookmarkStart w:id="0" w:name="_Toc331773962"/>
      <w:r w:rsidRPr="00324A9C">
        <w:rPr>
          <w:rFonts w:asciiTheme="majorBidi" w:hAnsiTheme="majorBidi" w:cstheme="majorBidi"/>
          <w:b/>
          <w:sz w:val="32"/>
          <w:szCs w:val="36"/>
        </w:rPr>
        <w:t xml:space="preserve">Class: </w:t>
      </w:r>
      <w:r w:rsidR="009F6345">
        <w:rPr>
          <w:rFonts w:asciiTheme="majorBidi" w:hAnsiTheme="majorBidi" w:cstheme="majorBidi"/>
          <w:b/>
          <w:sz w:val="32"/>
          <w:szCs w:val="36"/>
        </w:rPr>
        <w:t>B</w:t>
      </w:r>
      <w:r w:rsidR="00463E1E">
        <w:rPr>
          <w:rFonts w:asciiTheme="majorBidi" w:hAnsiTheme="majorBidi" w:cstheme="majorBidi"/>
          <w:b/>
          <w:sz w:val="32"/>
          <w:szCs w:val="36"/>
        </w:rPr>
        <w:t>SCS</w:t>
      </w:r>
    </w:p>
    <w:bookmarkEnd w:id="0"/>
    <w:p w14:paraId="0D6985EB" w14:textId="4AC7DA2C" w:rsidR="00A05230" w:rsidRPr="00F90865" w:rsidRDefault="00680AB4" w:rsidP="00F90865">
      <w:pPr>
        <w:jc w:val="center"/>
        <w:rPr>
          <w:rFonts w:ascii="Times New Roman" w:hAnsi="Times New Roman"/>
          <w:b/>
          <w:sz w:val="28"/>
          <w:szCs w:val="24"/>
        </w:rPr>
      </w:pPr>
      <w:r w:rsidRPr="00680AB4">
        <w:rPr>
          <w:rFonts w:ascii="Times New Roman" w:hAnsi="Times New Roman"/>
          <w:b/>
          <w:sz w:val="28"/>
          <w:szCs w:val="24"/>
        </w:rPr>
        <w:t>Lab 04: DDL and Constraints</w:t>
      </w:r>
      <w:r w:rsidR="00A05230">
        <w:rPr>
          <w:rFonts w:asciiTheme="majorBidi" w:hAnsiTheme="majorBidi" w:cstheme="majorBidi"/>
        </w:rPr>
        <w:t xml:space="preserve"> </w:t>
      </w:r>
    </w:p>
    <w:p w14:paraId="24433182" w14:textId="0920CF92" w:rsidR="00803C18" w:rsidRPr="00324A9C" w:rsidRDefault="00803C18" w:rsidP="00803C18">
      <w:pPr>
        <w:pStyle w:val="Heading1"/>
        <w:jc w:val="center"/>
        <w:rPr>
          <w:rFonts w:asciiTheme="majorBidi" w:hAnsiTheme="majorBidi" w:cstheme="majorBidi"/>
          <w:noProof/>
          <w:sz w:val="28"/>
        </w:rPr>
      </w:pPr>
      <w:r w:rsidRPr="00324A9C">
        <w:rPr>
          <w:rFonts w:asciiTheme="majorBidi" w:hAnsiTheme="majorBidi" w:cstheme="majorBidi"/>
          <w:noProof/>
          <w:sz w:val="28"/>
        </w:rPr>
        <w:t xml:space="preserve">Instructor: </w:t>
      </w:r>
      <w:r w:rsidR="00F90865">
        <w:rPr>
          <w:rFonts w:ascii="Times New Roman" w:hAnsi="Times New Roman" w:cs="Times New Roman"/>
          <w:sz w:val="28"/>
          <w:szCs w:val="28"/>
        </w:rPr>
        <w:t>M</w:t>
      </w:r>
      <w:r>
        <w:rPr>
          <w:rFonts w:ascii="Times New Roman" w:hAnsi="Times New Roman" w:cs="Times New Roman"/>
          <w:sz w:val="28"/>
          <w:szCs w:val="28"/>
        </w:rPr>
        <w:t xml:space="preserve">r. </w:t>
      </w:r>
      <w:r w:rsidR="00F90865" w:rsidRPr="00F90865">
        <w:rPr>
          <w:rFonts w:ascii="Times New Roman" w:hAnsi="Times New Roman" w:cs="Times New Roman"/>
          <w:sz w:val="28"/>
          <w:szCs w:val="28"/>
        </w:rPr>
        <w:t>Hamza Javed</w:t>
      </w:r>
    </w:p>
    <w:p w14:paraId="63BFAA57" w14:textId="77777777" w:rsidR="00803C18" w:rsidRPr="001B17A3" w:rsidRDefault="00803C18" w:rsidP="00803C18">
      <w:pPr>
        <w:rPr>
          <w:rFonts w:ascii="Times New Roman" w:hAnsi="Times New Roman"/>
          <w:sz w:val="23"/>
          <w:szCs w:val="23"/>
        </w:rPr>
      </w:pPr>
    </w:p>
    <w:p w14:paraId="4AF6B2DB" w14:textId="77777777" w:rsidR="00803C18" w:rsidRPr="001B17A3" w:rsidRDefault="00803C18" w:rsidP="00803C18">
      <w:pPr>
        <w:pStyle w:val="Heading1"/>
        <w:rPr>
          <w:rFonts w:ascii="Times New Roman" w:hAnsi="Times New Roman" w:cs="Times New Roman"/>
          <w:sz w:val="23"/>
          <w:szCs w:val="23"/>
          <w:u w:val="single"/>
        </w:rPr>
      </w:pPr>
    </w:p>
    <w:p w14:paraId="753860EF" w14:textId="77777777" w:rsidR="00803C18" w:rsidRDefault="00803C18" w:rsidP="00803C18"/>
    <w:p w14:paraId="0EEBA7D0" w14:textId="77777777" w:rsidR="00803C18" w:rsidRDefault="00803C18" w:rsidP="00803C18"/>
    <w:p w14:paraId="3CF5A64A" w14:textId="77777777" w:rsidR="00F90865" w:rsidRDefault="00F90865" w:rsidP="00803C18"/>
    <w:p w14:paraId="13AB8816" w14:textId="77777777" w:rsidR="00F90865" w:rsidRDefault="00F90865" w:rsidP="00803C18"/>
    <w:p w14:paraId="60CC4B00" w14:textId="77777777" w:rsidR="00F90865" w:rsidRDefault="00F90865" w:rsidP="00803C18"/>
    <w:p w14:paraId="2212A7EA" w14:textId="77777777" w:rsidR="00F90865" w:rsidRDefault="00F90865" w:rsidP="00803C18"/>
    <w:p w14:paraId="3467585B" w14:textId="77777777" w:rsidR="00F90865" w:rsidRDefault="00F90865" w:rsidP="00803C18"/>
    <w:p w14:paraId="01919B20" w14:textId="77777777" w:rsidR="00803C18" w:rsidRPr="007B7734" w:rsidRDefault="00803C18" w:rsidP="00803C18">
      <w:pPr>
        <w:pStyle w:val="Heading1"/>
        <w:jc w:val="center"/>
        <w:rPr>
          <w:rFonts w:ascii="Times New Roman" w:hAnsi="Times New Roman" w:cs="Times New Roman"/>
          <w:sz w:val="28"/>
          <w:szCs w:val="28"/>
        </w:rPr>
      </w:pPr>
      <w:r w:rsidRPr="007B7734">
        <w:rPr>
          <w:rFonts w:ascii="Times New Roman" w:hAnsi="Times New Roman" w:cs="Times New Roman"/>
          <w:sz w:val="28"/>
          <w:szCs w:val="28"/>
        </w:rPr>
        <w:t>CLO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EC4BC4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bookmarkStart w:id="1" w:name="_Hlk100771975"/>
      <w:r w:rsidRPr="00EC4BC4">
        <w:rPr>
          <w:rFonts w:ascii="Times New Roman" w:hAnsi="Times New Roman" w:cs="Times New Roman"/>
          <w:sz w:val="28"/>
          <w:szCs w:val="28"/>
        </w:rPr>
        <w:t>Create a database schema that incorporates keys and integrity constraints</w:t>
      </w:r>
      <w:bookmarkEnd w:id="1"/>
      <w:r w:rsidRPr="00EC4BC4">
        <w:rPr>
          <w:rFonts w:ascii="Times New Roman" w:hAnsi="Times New Roman" w:cs="Times New Roman"/>
          <w:sz w:val="28"/>
          <w:szCs w:val="28"/>
        </w:rPr>
        <w:t>.</w:t>
      </w:r>
    </w:p>
    <w:p w14:paraId="49F8D5D1" w14:textId="77777777" w:rsidR="00185A39" w:rsidRDefault="00185A39" w:rsidP="00185A39"/>
    <w:p w14:paraId="6A2F9FCC" w14:textId="77777777" w:rsidR="00DF7FB7" w:rsidRPr="008660A5" w:rsidRDefault="00DF7FB7" w:rsidP="00DF7FB7">
      <w:pPr>
        <w:rPr>
          <w:rFonts w:ascii="Times New Roman" w:hAnsi="Times New Roman"/>
        </w:rPr>
      </w:pPr>
    </w:p>
    <w:p w14:paraId="4012377E" w14:textId="77777777" w:rsidR="009B5560" w:rsidRPr="008660A5" w:rsidRDefault="009B5560" w:rsidP="009B5560">
      <w:pPr>
        <w:pStyle w:val="Heading1"/>
        <w:jc w:val="center"/>
        <w:rPr>
          <w:rFonts w:ascii="Times New Roman" w:hAnsi="Times New Roman" w:cs="Times New Roman"/>
          <w:u w:val="single"/>
        </w:rPr>
      </w:pPr>
    </w:p>
    <w:p w14:paraId="15E7A335" w14:textId="77777777" w:rsidR="00ED029A" w:rsidRPr="008660A5" w:rsidRDefault="00ED029A" w:rsidP="00ED029A">
      <w:pPr>
        <w:pStyle w:val="Heading1"/>
        <w:jc w:val="center"/>
        <w:rPr>
          <w:rFonts w:ascii="Times New Roman" w:hAnsi="Times New Roman" w:cs="Times New Roman"/>
        </w:rPr>
      </w:pPr>
      <w:r w:rsidRPr="008660A5">
        <w:rPr>
          <w:rFonts w:ascii="Times New Roman" w:hAnsi="Times New Roman" w:cs="Times New Roman"/>
          <w:noProof/>
        </w:rPr>
        <w:t xml:space="preserve">     </w:t>
      </w:r>
      <w:r w:rsidRPr="008660A5">
        <w:rPr>
          <w:rFonts w:ascii="Times New Roman" w:hAnsi="Times New Roman" w:cs="Times New Roman"/>
        </w:rPr>
        <w:tab/>
      </w:r>
      <w:r w:rsidRPr="008660A5">
        <w:rPr>
          <w:rFonts w:ascii="Times New Roman" w:hAnsi="Times New Roman" w:cs="Times New Roman"/>
        </w:rPr>
        <w:br w:type="page"/>
      </w:r>
    </w:p>
    <w:p w14:paraId="726CF833" w14:textId="77777777" w:rsidR="00C77EDB" w:rsidRDefault="006B7DFC" w:rsidP="000F6AFF">
      <w:pPr>
        <w:jc w:val="center"/>
        <w:rPr>
          <w:rFonts w:ascii="Times New Roman" w:hAnsi="Times New Roman"/>
          <w:b/>
          <w:sz w:val="28"/>
          <w:szCs w:val="24"/>
          <w:u w:val="single"/>
        </w:rPr>
      </w:pPr>
      <w:r>
        <w:rPr>
          <w:rFonts w:ascii="Times New Roman" w:hAnsi="Times New Roman"/>
          <w:b/>
          <w:sz w:val="28"/>
          <w:szCs w:val="24"/>
          <w:u w:val="single"/>
        </w:rPr>
        <w:lastRenderedPageBreak/>
        <w:t>Lab 04</w:t>
      </w:r>
      <w:r w:rsidR="008660A5" w:rsidRPr="00DB27C9">
        <w:rPr>
          <w:rFonts w:ascii="Times New Roman" w:hAnsi="Times New Roman"/>
          <w:b/>
          <w:sz w:val="28"/>
          <w:szCs w:val="24"/>
          <w:u w:val="single"/>
        </w:rPr>
        <w:t xml:space="preserve">: </w:t>
      </w:r>
      <w:r w:rsidR="00D47933" w:rsidRPr="00DB27C9">
        <w:rPr>
          <w:rFonts w:ascii="Times New Roman" w:hAnsi="Times New Roman"/>
          <w:b/>
          <w:sz w:val="28"/>
          <w:szCs w:val="24"/>
          <w:u w:val="single"/>
        </w:rPr>
        <w:t>DDL and Constraints</w:t>
      </w:r>
    </w:p>
    <w:p w14:paraId="597AB576" w14:textId="77777777" w:rsidR="00C77EDB" w:rsidRPr="00D125C3" w:rsidRDefault="00C77EDB" w:rsidP="008660A5">
      <w:pPr>
        <w:tabs>
          <w:tab w:val="left" w:pos="4127"/>
        </w:tabs>
        <w:spacing w:after="0"/>
        <w:jc w:val="both"/>
        <w:rPr>
          <w:rFonts w:ascii="Times New Roman" w:hAnsi="Times New Roman"/>
          <w:b/>
          <w:sz w:val="28"/>
          <w:szCs w:val="36"/>
        </w:rPr>
      </w:pPr>
      <w:r w:rsidRPr="00D125C3">
        <w:rPr>
          <w:rFonts w:ascii="Times New Roman" w:hAnsi="Times New Roman"/>
          <w:b/>
          <w:sz w:val="28"/>
          <w:szCs w:val="36"/>
        </w:rPr>
        <w:t>Introduction</w:t>
      </w:r>
    </w:p>
    <w:p w14:paraId="5390504D" w14:textId="77777777" w:rsidR="00D47933" w:rsidRDefault="00D47933" w:rsidP="00D47933">
      <w:p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his lab will focus on the DDL (Data Definition Language) part of SQL. It discusses </w:t>
      </w:r>
      <w:r w:rsidR="00634E6B">
        <w:rPr>
          <w:rFonts w:ascii="Times New Roman" w:hAnsi="Times New Roman"/>
          <w:sz w:val="24"/>
          <w:szCs w:val="24"/>
          <w:shd w:val="clear" w:color="auto" w:fill="FFFFFF"/>
        </w:rPr>
        <w:t xml:space="preserve">how to create relations and discusses different 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types of constraints defined in SQL. Constraints are specific set of rules defined for SQL objects. In this lab you will implement constraints and then observe how </w:t>
      </w:r>
      <w:r w:rsidR="00463FA7">
        <w:rPr>
          <w:rFonts w:ascii="Times New Roman" w:hAnsi="Times New Roman"/>
          <w:sz w:val="24"/>
          <w:szCs w:val="24"/>
          <w:shd w:val="clear" w:color="auto" w:fill="FFFFFF"/>
        </w:rPr>
        <w:t>a constraint ensures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tha</w:t>
      </w:r>
      <w:r w:rsidR="00463FA7">
        <w:rPr>
          <w:rFonts w:ascii="Times New Roman" w:hAnsi="Times New Roman"/>
          <w:sz w:val="24"/>
          <w:szCs w:val="24"/>
          <w:shd w:val="clear" w:color="auto" w:fill="FFFFFF"/>
        </w:rPr>
        <w:t>t valid data is inserted into the relations.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</w:p>
    <w:p w14:paraId="62656B0B" w14:textId="77777777" w:rsidR="00DB27C9" w:rsidRDefault="00DB27C9" w:rsidP="00D47933">
      <w:p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67C8735D" w14:textId="77777777" w:rsidR="00D47933" w:rsidRPr="00D125C3" w:rsidRDefault="00D47933" w:rsidP="00D47933">
      <w:pPr>
        <w:tabs>
          <w:tab w:val="left" w:pos="4127"/>
        </w:tabs>
        <w:spacing w:after="0"/>
        <w:jc w:val="both"/>
        <w:rPr>
          <w:rFonts w:ascii="Times New Roman" w:hAnsi="Times New Roman"/>
          <w:sz w:val="28"/>
          <w:szCs w:val="24"/>
        </w:rPr>
      </w:pPr>
      <w:r w:rsidRPr="00D125C3">
        <w:rPr>
          <w:rFonts w:ascii="Times New Roman" w:hAnsi="Times New Roman"/>
          <w:b/>
          <w:sz w:val="28"/>
          <w:szCs w:val="24"/>
        </w:rPr>
        <w:t>Objectives</w:t>
      </w:r>
      <w:r w:rsidRPr="00D125C3">
        <w:rPr>
          <w:rFonts w:ascii="Times New Roman" w:hAnsi="Times New Roman"/>
          <w:sz w:val="28"/>
          <w:szCs w:val="24"/>
        </w:rPr>
        <w:t xml:space="preserve"> </w:t>
      </w:r>
    </w:p>
    <w:p w14:paraId="0FFEA5FB" w14:textId="77777777" w:rsidR="00D47933" w:rsidRDefault="00D47933" w:rsidP="00D47933">
      <w:p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8660A5">
        <w:rPr>
          <w:rFonts w:ascii="Times New Roman" w:hAnsi="Times New Roman"/>
          <w:sz w:val="24"/>
          <w:szCs w:val="24"/>
        </w:rPr>
        <w:t>After completing this lab, you should be able to do the following:</w:t>
      </w:r>
    </w:p>
    <w:p w14:paraId="373256F1" w14:textId="77777777" w:rsidR="00D47933" w:rsidRDefault="00D47933" w:rsidP="00D47933">
      <w:pPr>
        <w:pStyle w:val="ListParagraph"/>
        <w:numPr>
          <w:ilvl w:val="0"/>
          <w:numId w:val="45"/>
        </w:num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reate </w:t>
      </w:r>
      <w:r w:rsidR="00634E6B">
        <w:rPr>
          <w:rFonts w:ascii="Times New Roman" w:hAnsi="Times New Roman"/>
          <w:sz w:val="24"/>
          <w:szCs w:val="24"/>
        </w:rPr>
        <w:t xml:space="preserve">relations in a database </w:t>
      </w:r>
    </w:p>
    <w:p w14:paraId="213E1D57" w14:textId="77777777" w:rsidR="00D47933" w:rsidRDefault="00D47933" w:rsidP="00D47933">
      <w:pPr>
        <w:pStyle w:val="ListParagraph"/>
        <w:numPr>
          <w:ilvl w:val="0"/>
          <w:numId w:val="45"/>
        </w:num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constraints including NOT</w:t>
      </w:r>
      <w:r w:rsidR="00463FA7">
        <w:rPr>
          <w:rFonts w:ascii="Times New Roman" w:hAnsi="Times New Roman"/>
          <w:sz w:val="24"/>
          <w:szCs w:val="24"/>
        </w:rPr>
        <w:t xml:space="preserve"> NULL, U</w:t>
      </w:r>
      <w:r w:rsidR="00634E6B">
        <w:rPr>
          <w:rFonts w:ascii="Times New Roman" w:hAnsi="Times New Roman"/>
          <w:sz w:val="24"/>
          <w:szCs w:val="24"/>
        </w:rPr>
        <w:t>nique Key Constraint, Primary Key</w:t>
      </w:r>
      <w:r>
        <w:rPr>
          <w:rFonts w:ascii="Times New Roman" w:hAnsi="Times New Roman"/>
          <w:sz w:val="24"/>
          <w:szCs w:val="24"/>
        </w:rPr>
        <w:t>, F</w:t>
      </w:r>
      <w:r w:rsidR="00634E6B">
        <w:rPr>
          <w:rFonts w:ascii="Times New Roman" w:hAnsi="Times New Roman"/>
          <w:sz w:val="24"/>
          <w:szCs w:val="24"/>
        </w:rPr>
        <w:t>oreign Key</w:t>
      </w:r>
    </w:p>
    <w:p w14:paraId="66F85883" w14:textId="77777777" w:rsidR="00D47933" w:rsidRDefault="00D47933" w:rsidP="00D47933">
      <w:pPr>
        <w:pStyle w:val="ListParagraph"/>
        <w:numPr>
          <w:ilvl w:val="0"/>
          <w:numId w:val="45"/>
        </w:num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sert valid data into tables</w:t>
      </w:r>
    </w:p>
    <w:p w14:paraId="6068857C" w14:textId="77777777" w:rsidR="00DB27C9" w:rsidRDefault="00DB27C9" w:rsidP="00D47933">
      <w:pPr>
        <w:pStyle w:val="ListParagraph"/>
        <w:numPr>
          <w:ilvl w:val="0"/>
          <w:numId w:val="45"/>
        </w:num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pdate &amp; delete data from ta</w:t>
      </w:r>
      <w:r w:rsidR="006B7DFC">
        <w:rPr>
          <w:rFonts w:ascii="Times New Roman" w:hAnsi="Times New Roman"/>
          <w:sz w:val="24"/>
          <w:szCs w:val="24"/>
        </w:rPr>
        <w:t>ble</w:t>
      </w:r>
    </w:p>
    <w:p w14:paraId="24D5D578" w14:textId="77777777" w:rsidR="006B7DFC" w:rsidRDefault="006B7DFC" w:rsidP="00D47933">
      <w:pPr>
        <w:pStyle w:val="ListParagraph"/>
        <w:numPr>
          <w:ilvl w:val="0"/>
          <w:numId w:val="45"/>
        </w:num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eck constraint violations</w:t>
      </w:r>
    </w:p>
    <w:p w14:paraId="3A6B13E4" w14:textId="77777777" w:rsidR="00DB27C9" w:rsidRDefault="00DB27C9" w:rsidP="00DB27C9">
      <w:pPr>
        <w:pStyle w:val="ListParagraph"/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38E6ED9E" w14:textId="77777777" w:rsidR="00EE1A08" w:rsidRDefault="00EE1A08" w:rsidP="008660A5">
      <w:p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</w:p>
    <w:p w14:paraId="0E368D6F" w14:textId="77777777" w:rsidR="00C77EDB" w:rsidRPr="00D125C3" w:rsidRDefault="00C77EDB" w:rsidP="008660A5">
      <w:pPr>
        <w:tabs>
          <w:tab w:val="left" w:pos="4127"/>
        </w:tabs>
        <w:spacing w:after="0"/>
        <w:rPr>
          <w:rFonts w:ascii="Times New Roman" w:hAnsi="Times New Roman"/>
          <w:b/>
          <w:sz w:val="28"/>
          <w:szCs w:val="36"/>
        </w:rPr>
      </w:pPr>
      <w:r w:rsidRPr="00D125C3">
        <w:rPr>
          <w:rFonts w:ascii="Times New Roman" w:hAnsi="Times New Roman"/>
          <w:b/>
          <w:sz w:val="28"/>
          <w:szCs w:val="36"/>
        </w:rPr>
        <w:t>Tools/Software Requirement</w:t>
      </w:r>
    </w:p>
    <w:p w14:paraId="727E9336" w14:textId="65B26FC0" w:rsidR="002B5DEA" w:rsidRDefault="002B5DEA" w:rsidP="002B5DEA">
      <w:pPr>
        <w:pStyle w:val="Default"/>
        <w:numPr>
          <w:ilvl w:val="0"/>
          <w:numId w:val="46"/>
        </w:numPr>
        <w:spacing w:after="69"/>
        <w:rPr>
          <w:rFonts w:ascii="Times New Roman" w:hAnsi="Times New Roman" w:cs="Times New Roman"/>
        </w:rPr>
      </w:pPr>
      <w:r w:rsidRPr="002B5DEA">
        <w:rPr>
          <w:rFonts w:ascii="Times New Roman" w:hAnsi="Times New Roman" w:cs="Times New Roman"/>
        </w:rPr>
        <w:t>MySQL Workbench 6.1</w:t>
      </w:r>
      <w:r w:rsidR="00F90865">
        <w:rPr>
          <w:rFonts w:ascii="Times New Roman" w:hAnsi="Times New Roman" w:cs="Times New Roman"/>
        </w:rPr>
        <w:t xml:space="preserve"> or Latest</w:t>
      </w:r>
    </w:p>
    <w:p w14:paraId="7CE261E5" w14:textId="77777777" w:rsidR="00DB27C9" w:rsidRPr="002B5DEA" w:rsidRDefault="00DB27C9" w:rsidP="00DB27C9">
      <w:pPr>
        <w:pStyle w:val="Default"/>
        <w:spacing w:after="69"/>
        <w:ind w:left="720"/>
        <w:rPr>
          <w:rFonts w:ascii="Times New Roman" w:hAnsi="Times New Roman" w:cs="Times New Roman"/>
        </w:rPr>
      </w:pPr>
    </w:p>
    <w:p w14:paraId="13D281F5" w14:textId="77777777" w:rsidR="00FC76C6" w:rsidRPr="00D125C3" w:rsidRDefault="008660A5" w:rsidP="008660A5">
      <w:pPr>
        <w:tabs>
          <w:tab w:val="left" w:pos="4127"/>
        </w:tabs>
        <w:spacing w:after="0"/>
        <w:rPr>
          <w:rFonts w:ascii="Times New Roman" w:hAnsi="Times New Roman"/>
          <w:b/>
          <w:sz w:val="28"/>
          <w:szCs w:val="36"/>
        </w:rPr>
      </w:pPr>
      <w:r w:rsidRPr="00D125C3">
        <w:rPr>
          <w:rFonts w:ascii="Times New Roman" w:hAnsi="Times New Roman"/>
          <w:b/>
          <w:sz w:val="28"/>
          <w:szCs w:val="36"/>
        </w:rPr>
        <w:t>Description</w:t>
      </w:r>
    </w:p>
    <w:p w14:paraId="0DD05FE9" w14:textId="77777777" w:rsidR="008660A5" w:rsidRDefault="008660A5" w:rsidP="008660A5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0DFC2133" w14:textId="77777777" w:rsidR="007E201A" w:rsidRPr="00FF7E62" w:rsidRDefault="008660A5" w:rsidP="008660A5">
      <w:pPr>
        <w:spacing w:after="0"/>
        <w:rPr>
          <w:rFonts w:ascii="Times New Roman" w:hAnsi="Times New Roman"/>
          <w:b/>
          <w:sz w:val="28"/>
          <w:szCs w:val="24"/>
        </w:rPr>
      </w:pPr>
      <w:r w:rsidRPr="00FF7E62">
        <w:rPr>
          <w:rFonts w:ascii="Times New Roman" w:hAnsi="Times New Roman"/>
          <w:b/>
          <w:sz w:val="28"/>
          <w:szCs w:val="24"/>
        </w:rPr>
        <w:t>Creating Tables</w:t>
      </w:r>
    </w:p>
    <w:p w14:paraId="1C9253CF" w14:textId="77777777" w:rsidR="008660A5" w:rsidRPr="008660A5" w:rsidRDefault="008660A5" w:rsidP="008660A5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34A5DB1B" w14:textId="77777777" w:rsidR="007E201A" w:rsidRPr="008660A5" w:rsidRDefault="007E201A" w:rsidP="008660A5">
      <w:pPr>
        <w:pStyle w:val="ListParagraph"/>
        <w:numPr>
          <w:ilvl w:val="0"/>
          <w:numId w:val="44"/>
        </w:numPr>
        <w:spacing w:after="0"/>
        <w:rPr>
          <w:rFonts w:ascii="Times New Roman" w:hAnsi="Times New Roman"/>
          <w:b/>
          <w:sz w:val="24"/>
          <w:szCs w:val="24"/>
        </w:rPr>
      </w:pPr>
      <w:r w:rsidRPr="008660A5">
        <w:rPr>
          <w:rFonts w:ascii="Times New Roman" w:hAnsi="Times New Roman"/>
          <w:b/>
          <w:sz w:val="24"/>
          <w:szCs w:val="24"/>
        </w:rPr>
        <w:t>The CREATE TABLE Statement</w:t>
      </w:r>
    </w:p>
    <w:p w14:paraId="59D36968" w14:textId="4A6CCB56" w:rsidR="007E201A" w:rsidRPr="008660A5" w:rsidRDefault="002B5DEA" w:rsidP="008660A5">
      <w:pPr>
        <w:spacing w:after="0"/>
        <w:ind w:left="6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rst of </w:t>
      </w:r>
      <w:r w:rsidR="00F90865">
        <w:rPr>
          <w:rFonts w:ascii="Times New Roman" w:hAnsi="Times New Roman"/>
          <w:sz w:val="24"/>
          <w:szCs w:val="24"/>
        </w:rPr>
        <w:t>all,</w:t>
      </w:r>
      <w:r>
        <w:rPr>
          <w:rFonts w:ascii="Times New Roman" w:hAnsi="Times New Roman"/>
          <w:sz w:val="24"/>
          <w:szCs w:val="24"/>
        </w:rPr>
        <w:t xml:space="preserve"> create a new schema/database or use an existing one to create tables in it. </w:t>
      </w:r>
      <w:r w:rsidR="007E201A" w:rsidRPr="008660A5">
        <w:rPr>
          <w:rFonts w:ascii="Times New Roman" w:hAnsi="Times New Roman"/>
          <w:sz w:val="24"/>
          <w:szCs w:val="24"/>
        </w:rPr>
        <w:t>Create tables</w:t>
      </w:r>
      <w:r w:rsidR="00634E6B">
        <w:rPr>
          <w:rFonts w:ascii="Times New Roman" w:hAnsi="Times New Roman"/>
          <w:sz w:val="24"/>
          <w:szCs w:val="24"/>
        </w:rPr>
        <w:t>/relations</w:t>
      </w:r>
      <w:r w:rsidR="007E201A" w:rsidRPr="008660A5">
        <w:rPr>
          <w:rFonts w:ascii="Times New Roman" w:hAnsi="Times New Roman"/>
          <w:sz w:val="24"/>
          <w:szCs w:val="24"/>
        </w:rPr>
        <w:t xml:space="preserve"> to store data by executing the SQL CREATE TABLE statement. This</w:t>
      </w:r>
      <w:r w:rsidR="00634E6B">
        <w:rPr>
          <w:rFonts w:ascii="Times New Roman" w:hAnsi="Times New Roman"/>
          <w:sz w:val="24"/>
          <w:szCs w:val="24"/>
        </w:rPr>
        <w:t xml:space="preserve"> </w:t>
      </w:r>
      <w:r w:rsidR="007E201A" w:rsidRPr="008660A5">
        <w:rPr>
          <w:rFonts w:ascii="Times New Roman" w:hAnsi="Times New Roman"/>
          <w:sz w:val="24"/>
          <w:szCs w:val="24"/>
        </w:rPr>
        <w:t xml:space="preserve">statement is one of the data definition </w:t>
      </w:r>
      <w:r w:rsidR="00F90865" w:rsidRPr="008660A5">
        <w:rPr>
          <w:rFonts w:ascii="Times New Roman" w:hAnsi="Times New Roman"/>
          <w:sz w:val="24"/>
          <w:szCs w:val="24"/>
        </w:rPr>
        <w:t>languages</w:t>
      </w:r>
      <w:r w:rsidR="007E201A" w:rsidRPr="008660A5">
        <w:rPr>
          <w:rFonts w:ascii="Times New Roman" w:hAnsi="Times New Roman"/>
          <w:sz w:val="24"/>
          <w:szCs w:val="24"/>
        </w:rPr>
        <w:t xml:space="preserve"> (DDL) statements. DDL statements are a subset of SQL statements used to create, modify, or remove database structures. These statements have an immediate effect on the database, and they also record information in the data dictionary. </w:t>
      </w:r>
    </w:p>
    <w:p w14:paraId="1E7FA961" w14:textId="77777777" w:rsidR="007E201A" w:rsidRDefault="007E201A" w:rsidP="008660A5">
      <w:pPr>
        <w:spacing w:after="0"/>
        <w:ind w:left="660"/>
        <w:jc w:val="both"/>
        <w:rPr>
          <w:rFonts w:ascii="Courier New" w:hAnsi="Courier New" w:cs="Courier New"/>
          <w:b/>
          <w:noProof/>
          <w:sz w:val="24"/>
          <w:szCs w:val="24"/>
        </w:rPr>
      </w:pPr>
      <w:r w:rsidRPr="008660A5">
        <w:rPr>
          <w:rFonts w:ascii="Times New Roman" w:hAnsi="Times New Roman"/>
          <w:sz w:val="24"/>
          <w:szCs w:val="24"/>
        </w:rPr>
        <w:t xml:space="preserve">To create a table, a user must have the CREATE TABLE privilege and a storage area in which to create objects. </w:t>
      </w:r>
      <w:r w:rsidR="00634E6B">
        <w:rPr>
          <w:rFonts w:ascii="Times New Roman" w:hAnsi="Times New Roman"/>
          <w:sz w:val="24"/>
          <w:szCs w:val="24"/>
        </w:rPr>
        <w:t>The syntax to create a table is as follows:</w:t>
      </w:r>
      <w:r w:rsidR="007D370A" w:rsidRPr="007D370A">
        <w:rPr>
          <w:rFonts w:ascii="Courier New" w:hAnsi="Courier New" w:cs="Courier New"/>
          <w:b/>
          <w:noProof/>
          <w:sz w:val="24"/>
          <w:szCs w:val="24"/>
        </w:rPr>
        <w:t xml:space="preserve"> </w:t>
      </w:r>
    </w:p>
    <w:p w14:paraId="2291A59D" w14:textId="51B26417" w:rsidR="007B7734" w:rsidRDefault="007B7734" w:rsidP="008660A5">
      <w:pPr>
        <w:spacing w:after="0"/>
        <w:ind w:left="660"/>
        <w:jc w:val="both"/>
        <w:rPr>
          <w:rFonts w:ascii="Courier New" w:hAnsi="Courier New" w:cs="Courier New"/>
          <w:b/>
          <w:noProof/>
          <w:sz w:val="24"/>
          <w:szCs w:val="24"/>
        </w:rPr>
      </w:pPr>
    </w:p>
    <w:p w14:paraId="43B6B028" w14:textId="5290B44A" w:rsidR="00635454" w:rsidRDefault="00635454" w:rsidP="008660A5">
      <w:pPr>
        <w:spacing w:after="0"/>
        <w:ind w:left="660"/>
        <w:jc w:val="both"/>
        <w:rPr>
          <w:rFonts w:ascii="Courier New" w:hAnsi="Courier New" w:cs="Courier New"/>
          <w:b/>
          <w:noProof/>
          <w:sz w:val="24"/>
          <w:szCs w:val="24"/>
        </w:rPr>
      </w:pPr>
    </w:p>
    <w:p w14:paraId="146158D9" w14:textId="77777777" w:rsidR="00635454" w:rsidRDefault="00635454" w:rsidP="008660A5">
      <w:pPr>
        <w:spacing w:after="0"/>
        <w:ind w:left="660"/>
        <w:jc w:val="both"/>
        <w:rPr>
          <w:rFonts w:ascii="Courier New" w:hAnsi="Courier New" w:cs="Courier New"/>
          <w:b/>
          <w:noProof/>
          <w:sz w:val="24"/>
          <w:szCs w:val="24"/>
        </w:rPr>
      </w:pPr>
    </w:p>
    <w:p w14:paraId="32540042" w14:textId="77777777" w:rsidR="00E04A60" w:rsidRDefault="00E04A60" w:rsidP="008660A5">
      <w:pPr>
        <w:spacing w:after="0"/>
        <w:ind w:left="660"/>
        <w:jc w:val="both"/>
        <w:rPr>
          <w:rFonts w:ascii="Courier New" w:hAnsi="Courier New" w:cs="Courier New"/>
          <w:b/>
          <w:noProof/>
          <w:sz w:val="24"/>
          <w:szCs w:val="24"/>
        </w:rPr>
      </w:pPr>
    </w:p>
    <w:p w14:paraId="488B346D" w14:textId="77777777" w:rsidR="007B7734" w:rsidRDefault="007B7734" w:rsidP="008660A5">
      <w:pPr>
        <w:spacing w:after="0"/>
        <w:ind w:left="660"/>
        <w:jc w:val="both"/>
        <w:rPr>
          <w:rFonts w:ascii="Times New Roman" w:hAnsi="Times New Roman"/>
          <w:sz w:val="24"/>
          <w:szCs w:val="24"/>
        </w:rPr>
      </w:pPr>
    </w:p>
    <w:p w14:paraId="1F6722E0" w14:textId="5F6353E9" w:rsidR="00634E6B" w:rsidRDefault="00000000" w:rsidP="008660A5">
      <w:pPr>
        <w:spacing w:after="0"/>
        <w:ind w:left="660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pict w14:anchorId="761C536D">
          <v:rect id="Rectangle 14" o:spid="_x0000_s2065" style="position:absolute;left:0;text-align:left;margin-left:.6pt;margin-top:3.5pt;width:473.85pt;height:106.3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" filled="f" strokecolor="black [3213]" strokeweight="1.25pt"/>
        </w:pict>
      </w:r>
    </w:p>
    <w:p w14:paraId="52B1A6B8" w14:textId="77777777" w:rsidR="00634E6B" w:rsidRPr="00634E6B" w:rsidRDefault="00634E6B" w:rsidP="00634E6B">
      <w:pPr>
        <w:spacing w:after="0"/>
        <w:ind w:left="660"/>
        <w:jc w:val="both"/>
        <w:rPr>
          <w:rFonts w:ascii="Times New Roman" w:hAnsi="Times New Roman"/>
          <w:sz w:val="28"/>
          <w:szCs w:val="24"/>
        </w:rPr>
      </w:pPr>
      <w:r w:rsidRPr="00634E6B">
        <w:rPr>
          <w:rFonts w:ascii="Times New Roman" w:hAnsi="Times New Roman"/>
          <w:b/>
          <w:bCs/>
          <w:sz w:val="28"/>
          <w:szCs w:val="24"/>
        </w:rPr>
        <w:t>CREATE TABLE [</w:t>
      </w:r>
      <w:r w:rsidRPr="00634E6B">
        <w:rPr>
          <w:rFonts w:ascii="Times New Roman" w:hAnsi="Times New Roman"/>
          <w:b/>
          <w:bCs/>
          <w:i/>
          <w:iCs/>
          <w:sz w:val="28"/>
          <w:szCs w:val="24"/>
        </w:rPr>
        <w:t>schema</w:t>
      </w:r>
      <w:proofErr w:type="gramStart"/>
      <w:r w:rsidRPr="00634E6B">
        <w:rPr>
          <w:rFonts w:ascii="Times New Roman" w:hAnsi="Times New Roman"/>
          <w:b/>
          <w:bCs/>
          <w:sz w:val="28"/>
          <w:szCs w:val="24"/>
        </w:rPr>
        <w:t>.]</w:t>
      </w:r>
      <w:r w:rsidRPr="00634E6B">
        <w:rPr>
          <w:rFonts w:ascii="Times New Roman" w:hAnsi="Times New Roman"/>
          <w:b/>
          <w:bCs/>
          <w:i/>
          <w:iCs/>
          <w:sz w:val="28"/>
          <w:szCs w:val="24"/>
        </w:rPr>
        <w:t>table</w:t>
      </w:r>
      <w:proofErr w:type="gramEnd"/>
    </w:p>
    <w:p w14:paraId="0455B54B" w14:textId="77777777" w:rsidR="00634E6B" w:rsidRPr="00634E6B" w:rsidRDefault="00634E6B" w:rsidP="00634E6B">
      <w:pPr>
        <w:spacing w:after="0"/>
        <w:ind w:left="660"/>
        <w:jc w:val="both"/>
        <w:rPr>
          <w:rFonts w:ascii="Times New Roman" w:hAnsi="Times New Roman"/>
          <w:sz w:val="28"/>
          <w:szCs w:val="24"/>
        </w:rPr>
      </w:pPr>
      <w:r w:rsidRPr="00634E6B">
        <w:rPr>
          <w:rFonts w:ascii="Times New Roman" w:hAnsi="Times New Roman"/>
          <w:b/>
          <w:bCs/>
          <w:sz w:val="28"/>
          <w:szCs w:val="24"/>
        </w:rPr>
        <w:tab/>
        <w:t xml:space="preserve">    (</w:t>
      </w:r>
      <w:proofErr w:type="gramStart"/>
      <w:r w:rsidRPr="00634E6B">
        <w:rPr>
          <w:rFonts w:ascii="Times New Roman" w:hAnsi="Times New Roman"/>
          <w:b/>
          <w:bCs/>
          <w:i/>
          <w:iCs/>
          <w:sz w:val="28"/>
          <w:szCs w:val="24"/>
        </w:rPr>
        <w:t>column</w:t>
      </w:r>
      <w:proofErr w:type="gramEnd"/>
      <w:r w:rsidRPr="00634E6B">
        <w:rPr>
          <w:rFonts w:ascii="Times New Roman" w:hAnsi="Times New Roman"/>
          <w:b/>
          <w:bCs/>
          <w:sz w:val="28"/>
          <w:szCs w:val="24"/>
        </w:rPr>
        <w:t xml:space="preserve"> </w:t>
      </w:r>
      <w:r w:rsidRPr="00634E6B">
        <w:rPr>
          <w:rFonts w:ascii="Times New Roman" w:hAnsi="Times New Roman"/>
          <w:b/>
          <w:bCs/>
          <w:i/>
          <w:iCs/>
          <w:sz w:val="28"/>
          <w:szCs w:val="24"/>
        </w:rPr>
        <w:t>datatype</w:t>
      </w:r>
      <w:r w:rsidRPr="00634E6B">
        <w:rPr>
          <w:rFonts w:ascii="Times New Roman" w:hAnsi="Times New Roman"/>
          <w:b/>
          <w:bCs/>
          <w:sz w:val="28"/>
          <w:szCs w:val="24"/>
        </w:rPr>
        <w:t xml:space="preserve"> [DEFAULT </w:t>
      </w:r>
      <w:r w:rsidRPr="00634E6B">
        <w:rPr>
          <w:rFonts w:ascii="Times New Roman" w:hAnsi="Times New Roman"/>
          <w:b/>
          <w:bCs/>
          <w:i/>
          <w:iCs/>
          <w:sz w:val="28"/>
          <w:szCs w:val="24"/>
        </w:rPr>
        <w:t>expr</w:t>
      </w:r>
      <w:r w:rsidRPr="00634E6B">
        <w:rPr>
          <w:rFonts w:ascii="Times New Roman" w:hAnsi="Times New Roman"/>
          <w:b/>
          <w:bCs/>
          <w:sz w:val="28"/>
          <w:szCs w:val="24"/>
        </w:rPr>
        <w:t>]</w:t>
      </w:r>
    </w:p>
    <w:p w14:paraId="6718A68E" w14:textId="77777777" w:rsidR="00634E6B" w:rsidRPr="00634E6B" w:rsidRDefault="00634E6B" w:rsidP="00634E6B">
      <w:pPr>
        <w:spacing w:after="0"/>
        <w:ind w:left="660"/>
        <w:jc w:val="both"/>
        <w:rPr>
          <w:rFonts w:ascii="Times New Roman" w:hAnsi="Times New Roman"/>
          <w:sz w:val="28"/>
          <w:szCs w:val="24"/>
        </w:rPr>
      </w:pPr>
      <w:r w:rsidRPr="00634E6B">
        <w:rPr>
          <w:rFonts w:ascii="Times New Roman" w:hAnsi="Times New Roman"/>
          <w:b/>
          <w:bCs/>
          <w:sz w:val="28"/>
          <w:szCs w:val="24"/>
        </w:rPr>
        <w:tab/>
      </w:r>
      <w:r w:rsidRPr="00634E6B">
        <w:rPr>
          <w:rFonts w:ascii="Times New Roman" w:hAnsi="Times New Roman"/>
          <w:b/>
          <w:bCs/>
          <w:sz w:val="28"/>
          <w:szCs w:val="24"/>
        </w:rPr>
        <w:tab/>
        <w:t>[</w:t>
      </w:r>
      <w:proofErr w:type="spellStart"/>
      <w:r w:rsidRPr="00634E6B">
        <w:rPr>
          <w:rFonts w:ascii="Times New Roman" w:hAnsi="Times New Roman"/>
          <w:b/>
          <w:bCs/>
          <w:i/>
          <w:iCs/>
          <w:sz w:val="28"/>
          <w:szCs w:val="24"/>
        </w:rPr>
        <w:t>column_constraint</w:t>
      </w:r>
      <w:proofErr w:type="spellEnd"/>
      <w:r w:rsidRPr="00634E6B">
        <w:rPr>
          <w:rFonts w:ascii="Times New Roman" w:hAnsi="Times New Roman"/>
          <w:b/>
          <w:bCs/>
          <w:sz w:val="28"/>
          <w:szCs w:val="24"/>
        </w:rPr>
        <w:t>],</w:t>
      </w:r>
    </w:p>
    <w:p w14:paraId="37BA8B26" w14:textId="77777777" w:rsidR="00634E6B" w:rsidRPr="00634E6B" w:rsidRDefault="00634E6B" w:rsidP="00634E6B">
      <w:pPr>
        <w:spacing w:after="0"/>
        <w:ind w:left="660"/>
        <w:jc w:val="both"/>
        <w:rPr>
          <w:rFonts w:ascii="Times New Roman" w:hAnsi="Times New Roman"/>
          <w:sz w:val="28"/>
          <w:szCs w:val="24"/>
        </w:rPr>
      </w:pPr>
      <w:r w:rsidRPr="00634E6B">
        <w:rPr>
          <w:rFonts w:ascii="Times New Roman" w:hAnsi="Times New Roman"/>
          <w:b/>
          <w:bCs/>
          <w:sz w:val="28"/>
          <w:szCs w:val="24"/>
        </w:rPr>
        <w:tab/>
      </w:r>
      <w:r w:rsidRPr="00634E6B">
        <w:rPr>
          <w:rFonts w:ascii="Times New Roman" w:hAnsi="Times New Roman"/>
          <w:b/>
          <w:bCs/>
          <w:sz w:val="28"/>
          <w:szCs w:val="24"/>
        </w:rPr>
        <w:tab/>
        <w:t>...</w:t>
      </w:r>
    </w:p>
    <w:p w14:paraId="0A790A6C" w14:textId="77777777" w:rsidR="00634E6B" w:rsidRPr="00634E6B" w:rsidRDefault="00634E6B" w:rsidP="00634E6B">
      <w:pPr>
        <w:spacing w:after="0"/>
        <w:ind w:left="660"/>
        <w:jc w:val="both"/>
        <w:rPr>
          <w:rFonts w:ascii="Times New Roman" w:hAnsi="Times New Roman"/>
          <w:sz w:val="28"/>
          <w:szCs w:val="24"/>
        </w:rPr>
      </w:pPr>
      <w:r w:rsidRPr="00634E6B">
        <w:rPr>
          <w:rFonts w:ascii="Times New Roman" w:hAnsi="Times New Roman"/>
          <w:b/>
          <w:bCs/>
          <w:sz w:val="28"/>
          <w:szCs w:val="24"/>
        </w:rPr>
        <w:tab/>
      </w:r>
      <w:r w:rsidRPr="00634E6B">
        <w:rPr>
          <w:rFonts w:ascii="Times New Roman" w:hAnsi="Times New Roman"/>
          <w:b/>
          <w:bCs/>
          <w:sz w:val="28"/>
          <w:szCs w:val="24"/>
        </w:rPr>
        <w:tab/>
        <w:t>[</w:t>
      </w:r>
      <w:proofErr w:type="spellStart"/>
      <w:r w:rsidRPr="00634E6B">
        <w:rPr>
          <w:rFonts w:ascii="Times New Roman" w:hAnsi="Times New Roman"/>
          <w:b/>
          <w:bCs/>
          <w:i/>
          <w:iCs/>
          <w:sz w:val="28"/>
          <w:szCs w:val="24"/>
        </w:rPr>
        <w:t>table_</w:t>
      </w:r>
      <w:proofErr w:type="gramStart"/>
      <w:r w:rsidRPr="00634E6B">
        <w:rPr>
          <w:rFonts w:ascii="Times New Roman" w:hAnsi="Times New Roman"/>
          <w:b/>
          <w:bCs/>
          <w:i/>
          <w:iCs/>
          <w:sz w:val="28"/>
          <w:szCs w:val="24"/>
        </w:rPr>
        <w:t>constraint</w:t>
      </w:r>
      <w:proofErr w:type="spellEnd"/>
      <w:r w:rsidRPr="00634E6B">
        <w:rPr>
          <w:rFonts w:ascii="Times New Roman" w:hAnsi="Times New Roman"/>
          <w:b/>
          <w:bCs/>
          <w:sz w:val="28"/>
          <w:szCs w:val="24"/>
        </w:rPr>
        <w:t>][,...</w:t>
      </w:r>
      <w:proofErr w:type="gramEnd"/>
      <w:r w:rsidRPr="00634E6B">
        <w:rPr>
          <w:rFonts w:ascii="Times New Roman" w:hAnsi="Times New Roman"/>
          <w:b/>
          <w:bCs/>
          <w:sz w:val="28"/>
          <w:szCs w:val="24"/>
        </w:rPr>
        <w:t>]);</w:t>
      </w:r>
    </w:p>
    <w:p w14:paraId="60918E00" w14:textId="77777777" w:rsidR="00634E6B" w:rsidRPr="008660A5" w:rsidRDefault="00634E6B" w:rsidP="008660A5">
      <w:pPr>
        <w:spacing w:after="0"/>
        <w:ind w:left="660"/>
        <w:jc w:val="both"/>
        <w:rPr>
          <w:rFonts w:ascii="Times New Roman" w:hAnsi="Times New Roman"/>
          <w:sz w:val="24"/>
          <w:szCs w:val="24"/>
        </w:rPr>
      </w:pPr>
    </w:p>
    <w:p w14:paraId="4B017BC1" w14:textId="77777777" w:rsidR="007E201A" w:rsidRPr="008660A5" w:rsidRDefault="007E201A" w:rsidP="008660A5">
      <w:pPr>
        <w:ind w:firstLine="660"/>
        <w:jc w:val="both"/>
        <w:rPr>
          <w:rFonts w:ascii="Times New Roman" w:hAnsi="Times New Roman"/>
          <w:sz w:val="24"/>
          <w:szCs w:val="24"/>
        </w:rPr>
      </w:pPr>
      <w:r w:rsidRPr="008660A5">
        <w:rPr>
          <w:rFonts w:ascii="Times New Roman" w:hAnsi="Times New Roman"/>
          <w:sz w:val="24"/>
          <w:szCs w:val="24"/>
        </w:rPr>
        <w:t>In the syntax:</w:t>
      </w:r>
    </w:p>
    <w:p w14:paraId="12F56838" w14:textId="77777777" w:rsidR="007E201A" w:rsidRPr="00B74186" w:rsidRDefault="007E201A" w:rsidP="00EE1A0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Courier New" w:hAnsi="Courier New" w:cs="Courier New"/>
          <w:sz w:val="24"/>
          <w:szCs w:val="24"/>
        </w:rPr>
      </w:pPr>
      <w:r w:rsidRPr="008660A5">
        <w:rPr>
          <w:rFonts w:ascii="Times New Roman" w:hAnsi="Times New Roman"/>
          <w:sz w:val="24"/>
          <w:szCs w:val="24"/>
        </w:rPr>
        <w:tab/>
      </w:r>
      <w:r w:rsidRPr="00B74186">
        <w:rPr>
          <w:rFonts w:ascii="Courier New" w:hAnsi="Courier New" w:cs="Courier New"/>
          <w:sz w:val="24"/>
          <w:szCs w:val="24"/>
        </w:rPr>
        <w:t>schema</w:t>
      </w:r>
      <w:r w:rsidRPr="00B74186">
        <w:rPr>
          <w:rFonts w:ascii="Courier New" w:hAnsi="Courier New" w:cs="Courier New"/>
          <w:sz w:val="24"/>
          <w:szCs w:val="24"/>
        </w:rPr>
        <w:tab/>
      </w:r>
      <w:r w:rsidRPr="00B74186">
        <w:rPr>
          <w:rFonts w:ascii="Courier New" w:hAnsi="Courier New" w:cs="Courier New"/>
          <w:sz w:val="24"/>
          <w:szCs w:val="24"/>
        </w:rPr>
        <w:tab/>
      </w:r>
      <w:r w:rsidR="00376A14">
        <w:rPr>
          <w:rFonts w:ascii="Courier New" w:hAnsi="Courier New" w:cs="Courier New"/>
          <w:sz w:val="24"/>
          <w:szCs w:val="24"/>
        </w:rPr>
        <w:t xml:space="preserve">    i</w:t>
      </w:r>
      <w:r w:rsidRPr="00B74186">
        <w:rPr>
          <w:rFonts w:ascii="Courier New" w:hAnsi="Courier New" w:cs="Courier New"/>
          <w:sz w:val="24"/>
          <w:szCs w:val="24"/>
        </w:rPr>
        <w:t xml:space="preserve">s the </w:t>
      </w:r>
      <w:r w:rsidR="00634E6B">
        <w:rPr>
          <w:rFonts w:ascii="Courier New" w:hAnsi="Courier New" w:cs="Courier New"/>
          <w:sz w:val="24"/>
          <w:szCs w:val="24"/>
        </w:rPr>
        <w:t>database in which to create table</w:t>
      </w:r>
    </w:p>
    <w:p w14:paraId="6BABDC4C" w14:textId="77777777" w:rsidR="007E201A" w:rsidRPr="00B74186" w:rsidRDefault="007E201A" w:rsidP="00EE1A08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Courier New" w:hAnsi="Courier New" w:cs="Courier New"/>
          <w:sz w:val="24"/>
          <w:szCs w:val="24"/>
        </w:rPr>
      </w:pPr>
      <w:r w:rsidRPr="00B74186">
        <w:rPr>
          <w:rFonts w:ascii="Courier New" w:hAnsi="Courier New" w:cs="Courier New"/>
          <w:sz w:val="24"/>
          <w:szCs w:val="24"/>
        </w:rPr>
        <w:tab/>
        <w:t>table</w:t>
      </w:r>
      <w:r w:rsidRPr="00B74186">
        <w:rPr>
          <w:rFonts w:ascii="Courier New" w:hAnsi="Courier New" w:cs="Courier New"/>
          <w:sz w:val="24"/>
          <w:szCs w:val="24"/>
        </w:rPr>
        <w:tab/>
      </w:r>
      <w:r w:rsidRPr="00B74186">
        <w:rPr>
          <w:rFonts w:ascii="Courier New" w:hAnsi="Courier New" w:cs="Courier New"/>
          <w:sz w:val="24"/>
          <w:szCs w:val="24"/>
        </w:rPr>
        <w:tab/>
      </w:r>
      <w:r w:rsidR="002B5DEA">
        <w:rPr>
          <w:rFonts w:ascii="Courier New" w:hAnsi="Courier New" w:cs="Courier New"/>
          <w:sz w:val="24"/>
          <w:szCs w:val="24"/>
        </w:rPr>
        <w:t xml:space="preserve">    </w:t>
      </w:r>
      <w:r w:rsidRPr="00B74186">
        <w:rPr>
          <w:rFonts w:ascii="Courier New" w:hAnsi="Courier New" w:cs="Courier New"/>
          <w:sz w:val="24"/>
          <w:szCs w:val="24"/>
        </w:rPr>
        <w:t>is the name of the table</w:t>
      </w:r>
    </w:p>
    <w:p w14:paraId="3B2F330A" w14:textId="77777777" w:rsidR="007E201A" w:rsidRPr="00B74186" w:rsidRDefault="007E201A" w:rsidP="00B741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Courier New" w:hAnsi="Courier New" w:cs="Courier New"/>
          <w:sz w:val="24"/>
          <w:szCs w:val="24"/>
        </w:rPr>
      </w:pPr>
      <w:r w:rsidRPr="008660A5">
        <w:rPr>
          <w:rFonts w:ascii="Times New Roman" w:hAnsi="Times New Roman"/>
          <w:sz w:val="24"/>
          <w:szCs w:val="24"/>
        </w:rPr>
        <w:tab/>
      </w:r>
      <w:r w:rsidRPr="00B74186">
        <w:rPr>
          <w:rFonts w:ascii="Courier New" w:hAnsi="Courier New" w:cs="Courier New"/>
          <w:sz w:val="24"/>
          <w:szCs w:val="24"/>
        </w:rPr>
        <w:t>DEFAULT expr</w:t>
      </w:r>
      <w:proofErr w:type="gramStart"/>
      <w:r w:rsidRPr="00B74186">
        <w:rPr>
          <w:rFonts w:ascii="Courier New" w:hAnsi="Courier New" w:cs="Courier New"/>
          <w:sz w:val="24"/>
          <w:szCs w:val="24"/>
        </w:rPr>
        <w:tab/>
      </w:r>
      <w:r w:rsidR="00B74186">
        <w:rPr>
          <w:rFonts w:ascii="Courier New" w:hAnsi="Courier New" w:cs="Courier New"/>
          <w:sz w:val="24"/>
          <w:szCs w:val="24"/>
        </w:rPr>
        <w:t xml:space="preserve">  </w:t>
      </w:r>
      <w:r w:rsidRPr="00B74186">
        <w:rPr>
          <w:rFonts w:ascii="Courier New" w:hAnsi="Courier New" w:cs="Courier New"/>
          <w:sz w:val="24"/>
          <w:szCs w:val="24"/>
        </w:rPr>
        <w:tab/>
      </w:r>
      <w:proofErr w:type="gramEnd"/>
      <w:r w:rsidRPr="00B74186">
        <w:rPr>
          <w:rFonts w:ascii="Courier New" w:hAnsi="Courier New" w:cs="Courier New"/>
          <w:sz w:val="24"/>
          <w:szCs w:val="24"/>
        </w:rPr>
        <w:t xml:space="preserve">specifies a default value </w:t>
      </w:r>
      <w:r w:rsidR="00B74186">
        <w:rPr>
          <w:rFonts w:ascii="Courier New" w:hAnsi="Courier New" w:cs="Courier New"/>
          <w:sz w:val="24"/>
          <w:szCs w:val="24"/>
        </w:rPr>
        <w:t xml:space="preserve">if </w:t>
      </w:r>
      <w:r w:rsidRPr="00B74186">
        <w:rPr>
          <w:rFonts w:ascii="Courier New" w:hAnsi="Courier New" w:cs="Courier New"/>
          <w:sz w:val="24"/>
          <w:szCs w:val="24"/>
        </w:rPr>
        <w:t xml:space="preserve">a </w:t>
      </w:r>
      <w:r w:rsidR="00B74186">
        <w:rPr>
          <w:rFonts w:ascii="Courier New" w:hAnsi="Courier New" w:cs="Courier New"/>
          <w:sz w:val="24"/>
          <w:szCs w:val="24"/>
        </w:rPr>
        <w:t xml:space="preserve">                            </w:t>
      </w:r>
      <w:r w:rsidR="00B74186">
        <w:rPr>
          <w:rFonts w:ascii="Courier New" w:hAnsi="Courier New" w:cs="Courier New"/>
          <w:sz w:val="24"/>
          <w:szCs w:val="24"/>
        </w:rPr>
        <w:tab/>
        <w:t xml:space="preserve">                    value</w:t>
      </w:r>
      <w:r w:rsidRPr="00B74186">
        <w:rPr>
          <w:rFonts w:ascii="Courier New" w:hAnsi="Courier New" w:cs="Courier New"/>
          <w:sz w:val="24"/>
          <w:szCs w:val="24"/>
        </w:rPr>
        <w:t xml:space="preserve"> is omitted in the INSERT </w:t>
      </w:r>
      <w:r w:rsidRPr="00B74186">
        <w:rPr>
          <w:rFonts w:ascii="Courier New" w:hAnsi="Courier New" w:cs="Courier New"/>
          <w:sz w:val="24"/>
          <w:szCs w:val="24"/>
        </w:rPr>
        <w:tab/>
      </w:r>
      <w:r w:rsidRPr="00B74186">
        <w:rPr>
          <w:rFonts w:ascii="Courier New" w:hAnsi="Courier New" w:cs="Courier New"/>
          <w:sz w:val="24"/>
          <w:szCs w:val="24"/>
        </w:rPr>
        <w:tab/>
      </w:r>
      <w:r w:rsidR="00EE1A08">
        <w:rPr>
          <w:rFonts w:ascii="Courier New" w:hAnsi="Courier New" w:cs="Courier New"/>
          <w:sz w:val="24"/>
          <w:szCs w:val="24"/>
        </w:rPr>
        <w:tab/>
        <w:t xml:space="preserve">  </w:t>
      </w:r>
      <w:r w:rsidRPr="00B74186">
        <w:rPr>
          <w:rFonts w:ascii="Courier New" w:hAnsi="Courier New" w:cs="Courier New"/>
          <w:sz w:val="24"/>
          <w:szCs w:val="24"/>
        </w:rPr>
        <w:tab/>
      </w:r>
      <w:r w:rsidRPr="00B74186">
        <w:rPr>
          <w:rFonts w:ascii="Courier New" w:hAnsi="Courier New" w:cs="Courier New"/>
          <w:sz w:val="24"/>
          <w:szCs w:val="24"/>
        </w:rPr>
        <w:tab/>
      </w:r>
      <w:r w:rsidRPr="00B74186">
        <w:rPr>
          <w:rFonts w:ascii="Courier New" w:hAnsi="Courier New" w:cs="Courier New"/>
          <w:sz w:val="24"/>
          <w:szCs w:val="24"/>
        </w:rPr>
        <w:tab/>
      </w:r>
      <w:r w:rsidR="00B74186">
        <w:rPr>
          <w:rFonts w:ascii="Courier New" w:hAnsi="Courier New" w:cs="Courier New"/>
          <w:sz w:val="24"/>
          <w:szCs w:val="24"/>
        </w:rPr>
        <w:t xml:space="preserve">    </w:t>
      </w:r>
      <w:r w:rsidR="00EE1A08">
        <w:rPr>
          <w:rFonts w:ascii="Courier New" w:hAnsi="Courier New" w:cs="Courier New"/>
          <w:sz w:val="24"/>
          <w:szCs w:val="24"/>
        </w:rPr>
        <w:t xml:space="preserve"> </w:t>
      </w:r>
      <w:r w:rsidRPr="00B74186">
        <w:rPr>
          <w:rFonts w:ascii="Courier New" w:hAnsi="Courier New" w:cs="Courier New"/>
          <w:sz w:val="24"/>
          <w:szCs w:val="24"/>
        </w:rPr>
        <w:t>statement</w:t>
      </w:r>
    </w:p>
    <w:p w14:paraId="1CC5E1F9" w14:textId="77777777" w:rsidR="007E201A" w:rsidRPr="00B74186" w:rsidRDefault="007E201A" w:rsidP="00B741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Courier New" w:hAnsi="Courier New" w:cs="Courier New"/>
          <w:sz w:val="24"/>
          <w:szCs w:val="24"/>
        </w:rPr>
      </w:pPr>
      <w:r w:rsidRPr="00B74186">
        <w:rPr>
          <w:rFonts w:ascii="Courier New" w:hAnsi="Courier New" w:cs="Courier New"/>
          <w:sz w:val="24"/>
          <w:szCs w:val="24"/>
        </w:rPr>
        <w:tab/>
      </w:r>
      <w:r w:rsidR="00EE1A08" w:rsidRPr="00B74186">
        <w:rPr>
          <w:rFonts w:ascii="Courier New" w:hAnsi="Courier New" w:cs="Courier New"/>
          <w:sz w:val="24"/>
          <w:szCs w:val="24"/>
        </w:rPr>
        <w:t>Column</w:t>
      </w:r>
      <w:r w:rsidRPr="00B74186">
        <w:rPr>
          <w:rFonts w:ascii="Courier New" w:hAnsi="Courier New" w:cs="Courier New"/>
          <w:sz w:val="24"/>
          <w:szCs w:val="24"/>
        </w:rPr>
        <w:tab/>
      </w:r>
      <w:r w:rsidRPr="00B74186">
        <w:rPr>
          <w:rFonts w:ascii="Courier New" w:hAnsi="Courier New" w:cs="Courier New"/>
          <w:sz w:val="24"/>
          <w:szCs w:val="24"/>
        </w:rPr>
        <w:tab/>
      </w:r>
      <w:r w:rsidR="00EE1A08">
        <w:rPr>
          <w:rFonts w:ascii="Courier New" w:hAnsi="Courier New" w:cs="Courier New"/>
          <w:sz w:val="24"/>
          <w:szCs w:val="24"/>
        </w:rPr>
        <w:t xml:space="preserve">     </w:t>
      </w:r>
      <w:r w:rsidRPr="00B74186">
        <w:rPr>
          <w:rFonts w:ascii="Courier New" w:hAnsi="Courier New" w:cs="Courier New"/>
          <w:sz w:val="24"/>
          <w:szCs w:val="24"/>
        </w:rPr>
        <w:t>is the name of the column</w:t>
      </w:r>
    </w:p>
    <w:p w14:paraId="6E7AD10A" w14:textId="77777777" w:rsidR="007E201A" w:rsidRDefault="007E201A" w:rsidP="00B741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Courier New" w:hAnsi="Courier New" w:cs="Courier New"/>
          <w:sz w:val="24"/>
          <w:szCs w:val="24"/>
        </w:rPr>
      </w:pPr>
      <w:r w:rsidRPr="008660A5">
        <w:rPr>
          <w:rFonts w:ascii="Times New Roman" w:hAnsi="Times New Roman"/>
          <w:sz w:val="24"/>
          <w:szCs w:val="24"/>
        </w:rPr>
        <w:tab/>
      </w:r>
      <w:r w:rsidR="00EE1A08">
        <w:rPr>
          <w:rFonts w:ascii="Courier New" w:hAnsi="Courier New" w:cs="Courier New"/>
          <w:sz w:val="24"/>
          <w:szCs w:val="24"/>
        </w:rPr>
        <w:t>data</w:t>
      </w:r>
      <w:r w:rsidR="00EE1A08" w:rsidRPr="00EE1A08">
        <w:rPr>
          <w:rFonts w:ascii="Courier New" w:hAnsi="Courier New" w:cs="Courier New"/>
          <w:sz w:val="24"/>
          <w:szCs w:val="24"/>
        </w:rPr>
        <w:t>type</w:t>
      </w:r>
      <w:r w:rsidRPr="00EE1A08">
        <w:rPr>
          <w:rFonts w:ascii="Courier New" w:hAnsi="Courier New" w:cs="Courier New"/>
          <w:sz w:val="24"/>
          <w:szCs w:val="24"/>
        </w:rPr>
        <w:tab/>
      </w:r>
      <w:r w:rsidRPr="00EE1A08">
        <w:rPr>
          <w:rFonts w:ascii="Courier New" w:hAnsi="Courier New" w:cs="Courier New"/>
          <w:sz w:val="24"/>
          <w:szCs w:val="24"/>
        </w:rPr>
        <w:tab/>
      </w:r>
      <w:r w:rsidR="00EE1A08">
        <w:rPr>
          <w:rFonts w:ascii="Courier New" w:hAnsi="Courier New" w:cs="Courier New"/>
          <w:sz w:val="24"/>
          <w:szCs w:val="24"/>
        </w:rPr>
        <w:t xml:space="preserve">     </w:t>
      </w:r>
      <w:r w:rsidRPr="00EE1A08">
        <w:rPr>
          <w:rFonts w:ascii="Courier New" w:hAnsi="Courier New" w:cs="Courier New"/>
          <w:sz w:val="24"/>
          <w:szCs w:val="24"/>
        </w:rPr>
        <w:t>is the column’s data type and length</w:t>
      </w:r>
    </w:p>
    <w:p w14:paraId="78B266B0" w14:textId="77777777" w:rsidR="00634E6B" w:rsidRPr="00EE1A08" w:rsidRDefault="00634E6B" w:rsidP="00B74186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column constraint        is the constraint to apply on table</w:t>
      </w:r>
    </w:p>
    <w:p w14:paraId="6F1A6A17" w14:textId="77777777" w:rsidR="00E200D3" w:rsidRPr="00B74186" w:rsidRDefault="00E200D3" w:rsidP="00B74186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B74186">
        <w:rPr>
          <w:rFonts w:ascii="Times New Roman" w:hAnsi="Times New Roman"/>
          <w:b/>
          <w:sz w:val="24"/>
          <w:szCs w:val="24"/>
        </w:rPr>
        <w:t>Example:</w:t>
      </w:r>
    </w:p>
    <w:p w14:paraId="6364F3CF" w14:textId="77777777" w:rsidR="00B74186" w:rsidRPr="00B74186" w:rsidRDefault="00B74186" w:rsidP="00B74186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</w:t>
      </w:r>
      <w:r w:rsidRPr="00B74186">
        <w:rPr>
          <w:rFonts w:ascii="Times New Roman" w:hAnsi="Times New Roman"/>
          <w:b/>
          <w:sz w:val="24"/>
          <w:szCs w:val="24"/>
        </w:rPr>
        <w:t>reate a table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634E6B">
        <w:rPr>
          <w:rFonts w:ascii="Times New Roman" w:hAnsi="Times New Roman"/>
          <w:b/>
          <w:sz w:val="24"/>
          <w:szCs w:val="24"/>
        </w:rPr>
        <w:t>employees</w:t>
      </w:r>
      <w:r w:rsidR="00140439">
        <w:rPr>
          <w:rFonts w:ascii="Times New Roman" w:hAnsi="Times New Roman"/>
          <w:b/>
          <w:sz w:val="24"/>
          <w:szCs w:val="24"/>
        </w:rPr>
        <w:t xml:space="preserve"> and departments.</w:t>
      </w:r>
    </w:p>
    <w:p w14:paraId="32EA24FE" w14:textId="4A7B2979" w:rsidR="00B74186" w:rsidRPr="00B74186" w:rsidRDefault="00000000" w:rsidP="00B74186">
      <w:pPr>
        <w:spacing w:after="0"/>
        <w:jc w:val="both"/>
        <w:rPr>
          <w:rFonts w:ascii="Courier New" w:hAnsi="Courier New" w:cs="Courier New"/>
          <w:b/>
          <w:sz w:val="24"/>
          <w:szCs w:val="24"/>
        </w:rPr>
      </w:pPr>
      <w:r>
        <w:rPr>
          <w:noProof/>
        </w:rPr>
        <w:pict w14:anchorId="2A0A9DC7">
          <v:rect id="Rectangle 2" o:spid="_x0000_s2064" style="position:absolute;left:0;text-align:left;margin-left:-2.5pt;margin-top:6.3pt;width:473.85pt;height:241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" filled="f" strokecolor="black [3213]" strokeweight="1.25pt"/>
        </w:pict>
      </w:r>
    </w:p>
    <w:p w14:paraId="5B99E11D" w14:textId="77777777" w:rsidR="00634E6B" w:rsidRPr="00634E6B" w:rsidRDefault="00634E6B" w:rsidP="00634E6B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CREATE TABLE </w:t>
      </w:r>
      <w:proofErr w:type="gram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loyees(</w:t>
      </w:r>
      <w:proofErr w:type="gramEnd"/>
    </w:p>
    <w:p w14:paraId="395E0242" w14:textId="77777777" w:rsidR="00634E6B" w:rsidRPr="00634E6B" w:rsidRDefault="00634E6B" w:rsidP="00DB27C9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loyee_</w:t>
      </w:r>
      <w:proofErr w:type="gram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</w:t>
      </w:r>
      <w:proofErr w:type="gram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</w:p>
    <w:p w14:paraId="668966F4" w14:textId="77777777" w:rsidR="00634E6B" w:rsidRPr="00634E6B" w:rsidRDefault="00634E6B" w:rsidP="00DB27C9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first_name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</w:t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VARCHAR</w:t>
      </w:r>
      <w:r w:rsidR="00A457B6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(</w:t>
      </w:r>
      <w:proofErr w:type="gramEnd"/>
      <w:r w:rsidR="00A457B6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20),</w:t>
      </w:r>
    </w:p>
    <w:p w14:paraId="403F9BB2" w14:textId="77777777" w:rsidR="00634E6B" w:rsidRDefault="00634E6B" w:rsidP="00DB27C9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job_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   </w:t>
      </w:r>
      <w:r w:rsidR="00140439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NOT NULL,</w:t>
      </w:r>
    </w:p>
    <w:p w14:paraId="6344DB92" w14:textId="77777777" w:rsidR="00A457B6" w:rsidRPr="00634E6B" w:rsidRDefault="00140439" w:rsidP="00DB27C9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_id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</w:t>
      </w:r>
      <w:r w:rsidR="00A457B6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,</w:t>
      </w:r>
    </w:p>
    <w:p w14:paraId="63A85D0F" w14:textId="77777777" w:rsidR="00634E6B" w:rsidRPr="00634E6B" w:rsidRDefault="00634E6B" w:rsidP="00DB27C9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CONSTRAINT </w:t>
      </w:r>
      <w:proofErr w:type="spell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_emp_id_pk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</w:t>
      </w:r>
    </w:p>
    <w:p w14:paraId="4D06ED4D" w14:textId="77777777" w:rsidR="00A457B6" w:rsidRDefault="00634E6B" w:rsidP="00DB27C9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r w:rsidR="00A457B6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 PRIMARY KEY (EMPLOYEE_ID),</w:t>
      </w:r>
    </w:p>
    <w:p w14:paraId="1DCA8F8C" w14:textId="77777777" w:rsidR="00A457B6" w:rsidRDefault="00A457B6" w:rsidP="00DB27C9">
      <w:pPr>
        <w:spacing w:line="240" w:lineRule="auto"/>
        <w:ind w:left="720" w:firstLine="72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CONSTRAINT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_dept_id_fk</w:t>
      </w:r>
      <w:proofErr w:type="spellEnd"/>
    </w:p>
    <w:p w14:paraId="7EF1A8E6" w14:textId="77777777" w:rsidR="00B74186" w:rsidRDefault="00A457B6" w:rsidP="00A457B6">
      <w:pPr>
        <w:ind w:left="288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FOREIGN KEY (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_id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 references departments (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_id</w:t>
      </w:r>
      <w:proofErr w:type="spellEnd"/>
      <w:proofErr w:type="gramStart"/>
      <w:r w:rsidR="00140439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</w:t>
      </w:r>
      <w:r w:rsidR="00634E6B"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</w:t>
      </w:r>
      <w:proofErr w:type="gramEnd"/>
      <w:r w:rsidR="00634E6B"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;</w:t>
      </w:r>
    </w:p>
    <w:p w14:paraId="692262F6" w14:textId="77777777" w:rsidR="00F8768B" w:rsidRDefault="00F8768B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6EDCF3EA" w14:textId="77777777" w:rsidR="00F8768B" w:rsidRDefault="00F8768B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16C797CC" w14:textId="77777777" w:rsidR="00F8768B" w:rsidRDefault="00F8768B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17E984DB" w14:textId="382FD2F6" w:rsidR="00DB27C9" w:rsidRDefault="00000000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noProof/>
        </w:rPr>
        <w:pict w14:anchorId="63B1EDF1">
          <v:rect id="Rectangle 3" o:spid="_x0000_s2063" style="position:absolute;left:0;text-align:left;margin-left:-2.5pt;margin-top:18.4pt;width:473.85pt;height:193.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" filled="f" strokecolor="black [3213]" strokeweight="1.25pt"/>
        </w:pict>
      </w:r>
    </w:p>
    <w:p w14:paraId="749A7E6D" w14:textId="77777777" w:rsidR="00FF7E62" w:rsidRPr="00634E6B" w:rsidRDefault="00FF7E62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CREATE TABLE </w:t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s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(</w:t>
      </w:r>
      <w:proofErr w:type="gramEnd"/>
    </w:p>
    <w:p w14:paraId="65F116A1" w14:textId="77777777" w:rsidR="00FF7E62" w:rsidRDefault="00FF7E62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</w:t>
      </w:r>
      <w:proofErr w:type="gram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</w:t>
      </w:r>
      <w:proofErr w:type="gram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</w:p>
    <w:p w14:paraId="6CFE0237" w14:textId="77777777" w:rsidR="00FF7E62" w:rsidRDefault="00A457B6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</w:t>
      </w:r>
      <w:r w:rsidR="00FF7E62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name</w:t>
      </w:r>
      <w:proofErr w:type="spellEnd"/>
      <w:r w:rsidR="00FF7E62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</w:t>
      </w:r>
      <w:proofErr w:type="gramStart"/>
      <w:r w:rsidR="00FF7E62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VARCHAR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(</w:t>
      </w:r>
      <w:proofErr w:type="gram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3</w:t>
      </w:r>
      <w:r w:rsidR="00FF7E62"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0),</w:t>
      </w:r>
    </w:p>
    <w:p w14:paraId="67A7EF1D" w14:textId="77777777" w:rsidR="00A457B6" w:rsidRPr="00634E6B" w:rsidRDefault="00140439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location  VARCHAR</w:t>
      </w:r>
      <w:proofErr w:type="gram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(30</w:t>
      </w:r>
      <w:r w:rsidR="00174854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</w:p>
    <w:p w14:paraId="308D248C" w14:textId="77777777" w:rsidR="00FF7E62" w:rsidRPr="00634E6B" w:rsidRDefault="00FF7E62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job_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   </w:t>
      </w:r>
      <w:r w:rsidR="00140439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</w:p>
    <w:p w14:paraId="31BFCFC0" w14:textId="77777777" w:rsidR="00FF7E62" w:rsidRPr="00634E6B" w:rsidRDefault="00140439" w:rsidP="00FF7E62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CONSTRAINT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</w:t>
      </w:r>
      <w:r w:rsidR="00FF7E62"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</w:t>
      </w:r>
      <w:r w:rsidR="00FF7E62"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id_pk</w:t>
      </w:r>
      <w:proofErr w:type="spellEnd"/>
      <w:r w:rsidR="00FF7E62"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</w:t>
      </w:r>
    </w:p>
    <w:p w14:paraId="2691B7C4" w14:textId="77777777" w:rsidR="00FF7E62" w:rsidRDefault="00FF7E62" w:rsidP="00FF7E62">
      <w:pPr>
        <w:jc w:val="both"/>
        <w:rPr>
          <w:rFonts w:ascii="Times New Roman" w:hAnsi="Times New Roman"/>
          <w:b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    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>PRIMARY KEY (</w:t>
      </w:r>
      <w:proofErr w:type="spellStart"/>
      <w:r w:rsidR="00140439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);</w:t>
      </w:r>
    </w:p>
    <w:p w14:paraId="3F43AAD4" w14:textId="77777777" w:rsidR="00FF7E62" w:rsidRDefault="00FF7E62" w:rsidP="00634E6B">
      <w:pPr>
        <w:jc w:val="both"/>
        <w:rPr>
          <w:rFonts w:ascii="Times New Roman" w:hAnsi="Times New Roman"/>
          <w:b/>
          <w:sz w:val="24"/>
          <w:szCs w:val="24"/>
        </w:rPr>
      </w:pPr>
    </w:p>
    <w:p w14:paraId="21FD4B94" w14:textId="77777777" w:rsidR="00140439" w:rsidRDefault="00140439" w:rsidP="007E201A">
      <w:pPr>
        <w:jc w:val="both"/>
        <w:rPr>
          <w:rFonts w:ascii="Times New Roman" w:hAnsi="Times New Roman"/>
          <w:b/>
          <w:sz w:val="24"/>
          <w:szCs w:val="24"/>
        </w:rPr>
      </w:pPr>
      <w:r w:rsidRPr="002B5DEA">
        <w:rPr>
          <w:rFonts w:ascii="Times New Roman" w:hAnsi="Times New Roman"/>
          <w:sz w:val="24"/>
          <w:szCs w:val="24"/>
        </w:rPr>
        <w:t xml:space="preserve">Notice the sequence of creating the tables. Due to the referential integrity constraint, the sequence of execution of table creation queries of employees and departments </w:t>
      </w:r>
      <w:r w:rsidR="00DB27C9">
        <w:rPr>
          <w:rFonts w:ascii="Times New Roman" w:hAnsi="Times New Roman"/>
          <w:sz w:val="24"/>
          <w:szCs w:val="24"/>
        </w:rPr>
        <w:t>is important</w:t>
      </w:r>
      <w:r w:rsidRPr="002B5DEA">
        <w:rPr>
          <w:rFonts w:ascii="Times New Roman" w:hAnsi="Times New Roman"/>
          <w:sz w:val="24"/>
          <w:szCs w:val="24"/>
        </w:rPr>
        <w:t xml:space="preserve">. </w:t>
      </w:r>
    </w:p>
    <w:p w14:paraId="0D4927F6" w14:textId="77777777" w:rsidR="00140439" w:rsidRDefault="00140439" w:rsidP="00140439">
      <w:pPr>
        <w:pStyle w:val="ListParagraph"/>
        <w:numPr>
          <w:ilvl w:val="0"/>
          <w:numId w:val="44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UTO-INCREMENT values</w:t>
      </w:r>
    </w:p>
    <w:p w14:paraId="4A8ECEE0" w14:textId="676C8BD8" w:rsidR="00174854" w:rsidRDefault="00000000" w:rsidP="00174854">
      <w:pPr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7BE972AC">
          <v:rect id="Rectangle 5" o:spid="_x0000_s2062" style="position:absolute;left:0;text-align:left;margin-left:-2.15pt;margin-top:35.85pt;width:473.85pt;height:193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" filled="f" strokecolor="black [3213]" strokeweight="1.25pt"/>
        </w:pict>
      </w:r>
      <w:r w:rsidR="00DB27C9">
        <w:rPr>
          <w:rFonts w:ascii="Times New Roman" w:hAnsi="Times New Roman"/>
          <w:sz w:val="24"/>
          <w:szCs w:val="24"/>
        </w:rPr>
        <w:t xml:space="preserve">In case you want a column to </w:t>
      </w:r>
      <w:proofErr w:type="spellStart"/>
      <w:r w:rsidR="00DB27C9">
        <w:rPr>
          <w:rFonts w:ascii="Times New Roman" w:hAnsi="Times New Roman"/>
          <w:sz w:val="24"/>
          <w:szCs w:val="24"/>
        </w:rPr>
        <w:t>auto_increment</w:t>
      </w:r>
      <w:proofErr w:type="spellEnd"/>
      <w:r w:rsidR="00DB27C9">
        <w:rPr>
          <w:rFonts w:ascii="Times New Roman" w:hAnsi="Times New Roman"/>
          <w:sz w:val="24"/>
          <w:szCs w:val="24"/>
        </w:rPr>
        <w:t xml:space="preserve"> (mostly ID columns), you can use </w:t>
      </w:r>
      <w:r w:rsidR="00174854">
        <w:rPr>
          <w:rFonts w:ascii="Times New Roman" w:hAnsi="Times New Roman"/>
          <w:sz w:val="24"/>
          <w:szCs w:val="24"/>
        </w:rPr>
        <w:t>the following syntax:</w:t>
      </w:r>
    </w:p>
    <w:p w14:paraId="63A33E4A" w14:textId="77777777" w:rsidR="00174854" w:rsidRPr="00634E6B" w:rsidRDefault="00174854" w:rsidP="00174854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CREATE TABLE </w:t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s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(</w:t>
      </w:r>
      <w:proofErr w:type="gramEnd"/>
    </w:p>
    <w:p w14:paraId="089991B3" w14:textId="77777777" w:rsidR="00174854" w:rsidRDefault="00174854" w:rsidP="00174854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</w:t>
      </w:r>
      <w:proofErr w:type="gram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</w:t>
      </w:r>
      <w:proofErr w:type="gram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AUTO_INCREME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</w:p>
    <w:p w14:paraId="06773A53" w14:textId="77777777" w:rsidR="00174854" w:rsidRDefault="00174854" w:rsidP="00174854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_name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</w:t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VARCHAR(</w:t>
      </w:r>
      <w:proofErr w:type="gram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3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0),</w:t>
      </w:r>
    </w:p>
    <w:p w14:paraId="270541C5" w14:textId="77777777" w:rsidR="00174854" w:rsidRPr="00634E6B" w:rsidRDefault="00174854" w:rsidP="00174854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location  VARCHAR</w:t>
      </w:r>
      <w:proofErr w:type="gram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(30),</w:t>
      </w:r>
    </w:p>
    <w:p w14:paraId="0FB8DE36" w14:textId="77777777" w:rsidR="00174854" w:rsidRPr="00634E6B" w:rsidRDefault="00174854" w:rsidP="00174854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job_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 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</w:p>
    <w:p w14:paraId="42318792" w14:textId="77777777" w:rsidR="00174854" w:rsidRPr="00634E6B" w:rsidRDefault="00174854" w:rsidP="00174854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CONSTRAINT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id_pk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</w:t>
      </w:r>
    </w:p>
    <w:p w14:paraId="012AD099" w14:textId="77777777" w:rsidR="00174854" w:rsidRDefault="00174854" w:rsidP="00174854">
      <w:pPr>
        <w:jc w:val="both"/>
        <w:rPr>
          <w:rFonts w:ascii="Times New Roman" w:hAnsi="Times New Roman"/>
          <w:b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    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>PRIMARY KEY (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);</w:t>
      </w:r>
    </w:p>
    <w:p w14:paraId="629127EA" w14:textId="0217290E" w:rsidR="00174854" w:rsidRDefault="00174854" w:rsidP="00174854">
      <w:pPr>
        <w:jc w:val="both"/>
        <w:rPr>
          <w:rFonts w:ascii="Times New Roman" w:hAnsi="Times New Roman"/>
          <w:sz w:val="24"/>
          <w:szCs w:val="24"/>
        </w:rPr>
      </w:pPr>
    </w:p>
    <w:p w14:paraId="4D8EBD8D" w14:textId="780A9E4B" w:rsidR="00F8768B" w:rsidRDefault="00F8768B" w:rsidP="00174854">
      <w:pPr>
        <w:jc w:val="both"/>
        <w:rPr>
          <w:rFonts w:ascii="Times New Roman" w:hAnsi="Times New Roman"/>
          <w:sz w:val="24"/>
          <w:szCs w:val="24"/>
        </w:rPr>
      </w:pPr>
    </w:p>
    <w:p w14:paraId="4A678C72" w14:textId="0183CC28" w:rsidR="00F8768B" w:rsidRDefault="00F8768B" w:rsidP="00174854">
      <w:pPr>
        <w:jc w:val="both"/>
        <w:rPr>
          <w:rFonts w:ascii="Times New Roman" w:hAnsi="Times New Roman"/>
          <w:sz w:val="24"/>
          <w:szCs w:val="24"/>
        </w:rPr>
      </w:pPr>
    </w:p>
    <w:p w14:paraId="383BCCBC" w14:textId="77777777" w:rsidR="00F8768B" w:rsidRPr="00174854" w:rsidRDefault="00F8768B" w:rsidP="00174854">
      <w:pPr>
        <w:jc w:val="both"/>
        <w:rPr>
          <w:rFonts w:ascii="Times New Roman" w:hAnsi="Times New Roman"/>
          <w:sz w:val="24"/>
          <w:szCs w:val="24"/>
        </w:rPr>
      </w:pPr>
    </w:p>
    <w:p w14:paraId="75B52DE6" w14:textId="77777777" w:rsidR="00140439" w:rsidRDefault="00140439" w:rsidP="00140439">
      <w:pPr>
        <w:pStyle w:val="ListParagraph"/>
        <w:numPr>
          <w:ilvl w:val="0"/>
          <w:numId w:val="44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FAULT value</w:t>
      </w:r>
    </w:p>
    <w:p w14:paraId="42AEB974" w14:textId="77777777" w:rsidR="002B5DEA" w:rsidRDefault="002B5DEA" w:rsidP="002B5DEA">
      <w:pPr>
        <w:jc w:val="both"/>
        <w:rPr>
          <w:rFonts w:ascii="Times New Roman" w:hAnsi="Times New Roman"/>
          <w:sz w:val="24"/>
          <w:szCs w:val="24"/>
        </w:rPr>
      </w:pPr>
    </w:p>
    <w:p w14:paraId="440D7C5E" w14:textId="77777777" w:rsidR="002B5DEA" w:rsidRDefault="002B5DEA" w:rsidP="002B5DEA">
      <w:pPr>
        <w:jc w:val="both"/>
        <w:rPr>
          <w:rFonts w:ascii="Times New Roman" w:hAnsi="Times New Roman"/>
          <w:sz w:val="24"/>
          <w:szCs w:val="24"/>
        </w:rPr>
      </w:pPr>
    </w:p>
    <w:p w14:paraId="54690B32" w14:textId="55E37CD3" w:rsidR="002B5DEA" w:rsidRPr="002B5DEA" w:rsidRDefault="00000000" w:rsidP="002B5DEA">
      <w:pPr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79E3967E">
          <v:rect id="Rectangle 6" o:spid="_x0000_s2061" style="position:absolute;left:0;text-align:left;margin-left:-1.65pt;margin-top:35.1pt;width:473.85pt;height:193.3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" filled="f" strokecolor="black [3213]" strokeweight="1.25pt"/>
        </w:pict>
      </w:r>
      <w:r w:rsidR="002B5DEA" w:rsidRPr="002B5DEA">
        <w:rPr>
          <w:rFonts w:ascii="Times New Roman" w:hAnsi="Times New Roman"/>
          <w:sz w:val="24"/>
          <w:szCs w:val="24"/>
        </w:rPr>
        <w:t xml:space="preserve">For a value of column which is not </w:t>
      </w:r>
      <w:r w:rsidR="002B5DEA">
        <w:rPr>
          <w:rFonts w:ascii="Times New Roman" w:hAnsi="Times New Roman"/>
          <w:sz w:val="24"/>
          <w:szCs w:val="24"/>
        </w:rPr>
        <w:t xml:space="preserve">explicitly </w:t>
      </w:r>
      <w:r w:rsidR="002B5DEA" w:rsidRPr="002B5DEA">
        <w:rPr>
          <w:rFonts w:ascii="Times New Roman" w:hAnsi="Times New Roman"/>
          <w:sz w:val="24"/>
          <w:szCs w:val="24"/>
        </w:rPr>
        <w:t xml:space="preserve">supplied while </w:t>
      </w:r>
      <w:r w:rsidR="002B5DEA">
        <w:rPr>
          <w:rFonts w:ascii="Times New Roman" w:hAnsi="Times New Roman"/>
          <w:sz w:val="24"/>
          <w:szCs w:val="24"/>
        </w:rPr>
        <w:t>inserting values into a table</w:t>
      </w:r>
      <w:r w:rsidR="002B5DEA" w:rsidRPr="002B5DEA">
        <w:rPr>
          <w:rFonts w:ascii="Times New Roman" w:hAnsi="Times New Roman"/>
          <w:sz w:val="24"/>
          <w:szCs w:val="24"/>
        </w:rPr>
        <w:t xml:space="preserve">, default value can be used. </w:t>
      </w:r>
      <w:r w:rsidR="002B5DEA">
        <w:rPr>
          <w:rFonts w:ascii="Times New Roman" w:hAnsi="Times New Roman"/>
          <w:sz w:val="24"/>
          <w:szCs w:val="24"/>
        </w:rPr>
        <w:t>The default value for a column is specified at the time of creation of table.</w:t>
      </w:r>
    </w:p>
    <w:p w14:paraId="5CDF7054" w14:textId="77777777" w:rsidR="002B5DEA" w:rsidRPr="00634E6B" w:rsidRDefault="002B5DEA" w:rsidP="002B5DEA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CREATE TABLE </w:t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s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(</w:t>
      </w:r>
      <w:proofErr w:type="gramEnd"/>
    </w:p>
    <w:p w14:paraId="02E52754" w14:textId="77777777" w:rsidR="002B5DEA" w:rsidRDefault="002B5DEA" w:rsidP="002B5DEA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</w:t>
      </w:r>
      <w:proofErr w:type="gram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</w:t>
      </w:r>
      <w:proofErr w:type="gram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</w:p>
    <w:p w14:paraId="2C2268B4" w14:textId="77777777" w:rsidR="002B5DEA" w:rsidRDefault="002B5DEA" w:rsidP="002B5DEA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_name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</w:t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VARCHAR(</w:t>
      </w:r>
      <w:proofErr w:type="gram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3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0),</w:t>
      </w:r>
    </w:p>
    <w:p w14:paraId="3F179B28" w14:textId="77777777" w:rsidR="002B5DEA" w:rsidRPr="00634E6B" w:rsidRDefault="002B5DEA" w:rsidP="002B5DEA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location  VARCHAR</w:t>
      </w:r>
      <w:proofErr w:type="gram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(30),</w:t>
      </w:r>
    </w:p>
    <w:p w14:paraId="07A82F3E" w14:textId="77777777" w:rsidR="002B5DEA" w:rsidRPr="00634E6B" w:rsidRDefault="002B5DEA" w:rsidP="002B5DEA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job_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   </w:t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  default</w:t>
      </w:r>
      <w:proofErr w:type="gram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10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</w:p>
    <w:p w14:paraId="5A290B9A" w14:textId="77777777" w:rsidR="002B5DEA" w:rsidRPr="00634E6B" w:rsidRDefault="002B5DEA" w:rsidP="002B5DEA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CONSTRAINT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id_pk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</w:t>
      </w:r>
    </w:p>
    <w:p w14:paraId="73AF07FB" w14:textId="77777777" w:rsidR="002B5DEA" w:rsidRDefault="002B5DEA" w:rsidP="002B5DEA">
      <w:pPr>
        <w:jc w:val="both"/>
        <w:rPr>
          <w:rFonts w:ascii="Times New Roman" w:hAnsi="Times New Roman"/>
          <w:b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    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>PRIMARY KEY (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_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);</w:t>
      </w:r>
    </w:p>
    <w:p w14:paraId="1CD21DC0" w14:textId="692A1699" w:rsidR="002B5DEA" w:rsidRDefault="002B5DEA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0EB1C9C5" w14:textId="55964A68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01B14855" w14:textId="0930A279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29D5BB47" w14:textId="077E498F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12D8B514" w14:textId="1EA76BFD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17E68F15" w14:textId="030BE360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7A1E8152" w14:textId="7F542C1F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5B2DAE33" w14:textId="0280CDFF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226B5F98" w14:textId="0C3F074B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69076DC8" w14:textId="5D0B91EF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1FEA5677" w14:textId="7C03E87F" w:rsidR="00F8768B" w:rsidRPr="00FB7C85" w:rsidRDefault="00F8768B" w:rsidP="002B5DEA">
      <w:pPr>
        <w:jc w:val="both"/>
        <w:rPr>
          <w:rFonts w:ascii="Times New Roman" w:hAnsi="Times New Roman"/>
          <w:b/>
          <w:sz w:val="24"/>
          <w:szCs w:val="24"/>
          <w:vertAlign w:val="subscript"/>
        </w:rPr>
      </w:pPr>
    </w:p>
    <w:p w14:paraId="3CFB451A" w14:textId="0E96BEC1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4820B074" w14:textId="291E30C7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06420595" w14:textId="77777777" w:rsidR="00F8768B" w:rsidRDefault="00F8768B" w:rsidP="002B5DEA">
      <w:pPr>
        <w:jc w:val="both"/>
        <w:rPr>
          <w:rFonts w:ascii="Times New Roman" w:hAnsi="Times New Roman"/>
          <w:b/>
          <w:sz w:val="24"/>
          <w:szCs w:val="24"/>
        </w:rPr>
      </w:pPr>
    </w:p>
    <w:p w14:paraId="43CC0213" w14:textId="77777777" w:rsidR="00641E8A" w:rsidRDefault="00641E8A" w:rsidP="00140439">
      <w:pPr>
        <w:pStyle w:val="ListParagraph"/>
        <w:numPr>
          <w:ilvl w:val="0"/>
          <w:numId w:val="44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ons taken when DELETE or UPDATE operation is performed</w:t>
      </w:r>
    </w:p>
    <w:p w14:paraId="04787D01" w14:textId="77777777" w:rsidR="00641E8A" w:rsidRPr="00641E8A" w:rsidRDefault="00641E8A" w:rsidP="00641E8A">
      <w:pPr>
        <w:jc w:val="both"/>
        <w:rPr>
          <w:rFonts w:ascii="Times New Roman" w:hAnsi="Times New Roman"/>
          <w:sz w:val="24"/>
          <w:szCs w:val="24"/>
        </w:rPr>
      </w:pPr>
      <w:r w:rsidRPr="00641E8A">
        <w:rPr>
          <w:rFonts w:ascii="Times New Roman" w:hAnsi="Times New Roman"/>
          <w:sz w:val="24"/>
          <w:szCs w:val="24"/>
        </w:rPr>
        <w:t xml:space="preserve">When a referential integrity constraint violation occurs in case of delete or update operation, you can specify one the operations as a response. </w:t>
      </w:r>
    </w:p>
    <w:p w14:paraId="1D604AA2" w14:textId="77777777" w:rsidR="00641E8A" w:rsidRPr="00641E8A" w:rsidRDefault="00641E8A" w:rsidP="00641E8A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  <w:szCs w:val="24"/>
        </w:rPr>
      </w:pPr>
      <w:r w:rsidRPr="00641E8A">
        <w:rPr>
          <w:rFonts w:ascii="Times New Roman" w:hAnsi="Times New Roman"/>
          <w:sz w:val="24"/>
          <w:szCs w:val="24"/>
        </w:rPr>
        <w:t>Restrict</w:t>
      </w:r>
    </w:p>
    <w:p w14:paraId="121BF655" w14:textId="77777777" w:rsidR="00641E8A" w:rsidRPr="00641E8A" w:rsidRDefault="00641E8A" w:rsidP="00641E8A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  <w:szCs w:val="24"/>
        </w:rPr>
      </w:pPr>
      <w:r w:rsidRPr="00641E8A">
        <w:rPr>
          <w:rFonts w:ascii="Times New Roman" w:hAnsi="Times New Roman"/>
          <w:sz w:val="24"/>
          <w:szCs w:val="24"/>
        </w:rPr>
        <w:t>Set NULL, SET DEFAULT</w:t>
      </w:r>
    </w:p>
    <w:p w14:paraId="55C5C74F" w14:textId="592759B7" w:rsidR="00641E8A" w:rsidRPr="00641E8A" w:rsidRDefault="00000000" w:rsidP="00641E8A">
      <w:pPr>
        <w:pStyle w:val="ListParagraph"/>
        <w:numPr>
          <w:ilvl w:val="0"/>
          <w:numId w:val="47"/>
        </w:numPr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1A4046E9">
          <v:rect id="Rectangle 8" o:spid="_x0000_s2060" style="position:absolute;left:0;text-align:left;margin-left:-3.25pt;margin-top:22.5pt;width:473.85pt;height:241.1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" filled="f" strokecolor="black [3213]" strokeweight="1.25pt"/>
        </w:pict>
      </w:r>
      <w:r w:rsidR="00641E8A" w:rsidRPr="00641E8A">
        <w:rPr>
          <w:rFonts w:ascii="Times New Roman" w:hAnsi="Times New Roman"/>
          <w:sz w:val="24"/>
          <w:szCs w:val="24"/>
        </w:rPr>
        <w:t>Cascade (Propagate the change)</w:t>
      </w:r>
    </w:p>
    <w:p w14:paraId="1F7C16E4" w14:textId="77777777" w:rsidR="00BF0660" w:rsidRPr="00634E6B" w:rsidRDefault="00BF0660" w:rsidP="00BF0660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CREATE TABLE </w:t>
      </w:r>
      <w:proofErr w:type="gram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loyees(</w:t>
      </w:r>
      <w:proofErr w:type="gramEnd"/>
    </w:p>
    <w:p w14:paraId="7686DF99" w14:textId="77777777" w:rsidR="00BF0660" w:rsidRPr="00634E6B" w:rsidRDefault="00BF0660" w:rsidP="00BF0660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loyee_</w:t>
      </w:r>
      <w:proofErr w:type="gram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</w:t>
      </w:r>
      <w:proofErr w:type="gram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</w:p>
    <w:p w14:paraId="2F3CE852" w14:textId="77777777" w:rsidR="00BF0660" w:rsidRPr="00634E6B" w:rsidRDefault="00BF0660" w:rsidP="00BF0660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first_name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</w:t>
      </w:r>
      <w:proofErr w:type="gram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VARCHAR(</w:t>
      </w:r>
      <w:proofErr w:type="gram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20),</w:t>
      </w:r>
    </w:p>
    <w:p w14:paraId="4EA94F74" w14:textId="77777777" w:rsidR="00BF0660" w:rsidRDefault="00BF0660" w:rsidP="00BF0660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proofErr w:type="spell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job_id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 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T</w:t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NOT NULL,</w:t>
      </w:r>
    </w:p>
    <w:p w14:paraId="505A01C9" w14:textId="77777777" w:rsidR="00BF0660" w:rsidRPr="00634E6B" w:rsidRDefault="00BF0660" w:rsidP="00BF0660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_id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INT,</w:t>
      </w:r>
    </w:p>
    <w:p w14:paraId="28036465" w14:textId="77777777" w:rsidR="00BF0660" w:rsidRPr="00634E6B" w:rsidRDefault="00BF0660" w:rsidP="00BF0660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CONSTRAINT </w:t>
      </w:r>
      <w:proofErr w:type="spellStart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_emp_id_pk</w:t>
      </w:r>
      <w:proofErr w:type="spellEnd"/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</w:t>
      </w:r>
    </w:p>
    <w:p w14:paraId="252F5182" w14:textId="77777777" w:rsidR="00BF0660" w:rsidRDefault="00BF0660" w:rsidP="00BF0660">
      <w:pPr>
        <w:spacing w:line="240" w:lineRule="auto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</w:r>
      <w:r w:rsidRPr="00634E6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   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    PRIMARY KEY (EMPLOYEE_ID),</w:t>
      </w:r>
    </w:p>
    <w:p w14:paraId="2356A166" w14:textId="77777777" w:rsidR="00BF0660" w:rsidRDefault="00BF0660" w:rsidP="00BF0660">
      <w:pPr>
        <w:spacing w:line="240" w:lineRule="auto"/>
        <w:ind w:left="720" w:firstLine="72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CONSTRAINT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_dept_id_fk</w:t>
      </w:r>
      <w:proofErr w:type="spellEnd"/>
    </w:p>
    <w:p w14:paraId="4D7A903C" w14:textId="35EE9C20" w:rsidR="00BF0660" w:rsidRDefault="00BF0660" w:rsidP="00BF0660">
      <w:pPr>
        <w:ind w:left="288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FOREIGN KEY (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t_id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 references departments (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partment_id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) </w:t>
      </w:r>
    </w:p>
    <w:p w14:paraId="1DE84242" w14:textId="47CC165D" w:rsidR="00635454" w:rsidRDefault="00000000" w:rsidP="00BF0660">
      <w:pPr>
        <w:ind w:left="288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noProof/>
        </w:rPr>
        <w:pict w14:anchorId="2245C266">
          <v:rect id="Rectangle 16" o:spid="_x0000_s2059" style="position:absolute;left:0;text-align:left;margin-left:-3pt;margin-top:23.25pt;width:473.85pt;height:42.75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" filled="f" strokecolor="black [3213]" strokeweight="1.25pt"/>
        </w:pict>
      </w:r>
    </w:p>
    <w:p w14:paraId="71FC20E4" w14:textId="2C911B81" w:rsidR="00641E8A" w:rsidRDefault="00641E8A" w:rsidP="00641E8A">
      <w:pPr>
        <w:ind w:left="3240" w:firstLine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ON DELETE SET NULL</w:t>
      </w:r>
    </w:p>
    <w:p w14:paraId="7086B586" w14:textId="77777777" w:rsidR="00641E8A" w:rsidRPr="00641E8A" w:rsidRDefault="00641E8A" w:rsidP="00641E8A">
      <w:pPr>
        <w:ind w:left="3240" w:firstLine="36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ON UPDATE CASCADE</w:t>
      </w:r>
      <w:r w:rsidRPr="00641E8A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;</w:t>
      </w:r>
    </w:p>
    <w:p w14:paraId="7AEEC8B1" w14:textId="77777777" w:rsidR="00140439" w:rsidRPr="00641E8A" w:rsidRDefault="00641E8A" w:rsidP="00641E8A">
      <w:pPr>
        <w:spacing w:after="0"/>
        <w:rPr>
          <w:rFonts w:ascii="Times New Roman" w:hAnsi="Times New Roman"/>
          <w:b/>
          <w:sz w:val="28"/>
          <w:szCs w:val="24"/>
        </w:rPr>
      </w:pPr>
      <w:r>
        <w:rPr>
          <w:rFonts w:ascii="Times New Roman" w:hAnsi="Times New Roman"/>
          <w:b/>
          <w:sz w:val="28"/>
          <w:szCs w:val="24"/>
        </w:rPr>
        <w:t>Inserting Values</w:t>
      </w:r>
    </w:p>
    <w:p w14:paraId="3596279C" w14:textId="7BA04C1F" w:rsidR="002B5DEA" w:rsidRPr="002B5DEA" w:rsidRDefault="00000000" w:rsidP="00140439">
      <w:pPr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391C8E4F">
          <v:rect id="Rectangle 7" o:spid="_x0000_s2058" style="position:absolute;left:0;text-align:left;margin-left:-1.65pt;margin-top:21.7pt;width:473.85pt;height:59.4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" filled="f" strokecolor="black [3213]" strokeweight="1.25pt"/>
        </w:pict>
      </w:r>
      <w:r w:rsidR="002B5DEA" w:rsidRPr="002B5DEA">
        <w:rPr>
          <w:rFonts w:ascii="Times New Roman" w:hAnsi="Times New Roman"/>
          <w:sz w:val="24"/>
          <w:szCs w:val="24"/>
        </w:rPr>
        <w:t>The syntax to insert values into a table is as follows:</w:t>
      </w:r>
    </w:p>
    <w:p w14:paraId="5C7A6882" w14:textId="77777777" w:rsidR="00647EE3" w:rsidRPr="0036338B" w:rsidRDefault="00647EE3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INSERT INTO </w:t>
      </w:r>
      <w:r w:rsidR="00140439"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loyees</w:t>
      </w:r>
    </w:p>
    <w:p w14:paraId="5F081F16" w14:textId="77777777" w:rsidR="00647EE3" w:rsidRDefault="00B67085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Values(2,'</w:t>
      </w:r>
      <w:r w:rsidR="00641E8A"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John</w:t>
      </w:r>
      <w:r w:rsidR="00FF050C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'</w:t>
      </w:r>
      <w:r w:rsidR="00641E8A"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10</w:t>
      </w:r>
      <w:r w:rsidR="00647EE3"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</w:t>
      </w:r>
      <w:r w:rsidR="00641E8A"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2</w:t>
      </w:r>
      <w:r w:rsidR="00647EE3"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</w:t>
      </w:r>
      <w:r w:rsidR="0036338B"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;</w:t>
      </w:r>
    </w:p>
    <w:p w14:paraId="559D835B" w14:textId="2DDCDCF4" w:rsidR="0036338B" w:rsidRDefault="0036338B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0D153C7C" w14:textId="02BE0B3C" w:rsidR="00F8768B" w:rsidRDefault="00F8768B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4FC1BA63" w14:textId="56184DA5" w:rsidR="00F8768B" w:rsidRDefault="00F8768B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7D679013" w14:textId="090F20A4" w:rsidR="00F8768B" w:rsidRDefault="00F8768B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68B48DFE" w14:textId="77777777" w:rsidR="00F8768B" w:rsidRPr="0036338B" w:rsidRDefault="00F8768B" w:rsidP="00F8768B">
      <w:pPr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16C51746" w14:textId="77777777" w:rsidR="0036338B" w:rsidRDefault="0036338B" w:rsidP="0036338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6338B">
        <w:rPr>
          <w:rFonts w:ascii="Times New Roman" w:hAnsi="Times New Roman"/>
          <w:sz w:val="24"/>
          <w:szCs w:val="24"/>
        </w:rPr>
        <w:t xml:space="preserve">There is an implicit and explicit method to add values to a table. </w:t>
      </w:r>
    </w:p>
    <w:p w14:paraId="221A8A69" w14:textId="77777777" w:rsidR="0036338B" w:rsidRPr="0036338B" w:rsidRDefault="0036338B" w:rsidP="0036338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F3C9789" w14:textId="77777777" w:rsidR="000B349D" w:rsidRDefault="00B87382" w:rsidP="0036338B">
      <w:pPr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6338B">
        <w:rPr>
          <w:rFonts w:ascii="Times New Roman" w:hAnsi="Times New Roman"/>
          <w:sz w:val="24"/>
          <w:szCs w:val="24"/>
        </w:rPr>
        <w:t>Implicit method: Omit the column from the column list.</w:t>
      </w:r>
    </w:p>
    <w:p w14:paraId="028E6839" w14:textId="08B44668" w:rsidR="0036338B" w:rsidRDefault="00000000" w:rsidP="0036338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20EE73C9">
          <v:rect id="Rectangle 9" o:spid="_x0000_s2057" style="position:absolute;margin-left:-3.9pt;margin-top:8.4pt;width:473.85pt;height:59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" filled="f" strokecolor="black [3213]" strokeweight="1.25pt"/>
        </w:pict>
      </w:r>
    </w:p>
    <w:p w14:paraId="2C40F327" w14:textId="77777777" w:rsidR="0036338B" w:rsidRPr="0036338B" w:rsidRDefault="0036338B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SERT INTO employees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 (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employee_id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 xml:space="preserve">, </w:t>
      </w:r>
      <w:proofErr w:type="spellStart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first_name</w:t>
      </w:r>
      <w:proofErr w:type="spellEnd"/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</w:t>
      </w:r>
    </w:p>
    <w:p w14:paraId="52BCEB99" w14:textId="77777777" w:rsidR="0036338B" w:rsidRDefault="0036338B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Values(2,'John');</w:t>
      </w:r>
    </w:p>
    <w:p w14:paraId="34A7218D" w14:textId="77777777" w:rsidR="0036338B" w:rsidRPr="0036338B" w:rsidRDefault="0036338B" w:rsidP="0036338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ABEF751" w14:textId="77777777" w:rsidR="000B349D" w:rsidRDefault="00B87382" w:rsidP="0036338B">
      <w:pPr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6338B">
        <w:rPr>
          <w:rFonts w:ascii="Times New Roman" w:hAnsi="Times New Roman"/>
          <w:sz w:val="24"/>
          <w:szCs w:val="24"/>
        </w:rPr>
        <w:t>Specify the NULL keyword in the VALUES clause.</w:t>
      </w:r>
    </w:p>
    <w:p w14:paraId="5B2290C7" w14:textId="77777777" w:rsidR="00FF050C" w:rsidRPr="0036338B" w:rsidRDefault="00FF050C" w:rsidP="00FF050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14:paraId="5818FE87" w14:textId="77777777" w:rsidR="0036338B" w:rsidRPr="0036338B" w:rsidRDefault="0036338B" w:rsidP="0036338B">
      <w:pPr>
        <w:autoSpaceDE w:val="0"/>
        <w:autoSpaceDN w:val="0"/>
        <w:adjustRightInd w:val="0"/>
        <w:spacing w:after="0" w:line="240" w:lineRule="auto"/>
        <w:ind w:left="720"/>
        <w:rPr>
          <w:rFonts w:ascii="Courier New" w:eastAsiaTheme="minorHAnsi" w:hAnsi="Courier New" w:cs="Courier New"/>
        </w:rPr>
      </w:pPr>
    </w:p>
    <w:p w14:paraId="51E971E2" w14:textId="3763709C" w:rsidR="0036338B" w:rsidRDefault="00000000" w:rsidP="00647EE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  <w:r>
        <w:rPr>
          <w:noProof/>
        </w:rPr>
        <w:pict w14:anchorId="01DA90CF">
          <v:rect id="Rectangle 10" o:spid="_x0000_s2056" style="position:absolute;margin-left:1.95pt;margin-top:.6pt;width:473.85pt;height:59.4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" filled="f" strokecolor="black [3213]" strokeweight="1.25pt"/>
        </w:pict>
      </w:r>
    </w:p>
    <w:p w14:paraId="03C2DA13" w14:textId="77777777" w:rsidR="0036338B" w:rsidRPr="0036338B" w:rsidRDefault="0036338B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SERT INTO employees</w:t>
      </w:r>
    </w:p>
    <w:p w14:paraId="6534BEC0" w14:textId="77777777" w:rsidR="0036338B" w:rsidRDefault="0036338B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proofErr w:type="gramStart"/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Values(</w:t>
      </w:r>
      <w:proofErr w:type="gramEnd"/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2,'John',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NULL, NULL</w:t>
      </w: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);</w:t>
      </w:r>
    </w:p>
    <w:p w14:paraId="3386C044" w14:textId="77777777" w:rsidR="00FF050C" w:rsidRDefault="00FF050C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538AB57D" w14:textId="72200372" w:rsidR="00FF050C" w:rsidRDefault="00000000" w:rsidP="00FF050C">
      <w:pPr>
        <w:numPr>
          <w:ilvl w:val="0"/>
          <w:numId w:val="4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1E3D2E54">
          <v:rect id="Rectangle 13" o:spid="_x0000_s2055" style="position:absolute;left:0;text-align:left;margin-left:1.35pt;margin-top:24.15pt;width:473.85pt;height:59.4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" filled="f" strokecolor="black [3213]" strokeweight="1.25pt"/>
        </w:pict>
      </w:r>
      <w:r w:rsidR="00FF050C" w:rsidRPr="00FF050C">
        <w:rPr>
          <w:rFonts w:ascii="Times New Roman" w:hAnsi="Times New Roman"/>
          <w:sz w:val="24"/>
          <w:szCs w:val="24"/>
        </w:rPr>
        <w:t>Adding multiple rows at a time:</w:t>
      </w:r>
    </w:p>
    <w:p w14:paraId="0B614C83" w14:textId="77777777" w:rsidR="00FF050C" w:rsidRPr="00FF050C" w:rsidRDefault="00FF050C" w:rsidP="00FF050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14:paraId="2EC0F7BC" w14:textId="77777777" w:rsidR="00FF050C" w:rsidRPr="0036338B" w:rsidRDefault="00FF050C" w:rsidP="00FF050C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INSERT INTO employees</w:t>
      </w:r>
    </w:p>
    <w:p w14:paraId="3BECBF57" w14:textId="77777777" w:rsidR="00FF050C" w:rsidRDefault="00FF050C" w:rsidP="00FF050C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proofErr w:type="gramStart"/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Values(</w:t>
      </w:r>
      <w:proofErr w:type="gramEnd"/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2,'John',</w:t>
      </w:r>
      <w:r w:rsidR="00B230F6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10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 NULL),(3</w:t>
      </w: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'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Smith</w:t>
      </w: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',</w:t>
      </w:r>
      <w:r w:rsidR="00B230F6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12</w:t>
      </w:r>
      <w:r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, NULL)</w:t>
      </w:r>
      <w:r w:rsidRPr="0036338B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;</w:t>
      </w:r>
    </w:p>
    <w:p w14:paraId="0475307F" w14:textId="77777777" w:rsidR="00FF050C" w:rsidRDefault="00FF050C" w:rsidP="0036338B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</w:p>
    <w:p w14:paraId="1ED21AFB" w14:textId="77777777" w:rsidR="00FF050C" w:rsidRPr="00641E8A" w:rsidRDefault="00FF050C" w:rsidP="00FF050C">
      <w:pPr>
        <w:spacing w:after="0"/>
        <w:rPr>
          <w:rFonts w:ascii="Times New Roman" w:hAnsi="Times New Roman"/>
          <w:b/>
          <w:sz w:val="28"/>
          <w:szCs w:val="24"/>
        </w:rPr>
      </w:pPr>
      <w:r>
        <w:rPr>
          <w:rFonts w:ascii="Times New Roman" w:hAnsi="Times New Roman"/>
          <w:b/>
          <w:sz w:val="28"/>
          <w:szCs w:val="24"/>
        </w:rPr>
        <w:t>Deleting Values</w:t>
      </w:r>
    </w:p>
    <w:p w14:paraId="7D61D46A" w14:textId="03C57ED1" w:rsidR="00FF050C" w:rsidRPr="002B5DEA" w:rsidRDefault="00000000" w:rsidP="00FF050C">
      <w:pPr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2B91C5D9">
          <v:rect id="Rectangle 11" o:spid="_x0000_s2054" style="position:absolute;left:0;text-align:left;margin-left:-1.65pt;margin-top:21.7pt;width:473.85pt;height:59.4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" filled="f" strokecolor="black [3213]" strokeweight="1.25pt"/>
        </w:pict>
      </w:r>
      <w:r w:rsidR="00FF050C" w:rsidRPr="002B5DEA">
        <w:rPr>
          <w:rFonts w:ascii="Times New Roman" w:hAnsi="Times New Roman"/>
          <w:sz w:val="24"/>
          <w:szCs w:val="24"/>
        </w:rPr>
        <w:t xml:space="preserve">The syntax to </w:t>
      </w:r>
      <w:r w:rsidR="00FF050C">
        <w:rPr>
          <w:rFonts w:ascii="Times New Roman" w:hAnsi="Times New Roman"/>
          <w:sz w:val="24"/>
          <w:szCs w:val="24"/>
        </w:rPr>
        <w:t>delete</w:t>
      </w:r>
      <w:r w:rsidR="00FF050C" w:rsidRPr="002B5DEA">
        <w:rPr>
          <w:rFonts w:ascii="Times New Roman" w:hAnsi="Times New Roman"/>
          <w:sz w:val="24"/>
          <w:szCs w:val="24"/>
        </w:rPr>
        <w:t xml:space="preserve"> values </w:t>
      </w:r>
      <w:r w:rsidR="00FF050C">
        <w:rPr>
          <w:rFonts w:ascii="Times New Roman" w:hAnsi="Times New Roman"/>
          <w:sz w:val="24"/>
          <w:szCs w:val="24"/>
        </w:rPr>
        <w:t>from</w:t>
      </w:r>
      <w:r w:rsidR="00FF050C" w:rsidRPr="002B5DEA">
        <w:rPr>
          <w:rFonts w:ascii="Times New Roman" w:hAnsi="Times New Roman"/>
          <w:sz w:val="24"/>
          <w:szCs w:val="24"/>
        </w:rPr>
        <w:t xml:space="preserve"> a table is as follows:</w:t>
      </w:r>
    </w:p>
    <w:p w14:paraId="2D1EE06B" w14:textId="77777777" w:rsidR="00FF050C" w:rsidRPr="00FF050C" w:rsidRDefault="00FF050C" w:rsidP="00FF050C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proofErr w:type="gramStart"/>
      <w:r w:rsidRPr="00FF050C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DELETE  FROM</w:t>
      </w:r>
      <w:proofErr w:type="gramEnd"/>
      <w:r w:rsidRPr="00FF050C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</w:t>
      </w:r>
      <w:proofErr w:type="spellStart"/>
      <w:r w:rsidRPr="00FF050C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table_name</w:t>
      </w:r>
      <w:proofErr w:type="spellEnd"/>
    </w:p>
    <w:p w14:paraId="149430BB" w14:textId="77777777" w:rsidR="00FF050C" w:rsidRPr="00FF050C" w:rsidRDefault="00FF050C" w:rsidP="00FF050C">
      <w:pPr>
        <w:ind w:left="360"/>
        <w:jc w:val="both"/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</w:pPr>
      <w:r w:rsidRPr="00FF050C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[WHERE</w:t>
      </w:r>
      <w:proofErr w:type="gramStart"/>
      <w:r w:rsidRPr="00FF050C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ab/>
        <w:t xml:space="preserve">  condition</w:t>
      </w:r>
      <w:proofErr w:type="gramEnd"/>
      <w:r w:rsidRPr="00FF050C">
        <w:rPr>
          <w:rFonts w:ascii="Courier New" w:eastAsia="Times New Roman" w:hAnsi="Courier New" w:cs="Courier New"/>
          <w:bCs/>
          <w:color w:val="000000"/>
          <w:kern w:val="24"/>
          <w:sz w:val="24"/>
          <w:szCs w:val="24"/>
        </w:rPr>
        <w:t>];</w:t>
      </w:r>
    </w:p>
    <w:p w14:paraId="141E30D5" w14:textId="77777777" w:rsidR="0036338B" w:rsidRDefault="0036338B" w:rsidP="00647EE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</w:p>
    <w:p w14:paraId="65440603" w14:textId="77777777" w:rsidR="00FF050C" w:rsidRPr="00641E8A" w:rsidRDefault="00FF050C" w:rsidP="00FF050C">
      <w:pPr>
        <w:spacing w:after="0"/>
        <w:rPr>
          <w:rFonts w:ascii="Times New Roman" w:hAnsi="Times New Roman"/>
          <w:b/>
          <w:sz w:val="28"/>
          <w:szCs w:val="24"/>
        </w:rPr>
      </w:pPr>
      <w:r>
        <w:rPr>
          <w:rFonts w:ascii="Times New Roman" w:hAnsi="Times New Roman"/>
          <w:b/>
          <w:sz w:val="28"/>
          <w:szCs w:val="24"/>
        </w:rPr>
        <w:t>Updating Values</w:t>
      </w:r>
    </w:p>
    <w:p w14:paraId="7DA7887D" w14:textId="5A4DA592" w:rsidR="00FF050C" w:rsidRPr="002B5DEA" w:rsidRDefault="00000000" w:rsidP="00FF050C">
      <w:pPr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233E3F6B">
          <v:rect id="Rectangle 12" o:spid="_x0000_s2053" style="position:absolute;left:0;text-align:left;margin-left:-1.65pt;margin-top:21.7pt;width:473.85pt;height:59.4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" filled="f" strokecolor="black [3213]" strokeweight="1.25pt"/>
        </w:pict>
      </w:r>
      <w:r w:rsidR="00FF050C" w:rsidRPr="002B5DEA">
        <w:rPr>
          <w:rFonts w:ascii="Times New Roman" w:hAnsi="Times New Roman"/>
          <w:sz w:val="24"/>
          <w:szCs w:val="24"/>
        </w:rPr>
        <w:t>The syntax to insert values into a table is as follows:</w:t>
      </w:r>
    </w:p>
    <w:p w14:paraId="1F2C16BA" w14:textId="77777777" w:rsidR="00FF050C" w:rsidRPr="00FF050C" w:rsidRDefault="00FF050C" w:rsidP="00FF050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  <w:r w:rsidRPr="00FF050C">
        <w:rPr>
          <w:rFonts w:ascii="Courier New" w:eastAsiaTheme="minorHAnsi" w:hAnsi="Courier New" w:cs="Courier New"/>
        </w:rPr>
        <w:t>UPDATE</w:t>
      </w:r>
      <w:r w:rsidRPr="00FF050C">
        <w:rPr>
          <w:rFonts w:ascii="Courier New" w:eastAsiaTheme="minorHAnsi" w:hAnsi="Courier New" w:cs="Courier New"/>
        </w:rPr>
        <w:tab/>
      </w:r>
      <w:r w:rsidRPr="00FF050C">
        <w:rPr>
          <w:rFonts w:ascii="Courier New" w:eastAsiaTheme="minorHAnsi" w:hAnsi="Courier New" w:cs="Courier New"/>
        </w:rPr>
        <w:tab/>
      </w:r>
      <w:r w:rsidRPr="00FF050C">
        <w:rPr>
          <w:rFonts w:ascii="Courier New" w:eastAsiaTheme="minorHAnsi" w:hAnsi="Courier New" w:cs="Courier New"/>
          <w:i/>
          <w:iCs/>
        </w:rPr>
        <w:t>table</w:t>
      </w:r>
    </w:p>
    <w:p w14:paraId="7970A606" w14:textId="77777777" w:rsidR="00FF050C" w:rsidRPr="00FF050C" w:rsidRDefault="00FF050C" w:rsidP="00FF050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  <w:r w:rsidRPr="00FF050C">
        <w:rPr>
          <w:rFonts w:ascii="Courier New" w:eastAsiaTheme="minorHAnsi" w:hAnsi="Courier New" w:cs="Courier New"/>
        </w:rPr>
        <w:t>SET</w:t>
      </w:r>
      <w:r w:rsidRPr="00FF050C">
        <w:rPr>
          <w:rFonts w:ascii="Courier New" w:eastAsiaTheme="minorHAnsi" w:hAnsi="Courier New" w:cs="Courier New"/>
        </w:rPr>
        <w:tab/>
      </w:r>
      <w:r w:rsidRPr="00FF050C">
        <w:rPr>
          <w:rFonts w:ascii="Courier New" w:eastAsiaTheme="minorHAnsi" w:hAnsi="Courier New" w:cs="Courier New"/>
        </w:rPr>
        <w:tab/>
      </w:r>
      <w:r w:rsidRPr="00FF050C">
        <w:rPr>
          <w:rFonts w:ascii="Courier New" w:eastAsiaTheme="minorHAnsi" w:hAnsi="Courier New" w:cs="Courier New"/>
          <w:i/>
          <w:iCs/>
        </w:rPr>
        <w:t>column</w:t>
      </w:r>
      <w:r w:rsidRPr="00FF050C">
        <w:rPr>
          <w:rFonts w:ascii="Courier New" w:eastAsiaTheme="minorHAnsi" w:hAnsi="Courier New" w:cs="Courier New"/>
        </w:rPr>
        <w:t xml:space="preserve"> = </w:t>
      </w:r>
      <w:r w:rsidRPr="00FF050C">
        <w:rPr>
          <w:rFonts w:ascii="Courier New" w:eastAsiaTheme="minorHAnsi" w:hAnsi="Courier New" w:cs="Courier New"/>
          <w:i/>
          <w:iCs/>
        </w:rPr>
        <w:t>value</w:t>
      </w:r>
      <w:r w:rsidRPr="00FF050C">
        <w:rPr>
          <w:rFonts w:ascii="Courier New" w:eastAsiaTheme="minorHAnsi" w:hAnsi="Courier New" w:cs="Courier New"/>
        </w:rPr>
        <w:t xml:space="preserve"> [, </w:t>
      </w:r>
      <w:r w:rsidRPr="00FF050C">
        <w:rPr>
          <w:rFonts w:ascii="Courier New" w:eastAsiaTheme="minorHAnsi" w:hAnsi="Courier New" w:cs="Courier New"/>
          <w:i/>
          <w:iCs/>
        </w:rPr>
        <w:t xml:space="preserve">column </w:t>
      </w:r>
      <w:r w:rsidRPr="00FF050C">
        <w:rPr>
          <w:rFonts w:ascii="Courier New" w:eastAsiaTheme="minorHAnsi" w:hAnsi="Courier New" w:cs="Courier New"/>
        </w:rPr>
        <w:t xml:space="preserve">= </w:t>
      </w:r>
      <w:r w:rsidRPr="00FF050C">
        <w:rPr>
          <w:rFonts w:ascii="Courier New" w:eastAsiaTheme="minorHAnsi" w:hAnsi="Courier New" w:cs="Courier New"/>
          <w:i/>
          <w:iCs/>
        </w:rPr>
        <w:t>value, ...</w:t>
      </w:r>
      <w:r w:rsidRPr="00FF050C">
        <w:rPr>
          <w:rFonts w:ascii="Courier New" w:eastAsiaTheme="minorHAnsi" w:hAnsi="Courier New" w:cs="Courier New"/>
        </w:rPr>
        <w:t>]</w:t>
      </w:r>
    </w:p>
    <w:p w14:paraId="719E26D1" w14:textId="77777777" w:rsidR="00FF050C" w:rsidRPr="00FF050C" w:rsidRDefault="00FF050C" w:rsidP="00FF050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  <w:r w:rsidRPr="00FF050C">
        <w:rPr>
          <w:rFonts w:ascii="Courier New" w:eastAsiaTheme="minorHAnsi" w:hAnsi="Courier New" w:cs="Courier New"/>
        </w:rPr>
        <w:lastRenderedPageBreak/>
        <w:t xml:space="preserve">[WHERE </w:t>
      </w:r>
      <w:r w:rsidRPr="00FF050C">
        <w:rPr>
          <w:rFonts w:ascii="Courier New" w:eastAsiaTheme="minorHAnsi" w:hAnsi="Courier New" w:cs="Courier New"/>
        </w:rPr>
        <w:tab/>
      </w:r>
      <w:r w:rsidRPr="00FF050C">
        <w:rPr>
          <w:rFonts w:ascii="Courier New" w:eastAsiaTheme="minorHAnsi" w:hAnsi="Courier New" w:cs="Courier New"/>
        </w:rPr>
        <w:tab/>
      </w:r>
      <w:r w:rsidRPr="00FF050C">
        <w:rPr>
          <w:rFonts w:ascii="Courier New" w:eastAsiaTheme="minorHAnsi" w:hAnsi="Courier New" w:cs="Courier New"/>
          <w:i/>
          <w:iCs/>
        </w:rPr>
        <w:t>condition</w:t>
      </w:r>
      <w:r w:rsidRPr="00FF050C">
        <w:rPr>
          <w:rFonts w:ascii="Courier New" w:eastAsiaTheme="minorHAnsi" w:hAnsi="Courier New" w:cs="Courier New"/>
        </w:rPr>
        <w:t>];</w:t>
      </w:r>
    </w:p>
    <w:p w14:paraId="5B441CD4" w14:textId="77777777" w:rsidR="00FF050C" w:rsidRDefault="00FF050C" w:rsidP="00647EE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</w:p>
    <w:p w14:paraId="5F12E96C" w14:textId="77777777" w:rsidR="0036338B" w:rsidRDefault="0036338B" w:rsidP="00647EE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</w:p>
    <w:p w14:paraId="7391D076" w14:textId="77777777" w:rsidR="0036338B" w:rsidRDefault="0036338B" w:rsidP="00647EE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</w:p>
    <w:p w14:paraId="3BF74537" w14:textId="77777777" w:rsidR="0036338B" w:rsidRDefault="0036338B" w:rsidP="00647EE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</w:p>
    <w:p w14:paraId="460CFD50" w14:textId="77777777" w:rsidR="00F8768B" w:rsidRDefault="00F8768B" w:rsidP="00C92323">
      <w:pPr>
        <w:spacing w:after="0"/>
        <w:rPr>
          <w:rFonts w:ascii="Times New Roman" w:hAnsi="Times New Roman"/>
          <w:b/>
          <w:sz w:val="28"/>
          <w:szCs w:val="24"/>
        </w:rPr>
      </w:pPr>
    </w:p>
    <w:p w14:paraId="18271CAF" w14:textId="71B84A72" w:rsidR="0036338B" w:rsidRPr="00C92323" w:rsidRDefault="00C92323" w:rsidP="00C92323">
      <w:pPr>
        <w:spacing w:after="0"/>
        <w:rPr>
          <w:rFonts w:ascii="Times New Roman" w:hAnsi="Times New Roman"/>
          <w:b/>
          <w:sz w:val="28"/>
          <w:szCs w:val="24"/>
        </w:rPr>
      </w:pPr>
      <w:r w:rsidRPr="00C92323">
        <w:rPr>
          <w:rFonts w:ascii="Times New Roman" w:hAnsi="Times New Roman"/>
          <w:b/>
          <w:sz w:val="28"/>
          <w:szCs w:val="24"/>
        </w:rPr>
        <w:t>Constraint</w:t>
      </w:r>
      <w:r>
        <w:rPr>
          <w:rFonts w:ascii="Times New Roman" w:hAnsi="Times New Roman"/>
          <w:b/>
          <w:sz w:val="28"/>
          <w:szCs w:val="24"/>
        </w:rPr>
        <w:t>s</w:t>
      </w:r>
      <w:r w:rsidRPr="00C92323">
        <w:rPr>
          <w:rFonts w:ascii="Times New Roman" w:hAnsi="Times New Roman"/>
          <w:b/>
          <w:sz w:val="28"/>
          <w:szCs w:val="24"/>
        </w:rPr>
        <w:t xml:space="preserve"> Table</w:t>
      </w:r>
    </w:p>
    <w:p w14:paraId="2F8426EA" w14:textId="77777777" w:rsidR="00647EE3" w:rsidRPr="00B67085" w:rsidRDefault="00647EE3" w:rsidP="00647EE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</w:rPr>
      </w:pPr>
    </w:p>
    <w:p w14:paraId="7BD5A177" w14:textId="77777777" w:rsidR="00647EE3" w:rsidRPr="00C92323" w:rsidRDefault="00174854" w:rsidP="00C9232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sz w:val="24"/>
          <w:szCs w:val="24"/>
        </w:rPr>
      </w:pPr>
      <w:r w:rsidRPr="00C92323">
        <w:rPr>
          <w:rFonts w:ascii="Times New Roman" w:eastAsiaTheme="minorHAnsi" w:hAnsi="Times New Roman"/>
          <w:sz w:val="24"/>
          <w:szCs w:val="24"/>
        </w:rPr>
        <w:t xml:space="preserve">All constraints are stored in relation known as </w:t>
      </w:r>
      <w:proofErr w:type="spellStart"/>
      <w:r w:rsidR="00C92323" w:rsidRPr="00C92323">
        <w:rPr>
          <w:rFonts w:ascii="Times New Roman" w:eastAsiaTheme="minorHAnsi" w:hAnsi="Times New Roman"/>
          <w:sz w:val="24"/>
          <w:szCs w:val="24"/>
        </w:rPr>
        <w:t>table_constraint</w:t>
      </w:r>
      <w:proofErr w:type="spellEnd"/>
      <w:r w:rsidR="00C92323" w:rsidRPr="00C92323">
        <w:rPr>
          <w:rFonts w:ascii="Times New Roman" w:eastAsiaTheme="minorHAnsi" w:hAnsi="Times New Roman"/>
          <w:sz w:val="24"/>
          <w:szCs w:val="24"/>
        </w:rPr>
        <w:t>. This relation is stored in the system schema “</w:t>
      </w:r>
      <w:proofErr w:type="spellStart"/>
      <w:r w:rsidR="00C92323" w:rsidRPr="00C92323">
        <w:rPr>
          <w:rFonts w:ascii="Times New Roman" w:eastAsiaTheme="minorHAnsi" w:hAnsi="Times New Roman"/>
          <w:sz w:val="24"/>
          <w:szCs w:val="24"/>
        </w:rPr>
        <w:t>Information_schema</w:t>
      </w:r>
      <w:proofErr w:type="spellEnd"/>
      <w:r w:rsidR="00C92323" w:rsidRPr="00C92323">
        <w:rPr>
          <w:rFonts w:ascii="Times New Roman" w:eastAsiaTheme="minorHAnsi" w:hAnsi="Times New Roman"/>
          <w:sz w:val="24"/>
          <w:szCs w:val="24"/>
        </w:rPr>
        <w:t>” and can be extracted using the following query.</w:t>
      </w:r>
    </w:p>
    <w:p w14:paraId="4DA056DA" w14:textId="47437C8C" w:rsidR="00B74186" w:rsidRDefault="00000000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>
        <w:rPr>
          <w:noProof/>
        </w:rPr>
        <w:pict w14:anchorId="5D2E9284">
          <v:rect id="Rectangle 15" o:spid="_x0000_s2052" style="position:absolute;left:0;text-align:left;margin-left:-3.9pt;margin-top:5.2pt;width:473.85pt;height:59.4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" filled="f" strokecolor="black [3213]" strokeweight="1.25pt"/>
        </w:pict>
      </w:r>
    </w:p>
    <w:p w14:paraId="1B30D685" w14:textId="77777777" w:rsidR="00174854" w:rsidRPr="00C92323" w:rsidRDefault="00174854" w:rsidP="00C9232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4"/>
        </w:rPr>
      </w:pPr>
      <w:r w:rsidRPr="00C92323">
        <w:rPr>
          <w:rFonts w:ascii="Courier New" w:eastAsiaTheme="minorHAnsi" w:hAnsi="Courier New" w:cs="Courier New"/>
          <w:sz w:val="24"/>
        </w:rPr>
        <w:t>select *</w:t>
      </w:r>
    </w:p>
    <w:p w14:paraId="3BA26051" w14:textId="77777777" w:rsidR="00174854" w:rsidRPr="00C92323" w:rsidRDefault="00174854" w:rsidP="00C92323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4"/>
        </w:rPr>
      </w:pPr>
      <w:r w:rsidRPr="00C92323">
        <w:rPr>
          <w:rFonts w:ascii="Courier New" w:eastAsiaTheme="minorHAnsi" w:hAnsi="Courier New" w:cs="Courier New"/>
          <w:sz w:val="24"/>
        </w:rPr>
        <w:t xml:space="preserve">from </w:t>
      </w:r>
      <w:proofErr w:type="spellStart"/>
      <w:r w:rsidRPr="00C92323">
        <w:rPr>
          <w:rFonts w:ascii="Courier New" w:eastAsiaTheme="minorHAnsi" w:hAnsi="Courier New" w:cs="Courier New"/>
          <w:sz w:val="24"/>
        </w:rPr>
        <w:t>information_</w:t>
      </w:r>
      <w:proofErr w:type="gramStart"/>
      <w:r w:rsidRPr="00C92323">
        <w:rPr>
          <w:rFonts w:ascii="Courier New" w:eastAsiaTheme="minorHAnsi" w:hAnsi="Courier New" w:cs="Courier New"/>
          <w:sz w:val="24"/>
        </w:rPr>
        <w:t>schema.table</w:t>
      </w:r>
      <w:proofErr w:type="gramEnd"/>
      <w:r w:rsidRPr="00C92323">
        <w:rPr>
          <w:rFonts w:ascii="Courier New" w:eastAsiaTheme="minorHAnsi" w:hAnsi="Courier New" w:cs="Courier New"/>
          <w:sz w:val="24"/>
        </w:rPr>
        <w:t>_constraints</w:t>
      </w:r>
      <w:proofErr w:type="spellEnd"/>
      <w:r w:rsidR="00C92323">
        <w:rPr>
          <w:rFonts w:ascii="Courier New" w:eastAsiaTheme="minorHAnsi" w:hAnsi="Courier New" w:cs="Courier New"/>
          <w:sz w:val="24"/>
        </w:rPr>
        <w:t>;</w:t>
      </w:r>
    </w:p>
    <w:p w14:paraId="5F55DF83" w14:textId="77777777" w:rsidR="00174854" w:rsidRDefault="00174854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7C6C877E" w14:textId="77777777" w:rsidR="00174854" w:rsidRDefault="00174854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6A96E3FB" w14:textId="77777777" w:rsidR="00174854" w:rsidRDefault="00174854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39B51416" w14:textId="77777777" w:rsidR="006B7DFC" w:rsidRPr="006B7DFC" w:rsidRDefault="006B7DFC" w:rsidP="006B7DFC">
      <w:pPr>
        <w:spacing w:after="0"/>
        <w:rPr>
          <w:rFonts w:ascii="Times New Roman" w:hAnsi="Times New Roman"/>
          <w:b/>
          <w:sz w:val="28"/>
          <w:szCs w:val="24"/>
        </w:rPr>
      </w:pPr>
      <w:r w:rsidRPr="006B7DFC">
        <w:rPr>
          <w:rFonts w:ascii="Times New Roman" w:hAnsi="Times New Roman"/>
          <w:b/>
          <w:sz w:val="28"/>
          <w:szCs w:val="24"/>
        </w:rPr>
        <w:t>Dropping a Constraint</w:t>
      </w:r>
    </w:p>
    <w:p w14:paraId="72D06C27" w14:textId="77777777" w:rsid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To drop a constraint, you can identify the constraint name from the </w:t>
      </w:r>
      <w:r>
        <w:rPr>
          <w:rFonts w:ascii="Times New Roman" w:eastAsia="Times New Roman" w:hAnsi="Times New Roman"/>
          <w:color w:val="000000" w:themeColor="text1"/>
          <w:sz w:val="24"/>
          <w:szCs w:val="24"/>
        </w:rPr>
        <w:t>TABLE</w:t>
      </w: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_CONSTRAINTS. Then use the ALTER TABLE statement with the DROP clause. </w:t>
      </w:r>
    </w:p>
    <w:p w14:paraId="40D1FE0B" w14:textId="77777777" w:rsid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530BB8CC" w14:textId="77777777" w:rsidR="006B7DFC" w:rsidRDefault="006B7DFC" w:rsidP="006B7DFC">
      <w:pPr>
        <w:spacing w:after="0"/>
        <w:jc w:val="both"/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</w:pPr>
      <w:r w:rsidRPr="006B7DFC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Syntax</w:t>
      </w:r>
    </w:p>
    <w:p w14:paraId="03BD4AEC" w14:textId="445E9D4E" w:rsidR="006B7DFC" w:rsidRPr="006B7DFC" w:rsidRDefault="00000000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>
        <w:rPr>
          <w:noProof/>
        </w:rPr>
        <w:pict w14:anchorId="0B83F8F2">
          <v:rect id="Rectangle 17" o:spid="_x0000_s2051" style="position:absolute;left:0;text-align:left;margin-left:1.65pt;margin-top:8.05pt;width:473.85pt;height:71.1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" filled="f" strokecolor="black [3213]" strokeweight="1.25pt"/>
        </w:pict>
      </w:r>
    </w:p>
    <w:p w14:paraId="0FEFE6ED" w14:textId="77777777" w:rsidR="006B7DFC" w:rsidRP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 ALTER TABLE</w:t>
      </w: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ab/>
      </w:r>
      <w:proofErr w:type="spellStart"/>
      <w:r w:rsidRPr="006B7DFC">
        <w:rPr>
          <w:rFonts w:ascii="Times New Roman" w:eastAsia="Times New Roman" w:hAnsi="Times New Roman"/>
          <w:i/>
          <w:iCs/>
          <w:color w:val="000000" w:themeColor="text1"/>
          <w:sz w:val="24"/>
          <w:szCs w:val="24"/>
        </w:rPr>
        <w:t>table</w:t>
      </w:r>
      <w:proofErr w:type="spellEnd"/>
    </w:p>
    <w:p w14:paraId="017AC581" w14:textId="77777777" w:rsid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 DROP </w:t>
      </w: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 xml:space="preserve">CONSTRAINT   </w:t>
      </w:r>
      <w:proofErr w:type="spellStart"/>
      <w:r w:rsidRPr="006B7DFC">
        <w:rPr>
          <w:rFonts w:ascii="Times New Roman" w:eastAsia="Times New Roman" w:hAnsi="Times New Roman"/>
          <w:i/>
          <w:iCs/>
          <w:color w:val="000000" w:themeColor="text1"/>
          <w:sz w:val="24"/>
          <w:szCs w:val="24"/>
        </w:rPr>
        <w:t>constraint</w:t>
      </w:r>
      <w:proofErr w:type="spellEnd"/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>;</w:t>
      </w:r>
    </w:p>
    <w:p w14:paraId="5DF78A34" w14:textId="77777777" w:rsidR="006B7DFC" w:rsidRP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7C7DCA66" w14:textId="77777777" w:rsid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00CAAABD" w14:textId="77777777" w:rsidR="006B7DFC" w:rsidRP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>In the syntax:</w:t>
      </w:r>
    </w:p>
    <w:p w14:paraId="7A04B58D" w14:textId="77777777" w:rsidR="006B7DFC" w:rsidRP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ab/>
      </w:r>
      <w:r w:rsidRPr="006B7DFC">
        <w:rPr>
          <w:rFonts w:ascii="Times New Roman" w:eastAsia="Times New Roman" w:hAnsi="Times New Roman"/>
          <w:i/>
          <w:iCs/>
          <w:color w:val="000000" w:themeColor="text1"/>
          <w:sz w:val="24"/>
          <w:szCs w:val="24"/>
        </w:rPr>
        <w:t>table</w:t>
      </w: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ab/>
      </w: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ab/>
      </w: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ab/>
        <w:t>is the name of the table</w:t>
      </w:r>
    </w:p>
    <w:p w14:paraId="21B5D876" w14:textId="77777777" w:rsidR="006B7DFC" w:rsidRP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6B7DFC">
        <w:rPr>
          <w:rFonts w:ascii="Times New Roman" w:eastAsia="Times New Roman" w:hAnsi="Times New Roman"/>
          <w:i/>
          <w:iCs/>
          <w:color w:val="000000" w:themeColor="text1"/>
          <w:sz w:val="24"/>
          <w:szCs w:val="24"/>
        </w:rPr>
        <w:tab/>
        <w:t>constraint</w:t>
      </w:r>
      <w:r w:rsidRPr="006B7DFC">
        <w:rPr>
          <w:rFonts w:ascii="Times New Roman" w:eastAsia="Times New Roman" w:hAnsi="Times New Roman"/>
          <w:i/>
          <w:iCs/>
          <w:color w:val="000000" w:themeColor="text1"/>
          <w:sz w:val="24"/>
          <w:szCs w:val="24"/>
        </w:rPr>
        <w:tab/>
      </w:r>
      <w:r w:rsidRPr="006B7DFC">
        <w:rPr>
          <w:rFonts w:ascii="Times New Roman" w:eastAsia="Times New Roman" w:hAnsi="Times New Roman"/>
          <w:color w:val="000000" w:themeColor="text1"/>
          <w:sz w:val="24"/>
          <w:szCs w:val="24"/>
        </w:rPr>
        <w:tab/>
        <w:t>is the name of the constraint</w:t>
      </w:r>
    </w:p>
    <w:p w14:paraId="583DFE02" w14:textId="77777777" w:rsidR="00C92323" w:rsidRDefault="00C92323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5D467614" w14:textId="77777777" w:rsidR="00C92323" w:rsidRDefault="00C92323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732CD7EC" w14:textId="77777777" w:rsidR="00C92323" w:rsidRDefault="006B7DFC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</w:rPr>
        <w:t>Example:</w:t>
      </w:r>
    </w:p>
    <w:p w14:paraId="1A645FD7" w14:textId="489DCAB8" w:rsidR="006B7DFC" w:rsidRDefault="00000000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>
        <w:rPr>
          <w:noProof/>
        </w:rPr>
        <w:pict w14:anchorId="16AD0056">
          <v:rect id="Rectangle 18" o:spid="_x0000_s2050" style="position:absolute;left:0;text-align:left;margin-left:-4.2pt;margin-top:5.95pt;width:473.85pt;height:52.7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" filled="f" strokecolor="black [3213]" strokeweight="1.25pt"/>
        </w:pict>
      </w:r>
    </w:p>
    <w:p w14:paraId="17BD6C30" w14:textId="77777777" w:rsidR="006B7DFC" w:rsidRP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6B7DFC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ALTER TABLE      employees</w:t>
      </w:r>
    </w:p>
    <w:p w14:paraId="58EC1FF0" w14:textId="77777777" w:rsidR="006B7DFC" w:rsidRPr="006B7DFC" w:rsidRDefault="006B7DFC" w:rsidP="006B7DFC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  <w:r w:rsidRPr="006B7DFC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 xml:space="preserve">DROP </w:t>
      </w:r>
      <w:proofErr w:type="gramStart"/>
      <w:r w:rsidRPr="006B7DFC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 xml:space="preserve">CONSTRAINT  </w:t>
      </w:r>
      <w:proofErr w:type="spellStart"/>
      <w:r w:rsidRPr="006B7DFC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emp</w:t>
      </w:r>
      <w:proofErr w:type="gramEnd"/>
      <w:r w:rsidRPr="006B7DFC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_manager_fk</w:t>
      </w:r>
      <w:proofErr w:type="spellEnd"/>
      <w:r w:rsidRPr="006B7DFC"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</w:rPr>
        <w:t>;</w:t>
      </w:r>
    </w:p>
    <w:p w14:paraId="7592245C" w14:textId="77777777" w:rsidR="006B7DFC" w:rsidRDefault="006B7DFC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0289C607" w14:textId="77777777" w:rsidR="00C92323" w:rsidRDefault="00C92323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7A7E9D88" w14:textId="77777777" w:rsidR="00C92323" w:rsidRDefault="00C92323" w:rsidP="00B74186">
      <w:pPr>
        <w:spacing w:after="0"/>
        <w:jc w:val="both"/>
        <w:rPr>
          <w:rFonts w:ascii="Times New Roman" w:eastAsia="Times New Roman" w:hAnsi="Times New Roman"/>
          <w:color w:val="000000" w:themeColor="text1"/>
          <w:sz w:val="24"/>
          <w:szCs w:val="24"/>
        </w:rPr>
      </w:pPr>
    </w:p>
    <w:p w14:paraId="7A9EED7D" w14:textId="77777777" w:rsidR="00F8768B" w:rsidRDefault="00F8768B" w:rsidP="00680AB4">
      <w:pPr>
        <w:rPr>
          <w:rFonts w:ascii="Times New Roman" w:hAnsi="Times New Roman"/>
          <w:b/>
          <w:sz w:val="28"/>
          <w:szCs w:val="24"/>
          <w:u w:val="single"/>
        </w:rPr>
      </w:pPr>
    </w:p>
    <w:p w14:paraId="4E6B717C" w14:textId="20E0D736" w:rsidR="00F316CA" w:rsidRPr="008660A5" w:rsidRDefault="00F316CA" w:rsidP="009648E1">
      <w:pPr>
        <w:spacing w:after="0"/>
        <w:rPr>
          <w:rFonts w:ascii="Times New Roman" w:hAnsi="Times New Roman"/>
        </w:rPr>
      </w:pPr>
      <w:bookmarkStart w:id="2" w:name="_Toc336700224"/>
      <w:bookmarkStart w:id="3" w:name="_Toc336716731"/>
      <w:bookmarkStart w:id="4" w:name="_Toc337715697"/>
      <w:bookmarkEnd w:id="2"/>
      <w:bookmarkEnd w:id="3"/>
      <w:bookmarkEnd w:id="4"/>
    </w:p>
    <w:sectPr w:rsidR="00F316CA" w:rsidRPr="008660A5" w:rsidSect="001A6472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6082F" w14:textId="77777777" w:rsidR="001A6472" w:rsidRDefault="001A6472" w:rsidP="00CC0F50">
      <w:pPr>
        <w:spacing w:after="0" w:line="240" w:lineRule="auto"/>
      </w:pPr>
      <w:r>
        <w:separator/>
      </w:r>
    </w:p>
  </w:endnote>
  <w:endnote w:type="continuationSeparator" w:id="0">
    <w:p w14:paraId="7489C0AD" w14:textId="77777777" w:rsidR="001A6472" w:rsidRDefault="001A6472" w:rsidP="00CC0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6B89" w14:textId="6C5C9D1E" w:rsidR="00463E1E" w:rsidRDefault="00463E1E">
    <w:pPr>
      <w:pStyle w:val="Footer"/>
    </w:pPr>
    <w:r>
      <w:t xml:space="preserve">CS </w:t>
    </w:r>
    <w:r w:rsidR="006F5B48">
      <w:t>10</w:t>
    </w:r>
    <w:r>
      <w:t>3 Database Syste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90A08" w14:textId="77777777" w:rsidR="001A6472" w:rsidRDefault="001A6472" w:rsidP="00CC0F50">
      <w:pPr>
        <w:spacing w:after="0" w:line="240" w:lineRule="auto"/>
      </w:pPr>
      <w:r>
        <w:separator/>
      </w:r>
    </w:p>
  </w:footnote>
  <w:footnote w:type="continuationSeparator" w:id="0">
    <w:p w14:paraId="79E27328" w14:textId="77777777" w:rsidR="001A6472" w:rsidRDefault="001A6472" w:rsidP="00CC0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F94F8" w14:textId="77777777" w:rsidR="00463E1E" w:rsidRPr="00001433" w:rsidRDefault="00463E1E" w:rsidP="00463E1E">
    <w:pPr>
      <w:pStyle w:val="Title"/>
      <w:rPr>
        <w:sz w:val="48"/>
        <w:szCs w:val="48"/>
      </w:rPr>
    </w:pPr>
    <w:r w:rsidRPr="008B7C8B">
      <w:rPr>
        <w:noProof/>
        <w:sz w:val="48"/>
        <w:szCs w:val="48"/>
      </w:rPr>
      <w:drawing>
        <wp:anchor distT="0" distB="0" distL="114300" distR="114300" simplePos="0" relativeHeight="251659264" behindDoc="0" locked="0" layoutInCell="1" allowOverlap="1" wp14:anchorId="07C2AB3D" wp14:editId="522FFF07">
          <wp:simplePos x="0" y="0"/>
          <wp:positionH relativeFrom="column">
            <wp:posOffset>59055</wp:posOffset>
          </wp:positionH>
          <wp:positionV relativeFrom="paragraph">
            <wp:posOffset>-169809</wp:posOffset>
          </wp:positionV>
          <wp:extent cx="623985" cy="604827"/>
          <wp:effectExtent l="0" t="0" r="5080" b="5080"/>
          <wp:wrapNone/>
          <wp:docPr id="19" name="Picture 19" descr="A picture containing text, porcelai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Picture 19" descr="A picture containing text, porcelai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3985" cy="60482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48"/>
        <w:szCs w:val="48"/>
      </w:rPr>
      <w:t xml:space="preserve">    </w:t>
    </w:r>
    <w:r w:rsidRPr="008B7C8B">
      <w:rPr>
        <w:sz w:val="48"/>
        <w:szCs w:val="48"/>
      </w:rPr>
      <w:t>Muslim Youth University, Islamabad</w:t>
    </w:r>
  </w:p>
  <w:p w14:paraId="40C08931" w14:textId="26B5B3CD" w:rsidR="001169F0" w:rsidRPr="00374B2D" w:rsidRDefault="001169F0" w:rsidP="00374B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545"/>
    <w:multiLevelType w:val="hybridMultilevel"/>
    <w:tmpl w:val="4784F41A"/>
    <w:lvl w:ilvl="0" w:tplc="0DD87CE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05717565"/>
    <w:multiLevelType w:val="hybridMultilevel"/>
    <w:tmpl w:val="D5E2C7A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0A1038DE"/>
    <w:multiLevelType w:val="hybridMultilevel"/>
    <w:tmpl w:val="93021C16"/>
    <w:lvl w:ilvl="0" w:tplc="F2CAF4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107C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20F9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A6BD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6843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6030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6CDE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D14FF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6014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A896123"/>
    <w:multiLevelType w:val="hybridMultilevel"/>
    <w:tmpl w:val="9E62BBA2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" w15:restartNumberingAfterBreak="0">
    <w:nsid w:val="0B532C9E"/>
    <w:multiLevelType w:val="multilevel"/>
    <w:tmpl w:val="C5E2293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  <w:b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057039F"/>
    <w:multiLevelType w:val="hybridMultilevel"/>
    <w:tmpl w:val="74F44460"/>
    <w:lvl w:ilvl="0" w:tplc="1C50B19E">
      <w:start w:val="1"/>
      <w:numFmt w:val="lowerLetter"/>
      <w:lvlText w:val="%1."/>
      <w:lvlJc w:val="left"/>
      <w:pPr>
        <w:ind w:left="22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25" w:hanging="360"/>
      </w:pPr>
    </w:lvl>
    <w:lvl w:ilvl="2" w:tplc="0409001B" w:tentative="1">
      <w:start w:val="1"/>
      <w:numFmt w:val="lowerRoman"/>
      <w:lvlText w:val="%3."/>
      <w:lvlJc w:val="right"/>
      <w:pPr>
        <w:ind w:left="3645" w:hanging="180"/>
      </w:pPr>
    </w:lvl>
    <w:lvl w:ilvl="3" w:tplc="0409000F" w:tentative="1">
      <w:start w:val="1"/>
      <w:numFmt w:val="decimal"/>
      <w:lvlText w:val="%4."/>
      <w:lvlJc w:val="left"/>
      <w:pPr>
        <w:ind w:left="4365" w:hanging="360"/>
      </w:pPr>
    </w:lvl>
    <w:lvl w:ilvl="4" w:tplc="04090019" w:tentative="1">
      <w:start w:val="1"/>
      <w:numFmt w:val="lowerLetter"/>
      <w:lvlText w:val="%5."/>
      <w:lvlJc w:val="left"/>
      <w:pPr>
        <w:ind w:left="5085" w:hanging="360"/>
      </w:pPr>
    </w:lvl>
    <w:lvl w:ilvl="5" w:tplc="0409001B" w:tentative="1">
      <w:start w:val="1"/>
      <w:numFmt w:val="lowerRoman"/>
      <w:lvlText w:val="%6."/>
      <w:lvlJc w:val="right"/>
      <w:pPr>
        <w:ind w:left="5805" w:hanging="180"/>
      </w:pPr>
    </w:lvl>
    <w:lvl w:ilvl="6" w:tplc="0409000F" w:tentative="1">
      <w:start w:val="1"/>
      <w:numFmt w:val="decimal"/>
      <w:lvlText w:val="%7."/>
      <w:lvlJc w:val="left"/>
      <w:pPr>
        <w:ind w:left="6525" w:hanging="360"/>
      </w:pPr>
    </w:lvl>
    <w:lvl w:ilvl="7" w:tplc="04090019" w:tentative="1">
      <w:start w:val="1"/>
      <w:numFmt w:val="lowerLetter"/>
      <w:lvlText w:val="%8."/>
      <w:lvlJc w:val="left"/>
      <w:pPr>
        <w:ind w:left="7245" w:hanging="360"/>
      </w:pPr>
    </w:lvl>
    <w:lvl w:ilvl="8" w:tplc="0409001B" w:tentative="1">
      <w:start w:val="1"/>
      <w:numFmt w:val="lowerRoman"/>
      <w:lvlText w:val="%9."/>
      <w:lvlJc w:val="right"/>
      <w:pPr>
        <w:ind w:left="7965" w:hanging="180"/>
      </w:pPr>
    </w:lvl>
  </w:abstractNum>
  <w:abstractNum w:abstractNumId="6" w15:restartNumberingAfterBreak="0">
    <w:nsid w:val="10EB3D5B"/>
    <w:multiLevelType w:val="hybridMultilevel"/>
    <w:tmpl w:val="0B02BA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BD440E"/>
    <w:multiLevelType w:val="hybridMultilevel"/>
    <w:tmpl w:val="3BF6C6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2271C9B"/>
    <w:multiLevelType w:val="multilevel"/>
    <w:tmpl w:val="63E4769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3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2D94942"/>
    <w:multiLevelType w:val="hybridMultilevel"/>
    <w:tmpl w:val="805E0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CC08EF"/>
    <w:multiLevelType w:val="hybridMultilevel"/>
    <w:tmpl w:val="0B02BA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706BCE"/>
    <w:multiLevelType w:val="multilevel"/>
    <w:tmpl w:val="6C68588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5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387338E"/>
    <w:multiLevelType w:val="hybridMultilevel"/>
    <w:tmpl w:val="D354E53E"/>
    <w:lvl w:ilvl="0" w:tplc="2D1278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18CEBE">
      <w:start w:val="141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CCE20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05037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B7805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309B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2DA45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2C5F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07E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3DA121F"/>
    <w:multiLevelType w:val="multilevel"/>
    <w:tmpl w:val="CE60F1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A844C50"/>
    <w:multiLevelType w:val="multilevel"/>
    <w:tmpl w:val="E6B8B820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AD15E31"/>
    <w:multiLevelType w:val="hybridMultilevel"/>
    <w:tmpl w:val="A9FA8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46CE1"/>
    <w:multiLevelType w:val="hybridMultilevel"/>
    <w:tmpl w:val="347E50C4"/>
    <w:lvl w:ilvl="0" w:tplc="9428453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17" w15:restartNumberingAfterBreak="0">
    <w:nsid w:val="2CDC3F09"/>
    <w:multiLevelType w:val="hybridMultilevel"/>
    <w:tmpl w:val="FC2A9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B51DFD"/>
    <w:multiLevelType w:val="multilevel"/>
    <w:tmpl w:val="BCC0A128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sz w:val="20"/>
        <w:szCs w:val="20"/>
      </w:rPr>
    </w:lvl>
    <w:lvl w:ilvl="1">
      <w:start w:val="1"/>
      <w:numFmt w:val="decimal"/>
      <w:lvlText w:val="%1.%2."/>
      <w:lvlJc w:val="left"/>
      <w:pPr>
        <w:ind w:left="1602" w:hanging="432"/>
      </w:pPr>
      <w:rPr>
        <w:b w:val="0"/>
        <w:sz w:val="20"/>
        <w:szCs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F2F5BC0"/>
    <w:multiLevelType w:val="multilevel"/>
    <w:tmpl w:val="CE60F1A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301D141C"/>
    <w:multiLevelType w:val="hybridMultilevel"/>
    <w:tmpl w:val="385C9EF2"/>
    <w:lvl w:ilvl="0" w:tplc="20666B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A266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144A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B257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AE97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D20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8E0A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B49A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224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733517"/>
    <w:multiLevelType w:val="hybridMultilevel"/>
    <w:tmpl w:val="A0A8E1AA"/>
    <w:lvl w:ilvl="0" w:tplc="6BEE11A8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22F9B"/>
    <w:multiLevelType w:val="hybridMultilevel"/>
    <w:tmpl w:val="0A66284C"/>
    <w:lvl w:ilvl="0" w:tplc="68F6079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1DCA59C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2E8C50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EE981A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C00294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BAC8FC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62BD38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210101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E0F7C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8D5ECF"/>
    <w:multiLevelType w:val="hybridMultilevel"/>
    <w:tmpl w:val="7072299C"/>
    <w:lvl w:ilvl="0" w:tplc="B8088E7A">
      <w:start w:val="19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0604BE"/>
    <w:multiLevelType w:val="hybridMultilevel"/>
    <w:tmpl w:val="3D4CDB76"/>
    <w:lvl w:ilvl="0" w:tplc="895E47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5" w15:restartNumberingAfterBreak="0">
    <w:nsid w:val="3AE64510"/>
    <w:multiLevelType w:val="hybridMultilevel"/>
    <w:tmpl w:val="AC98C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8D478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3C8E4B96"/>
    <w:multiLevelType w:val="hybridMultilevel"/>
    <w:tmpl w:val="92FEBA56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103DD7"/>
    <w:multiLevelType w:val="multilevel"/>
    <w:tmpl w:val="65782E8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3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45713B19"/>
    <w:multiLevelType w:val="hybridMultilevel"/>
    <w:tmpl w:val="F2BCBA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6E34788"/>
    <w:multiLevelType w:val="hybridMultilevel"/>
    <w:tmpl w:val="D60892D4"/>
    <w:lvl w:ilvl="0" w:tplc="7480EA2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C2099AE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6475D6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E28746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B2A146E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270740A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F234CA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DED804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B89868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9B3A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8F46F25"/>
    <w:multiLevelType w:val="hybridMultilevel"/>
    <w:tmpl w:val="56DA7178"/>
    <w:lvl w:ilvl="0" w:tplc="8AC66E1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4AD79E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F07D2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F2E0D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A2B03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C4098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C0C92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9F059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08E63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5B7304"/>
    <w:multiLevelType w:val="hybridMultilevel"/>
    <w:tmpl w:val="832226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D033B28"/>
    <w:multiLevelType w:val="hybridMultilevel"/>
    <w:tmpl w:val="4E86B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1A6BA0"/>
    <w:multiLevelType w:val="hybridMultilevel"/>
    <w:tmpl w:val="48C89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26F2972"/>
    <w:multiLevelType w:val="hybridMultilevel"/>
    <w:tmpl w:val="D9EE41CE"/>
    <w:lvl w:ilvl="0" w:tplc="618CCD42">
      <w:start w:val="1"/>
      <w:numFmt w:val="lowerLetter"/>
      <w:lvlText w:val="%1."/>
      <w:lvlJc w:val="left"/>
      <w:pPr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37" w15:restartNumberingAfterBreak="0">
    <w:nsid w:val="52D501DE"/>
    <w:multiLevelType w:val="hybridMultilevel"/>
    <w:tmpl w:val="FC2A9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6F37A2B"/>
    <w:multiLevelType w:val="hybridMultilevel"/>
    <w:tmpl w:val="070E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242F40"/>
    <w:multiLevelType w:val="multilevel"/>
    <w:tmpl w:val="A79458C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2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5B3537D9"/>
    <w:multiLevelType w:val="hybridMultilevel"/>
    <w:tmpl w:val="CFD48404"/>
    <w:lvl w:ilvl="0" w:tplc="04B27996">
      <w:start w:val="1"/>
      <w:numFmt w:val="decimal"/>
      <w:lvlText w:val="%1."/>
      <w:lvlJc w:val="left"/>
      <w:pPr>
        <w:ind w:left="504" w:hanging="360"/>
      </w:pPr>
      <w:rPr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224" w:hanging="360"/>
      </w:pPr>
    </w:lvl>
    <w:lvl w:ilvl="2" w:tplc="0409001B">
      <w:start w:val="1"/>
      <w:numFmt w:val="lowerRoman"/>
      <w:lvlText w:val="%3."/>
      <w:lvlJc w:val="right"/>
      <w:pPr>
        <w:ind w:left="1944" w:hanging="180"/>
      </w:pPr>
    </w:lvl>
    <w:lvl w:ilvl="3" w:tplc="0409000F">
      <w:start w:val="1"/>
      <w:numFmt w:val="decimal"/>
      <w:lvlText w:val="%4."/>
      <w:lvlJc w:val="left"/>
      <w:pPr>
        <w:ind w:left="2664" w:hanging="360"/>
      </w:pPr>
    </w:lvl>
    <w:lvl w:ilvl="4" w:tplc="04090019">
      <w:start w:val="1"/>
      <w:numFmt w:val="lowerLetter"/>
      <w:lvlText w:val="%5."/>
      <w:lvlJc w:val="left"/>
      <w:pPr>
        <w:ind w:left="3384" w:hanging="360"/>
      </w:pPr>
    </w:lvl>
    <w:lvl w:ilvl="5" w:tplc="0409001B">
      <w:start w:val="1"/>
      <w:numFmt w:val="lowerRoman"/>
      <w:lvlText w:val="%6."/>
      <w:lvlJc w:val="right"/>
      <w:pPr>
        <w:ind w:left="4104" w:hanging="180"/>
      </w:pPr>
    </w:lvl>
    <w:lvl w:ilvl="6" w:tplc="0409000F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1" w15:restartNumberingAfterBreak="0">
    <w:nsid w:val="5D2C2413"/>
    <w:multiLevelType w:val="hybridMultilevel"/>
    <w:tmpl w:val="4784F41A"/>
    <w:lvl w:ilvl="0" w:tplc="0DD87CE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2" w15:restartNumberingAfterBreak="0">
    <w:nsid w:val="5DA82E3E"/>
    <w:multiLevelType w:val="hybridMultilevel"/>
    <w:tmpl w:val="26E467CC"/>
    <w:lvl w:ilvl="0" w:tplc="7A5EC402">
      <w:start w:val="12"/>
      <w:numFmt w:val="decimal"/>
      <w:lvlText w:val="%1."/>
      <w:lvlJc w:val="left"/>
      <w:pPr>
        <w:ind w:left="1350" w:hanging="360"/>
      </w:pPr>
      <w:rPr>
        <w:rFonts w:hint="default"/>
        <w:b w:val="0"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3" w15:restartNumberingAfterBreak="0">
    <w:nsid w:val="60BA0090"/>
    <w:multiLevelType w:val="hybridMultilevel"/>
    <w:tmpl w:val="BA9ECCB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1D501D3"/>
    <w:multiLevelType w:val="hybridMultilevel"/>
    <w:tmpl w:val="8EA83554"/>
    <w:lvl w:ilvl="0" w:tplc="2D3CD644">
      <w:start w:val="1"/>
      <w:numFmt w:val="decimal"/>
      <w:lvlText w:val="%1."/>
      <w:lvlJc w:val="left"/>
      <w:pPr>
        <w:ind w:left="18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45" w15:restartNumberingAfterBreak="0">
    <w:nsid w:val="678F2AD1"/>
    <w:multiLevelType w:val="hybridMultilevel"/>
    <w:tmpl w:val="A2401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AFF0FA8"/>
    <w:multiLevelType w:val="multilevel"/>
    <w:tmpl w:val="C31A66F6"/>
    <w:lvl w:ilvl="0">
      <w:start w:val="1"/>
      <w:numFmt w:val="lowerLetter"/>
      <w:lvlText w:val="%1."/>
      <w:lvlJc w:val="left"/>
      <w:pPr>
        <w:ind w:left="765" w:hanging="360"/>
      </w:pPr>
      <w:rPr>
        <w:rFonts w:hint="default"/>
        <w:b/>
      </w:rPr>
    </w:lvl>
    <w:lvl w:ilvl="1">
      <w:start w:val="1"/>
      <w:numFmt w:val="upperLetter"/>
      <w:lvlText w:val="%2."/>
      <w:lvlJc w:val="left"/>
      <w:pPr>
        <w:ind w:left="1485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05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2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4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6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8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0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25" w:hanging="180"/>
      </w:pPr>
      <w:rPr>
        <w:rFonts w:hint="default"/>
      </w:rPr>
    </w:lvl>
  </w:abstractNum>
  <w:abstractNum w:abstractNumId="47" w15:restartNumberingAfterBreak="0">
    <w:nsid w:val="718B2A36"/>
    <w:multiLevelType w:val="hybridMultilevel"/>
    <w:tmpl w:val="2F0891E4"/>
    <w:lvl w:ilvl="0" w:tplc="82405C5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1A11C4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80A4AC2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A47C8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2CF17C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DEC3E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E62756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AA6152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58EFB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1E493E"/>
    <w:multiLevelType w:val="hybridMultilevel"/>
    <w:tmpl w:val="F66C4916"/>
    <w:lvl w:ilvl="0" w:tplc="587C227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C87B22"/>
    <w:multiLevelType w:val="multilevel"/>
    <w:tmpl w:val="5640384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3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033724844">
    <w:abstractNumId w:val="14"/>
  </w:num>
  <w:num w:numId="2" w16cid:durableId="203104829">
    <w:abstractNumId w:val="21"/>
  </w:num>
  <w:num w:numId="3" w16cid:durableId="239798097">
    <w:abstractNumId w:val="0"/>
  </w:num>
  <w:num w:numId="4" w16cid:durableId="236324928">
    <w:abstractNumId w:val="42"/>
  </w:num>
  <w:num w:numId="5" w16cid:durableId="1912235190">
    <w:abstractNumId w:val="23"/>
  </w:num>
  <w:num w:numId="6" w16cid:durableId="2005009997">
    <w:abstractNumId w:val="40"/>
  </w:num>
  <w:num w:numId="7" w16cid:durableId="266235969">
    <w:abstractNumId w:val="9"/>
  </w:num>
  <w:num w:numId="8" w16cid:durableId="1275674925">
    <w:abstractNumId w:val="38"/>
  </w:num>
  <w:num w:numId="9" w16cid:durableId="1467695241">
    <w:abstractNumId w:val="29"/>
  </w:num>
  <w:num w:numId="10" w16cid:durableId="711198358">
    <w:abstractNumId w:val="26"/>
  </w:num>
  <w:num w:numId="11" w16cid:durableId="155921230">
    <w:abstractNumId w:val="43"/>
  </w:num>
  <w:num w:numId="12" w16cid:durableId="1728991025">
    <w:abstractNumId w:val="39"/>
  </w:num>
  <w:num w:numId="13" w16cid:durableId="272830312">
    <w:abstractNumId w:val="13"/>
  </w:num>
  <w:num w:numId="14" w16cid:durableId="1078207234">
    <w:abstractNumId w:val="3"/>
  </w:num>
  <w:num w:numId="15" w16cid:durableId="1958826489">
    <w:abstractNumId w:val="4"/>
  </w:num>
  <w:num w:numId="16" w16cid:durableId="25254719">
    <w:abstractNumId w:val="18"/>
  </w:num>
  <w:num w:numId="17" w16cid:durableId="1053430026">
    <w:abstractNumId w:val="1"/>
  </w:num>
  <w:num w:numId="18" w16cid:durableId="2127774514">
    <w:abstractNumId w:val="27"/>
  </w:num>
  <w:num w:numId="19" w16cid:durableId="1423139090">
    <w:abstractNumId w:val="28"/>
  </w:num>
  <w:num w:numId="20" w16cid:durableId="598030920">
    <w:abstractNumId w:val="8"/>
  </w:num>
  <w:num w:numId="21" w16cid:durableId="2061902694">
    <w:abstractNumId w:val="11"/>
  </w:num>
  <w:num w:numId="22" w16cid:durableId="1544176931">
    <w:abstractNumId w:val="19"/>
  </w:num>
  <w:num w:numId="23" w16cid:durableId="706026237">
    <w:abstractNumId w:val="49"/>
  </w:num>
  <w:num w:numId="24" w16cid:durableId="1183475385">
    <w:abstractNumId w:val="41"/>
  </w:num>
  <w:num w:numId="25" w16cid:durableId="2077700441">
    <w:abstractNumId w:val="31"/>
  </w:num>
  <w:num w:numId="26" w16cid:durableId="1554660780">
    <w:abstractNumId w:val="46"/>
  </w:num>
  <w:num w:numId="27" w16cid:durableId="594217205">
    <w:abstractNumId w:val="24"/>
  </w:num>
  <w:num w:numId="28" w16cid:durableId="1640643735">
    <w:abstractNumId w:val="16"/>
  </w:num>
  <w:num w:numId="29" w16cid:durableId="1789154210">
    <w:abstractNumId w:val="44"/>
  </w:num>
  <w:num w:numId="30" w16cid:durableId="2114935491">
    <w:abstractNumId w:val="5"/>
  </w:num>
  <w:num w:numId="31" w16cid:durableId="1816877673">
    <w:abstractNumId w:val="36"/>
  </w:num>
  <w:num w:numId="32" w16cid:durableId="1479494470">
    <w:abstractNumId w:val="12"/>
  </w:num>
  <w:num w:numId="33" w16cid:durableId="484127712">
    <w:abstractNumId w:val="33"/>
  </w:num>
  <w:num w:numId="34" w16cid:durableId="921135939">
    <w:abstractNumId w:val="37"/>
  </w:num>
  <w:num w:numId="35" w16cid:durableId="716394552">
    <w:abstractNumId w:val="25"/>
  </w:num>
  <w:num w:numId="36" w16cid:durableId="1446194658">
    <w:abstractNumId w:val="17"/>
  </w:num>
  <w:num w:numId="37" w16cid:durableId="1747805149">
    <w:abstractNumId w:val="47"/>
  </w:num>
  <w:num w:numId="38" w16cid:durableId="209464787">
    <w:abstractNumId w:val="30"/>
  </w:num>
  <w:num w:numId="39" w16cid:durableId="1657372526">
    <w:abstractNumId w:val="22"/>
  </w:num>
  <w:num w:numId="40" w16cid:durableId="464587759">
    <w:abstractNumId w:val="32"/>
  </w:num>
  <w:num w:numId="41" w16cid:durableId="1193804539">
    <w:abstractNumId w:val="7"/>
  </w:num>
  <w:num w:numId="42" w16cid:durableId="115176502">
    <w:abstractNumId w:val="45"/>
  </w:num>
  <w:num w:numId="43" w16cid:durableId="1361585913">
    <w:abstractNumId w:val="48"/>
  </w:num>
  <w:num w:numId="44" w16cid:durableId="467748512">
    <w:abstractNumId w:val="10"/>
  </w:num>
  <w:num w:numId="45" w16cid:durableId="680933122">
    <w:abstractNumId w:val="35"/>
  </w:num>
  <w:num w:numId="46" w16cid:durableId="1346324507">
    <w:abstractNumId w:val="15"/>
  </w:num>
  <w:num w:numId="47" w16cid:durableId="146942326">
    <w:abstractNumId w:val="34"/>
  </w:num>
  <w:num w:numId="48" w16cid:durableId="177353269">
    <w:abstractNumId w:val="20"/>
  </w:num>
  <w:num w:numId="49" w16cid:durableId="2115326458">
    <w:abstractNumId w:val="2"/>
  </w:num>
  <w:num w:numId="50" w16cid:durableId="16922192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6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2NjcwNDWwtDSxMDJX0lEKTi0uzszPAykwrgUAdDd3+iwAAAA="/>
  </w:docVars>
  <w:rsids>
    <w:rsidRoot w:val="00055ECC"/>
    <w:rsid w:val="00006342"/>
    <w:rsid w:val="000064B1"/>
    <w:rsid w:val="00013809"/>
    <w:rsid w:val="0002108F"/>
    <w:rsid w:val="00021456"/>
    <w:rsid w:val="000257D4"/>
    <w:rsid w:val="00025FA1"/>
    <w:rsid w:val="0003559C"/>
    <w:rsid w:val="00042AE8"/>
    <w:rsid w:val="00050991"/>
    <w:rsid w:val="0005267F"/>
    <w:rsid w:val="000550D2"/>
    <w:rsid w:val="00055ECC"/>
    <w:rsid w:val="000577C7"/>
    <w:rsid w:val="00066200"/>
    <w:rsid w:val="000702EE"/>
    <w:rsid w:val="000731E9"/>
    <w:rsid w:val="0007377E"/>
    <w:rsid w:val="00075DEB"/>
    <w:rsid w:val="00076826"/>
    <w:rsid w:val="00076836"/>
    <w:rsid w:val="00086258"/>
    <w:rsid w:val="000A0F35"/>
    <w:rsid w:val="000A3334"/>
    <w:rsid w:val="000A3FD7"/>
    <w:rsid w:val="000A6DC3"/>
    <w:rsid w:val="000B349D"/>
    <w:rsid w:val="000B631B"/>
    <w:rsid w:val="000C0F1C"/>
    <w:rsid w:val="000C1657"/>
    <w:rsid w:val="000C19AA"/>
    <w:rsid w:val="000C3890"/>
    <w:rsid w:val="000C3A38"/>
    <w:rsid w:val="000C5ACE"/>
    <w:rsid w:val="000D2A65"/>
    <w:rsid w:val="000D2B71"/>
    <w:rsid w:val="000E16E4"/>
    <w:rsid w:val="000E7CF1"/>
    <w:rsid w:val="000F6AFF"/>
    <w:rsid w:val="00104D15"/>
    <w:rsid w:val="001147C3"/>
    <w:rsid w:val="00115586"/>
    <w:rsid w:val="001169F0"/>
    <w:rsid w:val="00116E8C"/>
    <w:rsid w:val="0012358C"/>
    <w:rsid w:val="0012385F"/>
    <w:rsid w:val="00130165"/>
    <w:rsid w:val="00131173"/>
    <w:rsid w:val="0013309D"/>
    <w:rsid w:val="00134770"/>
    <w:rsid w:val="00140439"/>
    <w:rsid w:val="0014215D"/>
    <w:rsid w:val="0014245B"/>
    <w:rsid w:val="00142575"/>
    <w:rsid w:val="00142964"/>
    <w:rsid w:val="0014639B"/>
    <w:rsid w:val="001512D4"/>
    <w:rsid w:val="00153CD5"/>
    <w:rsid w:val="001603CA"/>
    <w:rsid w:val="00174854"/>
    <w:rsid w:val="00176242"/>
    <w:rsid w:val="00185A39"/>
    <w:rsid w:val="00192BB4"/>
    <w:rsid w:val="001A04CC"/>
    <w:rsid w:val="001A247E"/>
    <w:rsid w:val="001A3DD4"/>
    <w:rsid w:val="001A6472"/>
    <w:rsid w:val="001B0792"/>
    <w:rsid w:val="001B0AE0"/>
    <w:rsid w:val="001C7FCF"/>
    <w:rsid w:val="001D11AB"/>
    <w:rsid w:val="001D5451"/>
    <w:rsid w:val="001E0363"/>
    <w:rsid w:val="001E5CCE"/>
    <w:rsid w:val="001F4EA9"/>
    <w:rsid w:val="00200088"/>
    <w:rsid w:val="00200838"/>
    <w:rsid w:val="00212310"/>
    <w:rsid w:val="0021541A"/>
    <w:rsid w:val="0022090A"/>
    <w:rsid w:val="00225333"/>
    <w:rsid w:val="00231F60"/>
    <w:rsid w:val="002325CA"/>
    <w:rsid w:val="00233C0C"/>
    <w:rsid w:val="00236BD4"/>
    <w:rsid w:val="00241E3E"/>
    <w:rsid w:val="00245B7D"/>
    <w:rsid w:val="0026064A"/>
    <w:rsid w:val="002607AA"/>
    <w:rsid w:val="00263E76"/>
    <w:rsid w:val="00270835"/>
    <w:rsid w:val="00271D1D"/>
    <w:rsid w:val="002737FF"/>
    <w:rsid w:val="00275ACC"/>
    <w:rsid w:val="00277750"/>
    <w:rsid w:val="00280D90"/>
    <w:rsid w:val="00283B42"/>
    <w:rsid w:val="00295843"/>
    <w:rsid w:val="00296706"/>
    <w:rsid w:val="00297F5A"/>
    <w:rsid w:val="002A2AEE"/>
    <w:rsid w:val="002A4F2D"/>
    <w:rsid w:val="002B1B1F"/>
    <w:rsid w:val="002B2027"/>
    <w:rsid w:val="002B336A"/>
    <w:rsid w:val="002B5DEA"/>
    <w:rsid w:val="002B650C"/>
    <w:rsid w:val="002C1AD8"/>
    <w:rsid w:val="002C2FD0"/>
    <w:rsid w:val="002D66E8"/>
    <w:rsid w:val="002E2955"/>
    <w:rsid w:val="002E733F"/>
    <w:rsid w:val="002F0D12"/>
    <w:rsid w:val="002F2613"/>
    <w:rsid w:val="002F2BF8"/>
    <w:rsid w:val="002F7EE3"/>
    <w:rsid w:val="003005EE"/>
    <w:rsid w:val="003014F6"/>
    <w:rsid w:val="00306297"/>
    <w:rsid w:val="00306A4C"/>
    <w:rsid w:val="0031480F"/>
    <w:rsid w:val="00314C5B"/>
    <w:rsid w:val="00317172"/>
    <w:rsid w:val="0032132F"/>
    <w:rsid w:val="00321ADC"/>
    <w:rsid w:val="0032568F"/>
    <w:rsid w:val="0033157F"/>
    <w:rsid w:val="0033250C"/>
    <w:rsid w:val="00332CAA"/>
    <w:rsid w:val="0033791E"/>
    <w:rsid w:val="00337A07"/>
    <w:rsid w:val="00344EA9"/>
    <w:rsid w:val="00352BEF"/>
    <w:rsid w:val="00361271"/>
    <w:rsid w:val="0036236F"/>
    <w:rsid w:val="0036338B"/>
    <w:rsid w:val="003634F0"/>
    <w:rsid w:val="00371E6C"/>
    <w:rsid w:val="00374B2D"/>
    <w:rsid w:val="003753F0"/>
    <w:rsid w:val="00376A14"/>
    <w:rsid w:val="003814BD"/>
    <w:rsid w:val="003853B7"/>
    <w:rsid w:val="003859D0"/>
    <w:rsid w:val="00387DDA"/>
    <w:rsid w:val="00391039"/>
    <w:rsid w:val="0039452E"/>
    <w:rsid w:val="00394906"/>
    <w:rsid w:val="003A3EDB"/>
    <w:rsid w:val="003A5B84"/>
    <w:rsid w:val="003A6D10"/>
    <w:rsid w:val="003B30EC"/>
    <w:rsid w:val="003B3B9D"/>
    <w:rsid w:val="003B6F86"/>
    <w:rsid w:val="003D1BCB"/>
    <w:rsid w:val="003D4FA1"/>
    <w:rsid w:val="003D5B03"/>
    <w:rsid w:val="003D6B0E"/>
    <w:rsid w:val="003E46A6"/>
    <w:rsid w:val="003E7C16"/>
    <w:rsid w:val="003F5C34"/>
    <w:rsid w:val="003F6497"/>
    <w:rsid w:val="003F75B7"/>
    <w:rsid w:val="00401E9E"/>
    <w:rsid w:val="00405333"/>
    <w:rsid w:val="00411995"/>
    <w:rsid w:val="00412CE7"/>
    <w:rsid w:val="00420898"/>
    <w:rsid w:val="004305B2"/>
    <w:rsid w:val="00430773"/>
    <w:rsid w:val="00437CD0"/>
    <w:rsid w:val="0044032E"/>
    <w:rsid w:val="004577CB"/>
    <w:rsid w:val="004636E9"/>
    <w:rsid w:val="00463D44"/>
    <w:rsid w:val="00463E1E"/>
    <w:rsid w:val="00463FA7"/>
    <w:rsid w:val="00467A3D"/>
    <w:rsid w:val="00473C71"/>
    <w:rsid w:val="00481A6A"/>
    <w:rsid w:val="004828B2"/>
    <w:rsid w:val="00487EFF"/>
    <w:rsid w:val="0049782D"/>
    <w:rsid w:val="004A264B"/>
    <w:rsid w:val="004A65F2"/>
    <w:rsid w:val="004A699F"/>
    <w:rsid w:val="004B5B8A"/>
    <w:rsid w:val="004C56B0"/>
    <w:rsid w:val="004D34D3"/>
    <w:rsid w:val="004D68A6"/>
    <w:rsid w:val="004D68AC"/>
    <w:rsid w:val="004E1B26"/>
    <w:rsid w:val="004E48D3"/>
    <w:rsid w:val="004F56B0"/>
    <w:rsid w:val="00500966"/>
    <w:rsid w:val="00502E8E"/>
    <w:rsid w:val="00503B6F"/>
    <w:rsid w:val="005063EF"/>
    <w:rsid w:val="005070BC"/>
    <w:rsid w:val="0051349C"/>
    <w:rsid w:val="00517DCF"/>
    <w:rsid w:val="0052309F"/>
    <w:rsid w:val="00523AEA"/>
    <w:rsid w:val="00546724"/>
    <w:rsid w:val="00547C25"/>
    <w:rsid w:val="005531C5"/>
    <w:rsid w:val="0056315D"/>
    <w:rsid w:val="00567117"/>
    <w:rsid w:val="00574852"/>
    <w:rsid w:val="0057557F"/>
    <w:rsid w:val="0058044C"/>
    <w:rsid w:val="005823CF"/>
    <w:rsid w:val="00583E87"/>
    <w:rsid w:val="00584546"/>
    <w:rsid w:val="00584970"/>
    <w:rsid w:val="00585930"/>
    <w:rsid w:val="005862B4"/>
    <w:rsid w:val="00587B4A"/>
    <w:rsid w:val="00596DDD"/>
    <w:rsid w:val="005A05E3"/>
    <w:rsid w:val="005A1166"/>
    <w:rsid w:val="005A7A52"/>
    <w:rsid w:val="005B01BD"/>
    <w:rsid w:val="005B040D"/>
    <w:rsid w:val="005B7717"/>
    <w:rsid w:val="005C5E7D"/>
    <w:rsid w:val="005D11B8"/>
    <w:rsid w:val="005D1E88"/>
    <w:rsid w:val="005D623C"/>
    <w:rsid w:val="005D74C3"/>
    <w:rsid w:val="005E55A8"/>
    <w:rsid w:val="005F22AA"/>
    <w:rsid w:val="005F3875"/>
    <w:rsid w:val="006033EF"/>
    <w:rsid w:val="006036DD"/>
    <w:rsid w:val="00607A45"/>
    <w:rsid w:val="00613334"/>
    <w:rsid w:val="00614044"/>
    <w:rsid w:val="006261EE"/>
    <w:rsid w:val="00634E6B"/>
    <w:rsid w:val="00635454"/>
    <w:rsid w:val="0064183C"/>
    <w:rsid w:val="00641E8A"/>
    <w:rsid w:val="00644C47"/>
    <w:rsid w:val="0064589B"/>
    <w:rsid w:val="00645FAA"/>
    <w:rsid w:val="0064729F"/>
    <w:rsid w:val="0064779D"/>
    <w:rsid w:val="00647E54"/>
    <w:rsid w:val="00647EE3"/>
    <w:rsid w:val="00652AB5"/>
    <w:rsid w:val="00655C53"/>
    <w:rsid w:val="006621F5"/>
    <w:rsid w:val="00663820"/>
    <w:rsid w:val="00666E92"/>
    <w:rsid w:val="00667660"/>
    <w:rsid w:val="006805AD"/>
    <w:rsid w:val="00680AB4"/>
    <w:rsid w:val="006908D0"/>
    <w:rsid w:val="00690E3B"/>
    <w:rsid w:val="006934D6"/>
    <w:rsid w:val="00694C40"/>
    <w:rsid w:val="006A0999"/>
    <w:rsid w:val="006A37DD"/>
    <w:rsid w:val="006B7DFC"/>
    <w:rsid w:val="006B7FB1"/>
    <w:rsid w:val="006C27A9"/>
    <w:rsid w:val="006C2F22"/>
    <w:rsid w:val="006C451D"/>
    <w:rsid w:val="006C53D4"/>
    <w:rsid w:val="006C5FFD"/>
    <w:rsid w:val="006D58FD"/>
    <w:rsid w:val="006D77FC"/>
    <w:rsid w:val="006E20C1"/>
    <w:rsid w:val="006E3A10"/>
    <w:rsid w:val="006E4659"/>
    <w:rsid w:val="006E7739"/>
    <w:rsid w:val="006F5B48"/>
    <w:rsid w:val="007022E0"/>
    <w:rsid w:val="00703F22"/>
    <w:rsid w:val="00704FFF"/>
    <w:rsid w:val="007054BB"/>
    <w:rsid w:val="00711CB9"/>
    <w:rsid w:val="00720403"/>
    <w:rsid w:val="00724DC8"/>
    <w:rsid w:val="00726439"/>
    <w:rsid w:val="007422A5"/>
    <w:rsid w:val="00746A1F"/>
    <w:rsid w:val="00750C7E"/>
    <w:rsid w:val="0075521D"/>
    <w:rsid w:val="0076349C"/>
    <w:rsid w:val="00763C0B"/>
    <w:rsid w:val="00764028"/>
    <w:rsid w:val="00767CF8"/>
    <w:rsid w:val="00770BA7"/>
    <w:rsid w:val="00786812"/>
    <w:rsid w:val="00787397"/>
    <w:rsid w:val="007914F6"/>
    <w:rsid w:val="007A6D69"/>
    <w:rsid w:val="007B4408"/>
    <w:rsid w:val="007B7734"/>
    <w:rsid w:val="007D370A"/>
    <w:rsid w:val="007D3DC6"/>
    <w:rsid w:val="007D6B74"/>
    <w:rsid w:val="007E0B6A"/>
    <w:rsid w:val="007E201A"/>
    <w:rsid w:val="007E7810"/>
    <w:rsid w:val="007F13A2"/>
    <w:rsid w:val="00803C18"/>
    <w:rsid w:val="0081428C"/>
    <w:rsid w:val="00814484"/>
    <w:rsid w:val="00815914"/>
    <w:rsid w:val="00822149"/>
    <w:rsid w:val="00835085"/>
    <w:rsid w:val="008401D1"/>
    <w:rsid w:val="008432CE"/>
    <w:rsid w:val="00847C68"/>
    <w:rsid w:val="00850489"/>
    <w:rsid w:val="00850E46"/>
    <w:rsid w:val="00851402"/>
    <w:rsid w:val="00853A94"/>
    <w:rsid w:val="00857880"/>
    <w:rsid w:val="008660A5"/>
    <w:rsid w:val="008720F1"/>
    <w:rsid w:val="008766FE"/>
    <w:rsid w:val="00880F58"/>
    <w:rsid w:val="00883B53"/>
    <w:rsid w:val="0088478B"/>
    <w:rsid w:val="00884AFB"/>
    <w:rsid w:val="008937D5"/>
    <w:rsid w:val="00895DB3"/>
    <w:rsid w:val="008A309D"/>
    <w:rsid w:val="008B4671"/>
    <w:rsid w:val="008B7C49"/>
    <w:rsid w:val="008C1B12"/>
    <w:rsid w:val="008D1EAB"/>
    <w:rsid w:val="008D6EB7"/>
    <w:rsid w:val="008E2CC1"/>
    <w:rsid w:val="008E7254"/>
    <w:rsid w:val="008F0DC2"/>
    <w:rsid w:val="008F4B8C"/>
    <w:rsid w:val="009009E9"/>
    <w:rsid w:val="009061B1"/>
    <w:rsid w:val="0091429D"/>
    <w:rsid w:val="009162BF"/>
    <w:rsid w:val="00920D01"/>
    <w:rsid w:val="009221F0"/>
    <w:rsid w:val="00922B86"/>
    <w:rsid w:val="009247A4"/>
    <w:rsid w:val="0093189F"/>
    <w:rsid w:val="00937A44"/>
    <w:rsid w:val="00944AF0"/>
    <w:rsid w:val="00960A18"/>
    <w:rsid w:val="00963523"/>
    <w:rsid w:val="00964669"/>
    <w:rsid w:val="009648E1"/>
    <w:rsid w:val="00967451"/>
    <w:rsid w:val="00970B74"/>
    <w:rsid w:val="00970C2C"/>
    <w:rsid w:val="0097238B"/>
    <w:rsid w:val="009975BA"/>
    <w:rsid w:val="009A2658"/>
    <w:rsid w:val="009A452A"/>
    <w:rsid w:val="009A57EE"/>
    <w:rsid w:val="009A6F5D"/>
    <w:rsid w:val="009B2FDB"/>
    <w:rsid w:val="009B3DC0"/>
    <w:rsid w:val="009B4D02"/>
    <w:rsid w:val="009B5560"/>
    <w:rsid w:val="009B7E79"/>
    <w:rsid w:val="009C70AA"/>
    <w:rsid w:val="009D3F7D"/>
    <w:rsid w:val="009D4885"/>
    <w:rsid w:val="009D5133"/>
    <w:rsid w:val="009D7722"/>
    <w:rsid w:val="009E1505"/>
    <w:rsid w:val="009E18D8"/>
    <w:rsid w:val="009E256F"/>
    <w:rsid w:val="009E37B4"/>
    <w:rsid w:val="009E4A5A"/>
    <w:rsid w:val="009F2389"/>
    <w:rsid w:val="009F6345"/>
    <w:rsid w:val="009F7EB6"/>
    <w:rsid w:val="00A05230"/>
    <w:rsid w:val="00A06242"/>
    <w:rsid w:val="00A070A2"/>
    <w:rsid w:val="00A17EF9"/>
    <w:rsid w:val="00A21EEA"/>
    <w:rsid w:val="00A24B6F"/>
    <w:rsid w:val="00A27499"/>
    <w:rsid w:val="00A33BEE"/>
    <w:rsid w:val="00A34D81"/>
    <w:rsid w:val="00A36E64"/>
    <w:rsid w:val="00A40669"/>
    <w:rsid w:val="00A4299A"/>
    <w:rsid w:val="00A457B6"/>
    <w:rsid w:val="00A5073D"/>
    <w:rsid w:val="00A52A54"/>
    <w:rsid w:val="00A66372"/>
    <w:rsid w:val="00A703A8"/>
    <w:rsid w:val="00A703B0"/>
    <w:rsid w:val="00A72A83"/>
    <w:rsid w:val="00A75EE6"/>
    <w:rsid w:val="00A7765B"/>
    <w:rsid w:val="00A83F1F"/>
    <w:rsid w:val="00A9565D"/>
    <w:rsid w:val="00AB1ABD"/>
    <w:rsid w:val="00AC4DDC"/>
    <w:rsid w:val="00AC532A"/>
    <w:rsid w:val="00AC675E"/>
    <w:rsid w:val="00AC6A35"/>
    <w:rsid w:val="00AE4F72"/>
    <w:rsid w:val="00AE7F3E"/>
    <w:rsid w:val="00AF3247"/>
    <w:rsid w:val="00B04773"/>
    <w:rsid w:val="00B04882"/>
    <w:rsid w:val="00B05EA9"/>
    <w:rsid w:val="00B174E5"/>
    <w:rsid w:val="00B230F6"/>
    <w:rsid w:val="00B271CB"/>
    <w:rsid w:val="00B27C43"/>
    <w:rsid w:val="00B32862"/>
    <w:rsid w:val="00B42AE7"/>
    <w:rsid w:val="00B42D12"/>
    <w:rsid w:val="00B4399A"/>
    <w:rsid w:val="00B454A1"/>
    <w:rsid w:val="00B536A0"/>
    <w:rsid w:val="00B53878"/>
    <w:rsid w:val="00B56EFF"/>
    <w:rsid w:val="00B65B2B"/>
    <w:rsid w:val="00B66507"/>
    <w:rsid w:val="00B67085"/>
    <w:rsid w:val="00B7377E"/>
    <w:rsid w:val="00B73D34"/>
    <w:rsid w:val="00B74186"/>
    <w:rsid w:val="00B74AAC"/>
    <w:rsid w:val="00B76F2A"/>
    <w:rsid w:val="00B82F3D"/>
    <w:rsid w:val="00B834D2"/>
    <w:rsid w:val="00B87382"/>
    <w:rsid w:val="00B8770E"/>
    <w:rsid w:val="00B914B6"/>
    <w:rsid w:val="00B9603A"/>
    <w:rsid w:val="00BA162C"/>
    <w:rsid w:val="00BA6406"/>
    <w:rsid w:val="00BB1B8F"/>
    <w:rsid w:val="00BC31DA"/>
    <w:rsid w:val="00BC6D19"/>
    <w:rsid w:val="00BD0E04"/>
    <w:rsid w:val="00BD1C01"/>
    <w:rsid w:val="00BD27A4"/>
    <w:rsid w:val="00BD4E31"/>
    <w:rsid w:val="00BD5FCE"/>
    <w:rsid w:val="00BE344C"/>
    <w:rsid w:val="00BE3BEE"/>
    <w:rsid w:val="00BF0660"/>
    <w:rsid w:val="00BF1B04"/>
    <w:rsid w:val="00BF1E8B"/>
    <w:rsid w:val="00BF5D61"/>
    <w:rsid w:val="00C00AAB"/>
    <w:rsid w:val="00C00FCF"/>
    <w:rsid w:val="00C030A8"/>
    <w:rsid w:val="00C035C4"/>
    <w:rsid w:val="00C041A1"/>
    <w:rsid w:val="00C0428B"/>
    <w:rsid w:val="00C04EB2"/>
    <w:rsid w:val="00C06D93"/>
    <w:rsid w:val="00C12A74"/>
    <w:rsid w:val="00C13D28"/>
    <w:rsid w:val="00C14B25"/>
    <w:rsid w:val="00C225A4"/>
    <w:rsid w:val="00C26424"/>
    <w:rsid w:val="00C325A7"/>
    <w:rsid w:val="00C3436A"/>
    <w:rsid w:val="00C46501"/>
    <w:rsid w:val="00C5235C"/>
    <w:rsid w:val="00C52D98"/>
    <w:rsid w:val="00C542C1"/>
    <w:rsid w:val="00C54EE9"/>
    <w:rsid w:val="00C5548B"/>
    <w:rsid w:val="00C61F29"/>
    <w:rsid w:val="00C638FD"/>
    <w:rsid w:val="00C70F3B"/>
    <w:rsid w:val="00C762D3"/>
    <w:rsid w:val="00C77EDB"/>
    <w:rsid w:val="00C81955"/>
    <w:rsid w:val="00C90D32"/>
    <w:rsid w:val="00C90D9B"/>
    <w:rsid w:val="00C92323"/>
    <w:rsid w:val="00CA1EFF"/>
    <w:rsid w:val="00CB0986"/>
    <w:rsid w:val="00CB6264"/>
    <w:rsid w:val="00CC029F"/>
    <w:rsid w:val="00CC08C7"/>
    <w:rsid w:val="00CC0F50"/>
    <w:rsid w:val="00CC11DC"/>
    <w:rsid w:val="00CC249C"/>
    <w:rsid w:val="00CC483A"/>
    <w:rsid w:val="00CD2564"/>
    <w:rsid w:val="00CE516F"/>
    <w:rsid w:val="00D00575"/>
    <w:rsid w:val="00D037FA"/>
    <w:rsid w:val="00D04693"/>
    <w:rsid w:val="00D05C3F"/>
    <w:rsid w:val="00D0680C"/>
    <w:rsid w:val="00D06AC6"/>
    <w:rsid w:val="00D125C3"/>
    <w:rsid w:val="00D13194"/>
    <w:rsid w:val="00D16957"/>
    <w:rsid w:val="00D17227"/>
    <w:rsid w:val="00D17FB8"/>
    <w:rsid w:val="00D240ED"/>
    <w:rsid w:val="00D315EF"/>
    <w:rsid w:val="00D32076"/>
    <w:rsid w:val="00D32718"/>
    <w:rsid w:val="00D37637"/>
    <w:rsid w:val="00D40AF9"/>
    <w:rsid w:val="00D427D9"/>
    <w:rsid w:val="00D42FA8"/>
    <w:rsid w:val="00D451B0"/>
    <w:rsid w:val="00D45AD3"/>
    <w:rsid w:val="00D47933"/>
    <w:rsid w:val="00D50C73"/>
    <w:rsid w:val="00D5153D"/>
    <w:rsid w:val="00D5254B"/>
    <w:rsid w:val="00D569C4"/>
    <w:rsid w:val="00D57ED1"/>
    <w:rsid w:val="00D6248B"/>
    <w:rsid w:val="00D64E5D"/>
    <w:rsid w:val="00D65994"/>
    <w:rsid w:val="00D73114"/>
    <w:rsid w:val="00D75A0A"/>
    <w:rsid w:val="00D778DB"/>
    <w:rsid w:val="00D928C6"/>
    <w:rsid w:val="00D95A85"/>
    <w:rsid w:val="00DA03AA"/>
    <w:rsid w:val="00DA38D3"/>
    <w:rsid w:val="00DA513F"/>
    <w:rsid w:val="00DA5594"/>
    <w:rsid w:val="00DA69CE"/>
    <w:rsid w:val="00DB27C9"/>
    <w:rsid w:val="00DB35B1"/>
    <w:rsid w:val="00DB49B7"/>
    <w:rsid w:val="00DC5187"/>
    <w:rsid w:val="00DD096B"/>
    <w:rsid w:val="00DD4236"/>
    <w:rsid w:val="00DD498D"/>
    <w:rsid w:val="00DD6A64"/>
    <w:rsid w:val="00DE1ABE"/>
    <w:rsid w:val="00DF3B3F"/>
    <w:rsid w:val="00DF72E2"/>
    <w:rsid w:val="00DF7D37"/>
    <w:rsid w:val="00DF7FB7"/>
    <w:rsid w:val="00E04A60"/>
    <w:rsid w:val="00E07938"/>
    <w:rsid w:val="00E12B98"/>
    <w:rsid w:val="00E13C4B"/>
    <w:rsid w:val="00E200D3"/>
    <w:rsid w:val="00E36B21"/>
    <w:rsid w:val="00E40ABB"/>
    <w:rsid w:val="00E441C0"/>
    <w:rsid w:val="00E44F1E"/>
    <w:rsid w:val="00E52774"/>
    <w:rsid w:val="00E651F2"/>
    <w:rsid w:val="00E7664D"/>
    <w:rsid w:val="00E76D9D"/>
    <w:rsid w:val="00E8217F"/>
    <w:rsid w:val="00E90548"/>
    <w:rsid w:val="00E92F60"/>
    <w:rsid w:val="00E97274"/>
    <w:rsid w:val="00EA0347"/>
    <w:rsid w:val="00EA4F3F"/>
    <w:rsid w:val="00EB4755"/>
    <w:rsid w:val="00EB4A5F"/>
    <w:rsid w:val="00EB7EFA"/>
    <w:rsid w:val="00EC6D7A"/>
    <w:rsid w:val="00ED029A"/>
    <w:rsid w:val="00EE1A08"/>
    <w:rsid w:val="00EE3EBA"/>
    <w:rsid w:val="00EE4057"/>
    <w:rsid w:val="00EE4AC9"/>
    <w:rsid w:val="00EF31CC"/>
    <w:rsid w:val="00F03778"/>
    <w:rsid w:val="00F0785C"/>
    <w:rsid w:val="00F131D2"/>
    <w:rsid w:val="00F25ECE"/>
    <w:rsid w:val="00F2688B"/>
    <w:rsid w:val="00F316CA"/>
    <w:rsid w:val="00F34B2D"/>
    <w:rsid w:val="00F35B26"/>
    <w:rsid w:val="00F417FA"/>
    <w:rsid w:val="00F41D74"/>
    <w:rsid w:val="00F53A32"/>
    <w:rsid w:val="00F71C0E"/>
    <w:rsid w:val="00F73E19"/>
    <w:rsid w:val="00F74B25"/>
    <w:rsid w:val="00F7579C"/>
    <w:rsid w:val="00F80820"/>
    <w:rsid w:val="00F83D40"/>
    <w:rsid w:val="00F844B4"/>
    <w:rsid w:val="00F8768B"/>
    <w:rsid w:val="00F90865"/>
    <w:rsid w:val="00F9774B"/>
    <w:rsid w:val="00FA09BA"/>
    <w:rsid w:val="00FA4AD4"/>
    <w:rsid w:val="00FA6CC3"/>
    <w:rsid w:val="00FA7164"/>
    <w:rsid w:val="00FB3EE0"/>
    <w:rsid w:val="00FB3FFE"/>
    <w:rsid w:val="00FB5307"/>
    <w:rsid w:val="00FB6EA8"/>
    <w:rsid w:val="00FB7C85"/>
    <w:rsid w:val="00FC220F"/>
    <w:rsid w:val="00FC5C7E"/>
    <w:rsid w:val="00FC5F89"/>
    <w:rsid w:val="00FC76C6"/>
    <w:rsid w:val="00FD2309"/>
    <w:rsid w:val="00FD28C5"/>
    <w:rsid w:val="00FE1A4C"/>
    <w:rsid w:val="00FF050C"/>
    <w:rsid w:val="00FF08EB"/>
    <w:rsid w:val="00FF5BF6"/>
    <w:rsid w:val="00FF7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6"/>
    <o:shapelayout v:ext="edit">
      <o:idmap v:ext="edit" data="2"/>
    </o:shapelayout>
  </w:shapeDefaults>
  <w:decimalSymbol w:val="."/>
  <w:listSeparator w:val=","/>
  <w14:docId w14:val="65FE1486"/>
  <w15:docId w15:val="{03D9959A-B9E4-4EB0-87BD-B372527A9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E8A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5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 w:val="24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ascii="Times New Roman" w:eastAsia="Times New Roman" w:hAnsi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5E55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">
    <w:name w:val="a"/>
    <w:basedOn w:val="DefaultParagraphFont"/>
    <w:rsid w:val="008401D1"/>
  </w:style>
  <w:style w:type="table" w:styleId="LightShading-Accent5">
    <w:name w:val="Light Shading Accent 5"/>
    <w:basedOn w:val="TableNormal"/>
    <w:uiPriority w:val="60"/>
    <w:rsid w:val="008401D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C225A4"/>
    <w:pPr>
      <w:spacing w:after="100"/>
      <w:ind w:left="220"/>
    </w:pPr>
  </w:style>
  <w:style w:type="character" w:customStyle="1" w:styleId="apple-converted-space">
    <w:name w:val="apple-converted-space"/>
    <w:basedOn w:val="DefaultParagraphFont"/>
    <w:rsid w:val="00F53A32"/>
  </w:style>
  <w:style w:type="paragraph" w:customStyle="1" w:styleId="practiceexercise">
    <w:name w:val="practice_exercise"/>
    <w:basedOn w:val="Normal"/>
    <w:rsid w:val="00895DB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95DB3"/>
    <w:rPr>
      <w:i/>
      <w:iCs/>
    </w:rPr>
  </w:style>
  <w:style w:type="character" w:styleId="Strong">
    <w:name w:val="Strong"/>
    <w:basedOn w:val="DefaultParagraphFont"/>
    <w:uiPriority w:val="22"/>
    <w:qFormat/>
    <w:rsid w:val="00895DB3"/>
    <w:rPr>
      <w:b/>
      <w:bCs/>
    </w:rPr>
  </w:style>
  <w:style w:type="paragraph" w:styleId="BodyText">
    <w:name w:val="Body Text"/>
    <w:basedOn w:val="Normal"/>
    <w:link w:val="BodyTextChar"/>
    <w:uiPriority w:val="99"/>
    <w:semiHidden/>
    <w:unhideWhenUsed/>
    <w:rsid w:val="00FA6C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A6CC3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4B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4B2D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74854"/>
  </w:style>
  <w:style w:type="character" w:customStyle="1" w:styleId="pln">
    <w:name w:val="pln"/>
    <w:basedOn w:val="DefaultParagraphFont"/>
    <w:rsid w:val="00174854"/>
  </w:style>
  <w:style w:type="character" w:customStyle="1" w:styleId="pun">
    <w:name w:val="pun"/>
    <w:basedOn w:val="DefaultParagraphFont"/>
    <w:rsid w:val="00174854"/>
  </w:style>
  <w:style w:type="character" w:customStyle="1" w:styleId="str">
    <w:name w:val="str"/>
    <w:basedOn w:val="DefaultParagraphFont"/>
    <w:rsid w:val="00174854"/>
  </w:style>
  <w:style w:type="paragraph" w:customStyle="1" w:styleId="Default">
    <w:name w:val="Default"/>
    <w:rsid w:val="002B5DEA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5277">
          <w:blockQuote w:val="1"/>
          <w:marLeft w:val="502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2701">
          <w:blockQuote w:val="1"/>
          <w:marLeft w:val="502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3328">
          <w:blockQuote w:val="1"/>
          <w:marLeft w:val="502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12973">
          <w:blockQuote w:val="1"/>
          <w:marLeft w:val="502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8525">
          <w:blockQuote w:val="1"/>
          <w:marLeft w:val="502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0926">
          <w:blockQuote w:val="1"/>
          <w:marLeft w:val="502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69405">
          <w:blockQuote w:val="1"/>
          <w:marLeft w:val="502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3532">
          <w:blockQuote w:val="1"/>
          <w:marLeft w:val="502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6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65509">
          <w:blockQuote w:val="1"/>
          <w:marLeft w:val="502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1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7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701185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4024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831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8716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5679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229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1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52996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7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539205">
          <w:marLeft w:val="634"/>
          <w:marRight w:val="0"/>
          <w:marTop w:val="1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6641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883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4534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99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0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7259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90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581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01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6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4983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84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50160E-3243-488E-A017-B68B9A7F4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0</TotalTime>
  <Pages>8</Pages>
  <Words>875</Words>
  <Characters>499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ayat;hammad qureshi</dc:creator>
  <cp:keywords>Template;Lab Manual</cp:keywords>
  <dc:description/>
  <cp:lastModifiedBy>Hamza Javed</cp:lastModifiedBy>
  <cp:revision>6</cp:revision>
  <cp:lastPrinted>2016-10-17T04:46:00Z</cp:lastPrinted>
  <dcterms:created xsi:type="dcterms:W3CDTF">2022-04-11T19:25:00Z</dcterms:created>
  <dcterms:modified xsi:type="dcterms:W3CDTF">2024-04-19T11:42:00Z</dcterms:modified>
</cp:coreProperties>
</file>